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44200572" w:displacedByCustomXml="next"/>
    <w:bookmarkEnd w:id="0" w:displacedByCustomXml="next"/>
    <w:bookmarkStart w:id="1" w:name="_Toc98852976" w:displacedByCustomXml="next"/>
    <w:bookmarkStart w:id="2" w:name="_Toc79242441"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 xml:space="preserve">Machine </w:t>
          </w:r>
          <w:proofErr w:type="gramStart"/>
          <w:r w:rsidRPr="00731896">
            <w:rPr>
              <w:b/>
              <w:spacing w:val="-3"/>
              <w:sz w:val="32"/>
              <w:szCs w:val="32"/>
            </w:rPr>
            <w:t>learning model</w:t>
          </w:r>
          <w:proofErr w:type="gramEnd"/>
          <w:r w:rsidRPr="00731896">
            <w:rPr>
              <w:b/>
              <w:spacing w:val="-3"/>
              <w:sz w:val="32"/>
              <w:szCs w:val="32"/>
            </w:rPr>
            <w:t xml:space="preserve">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proofErr w:type="gramStart"/>
          <w:r w:rsidRPr="004A74BD">
            <w:rPr>
              <w:b/>
              <w:spacing w:val="-3"/>
              <w:szCs w:val="24"/>
            </w:rPr>
            <w:t>by</w:t>
          </w:r>
          <w:proofErr w:type="gramEnd"/>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1B27B4D0"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1</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w:t>
          </w:r>
          <w:proofErr w:type="spellStart"/>
          <w:r w:rsidRPr="004A74BD">
            <w:rPr>
              <w:b/>
              <w:spacing w:val="-3"/>
              <w:szCs w:val="24"/>
            </w:rPr>
            <w:t>Honours</w:t>
          </w:r>
          <w:proofErr w:type="spellEnd"/>
          <w:r w:rsidRPr="004A74BD">
            <w:rPr>
              <w:b/>
              <w:spacing w:val="-3"/>
              <w:szCs w:val="24"/>
            </w:rPr>
            <w:t>)</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2A253776"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731896">
            <w:rPr>
              <w:spacing w:val="-2"/>
              <w:szCs w:val="24"/>
            </w:rPr>
            <w:t>2</w:t>
          </w:r>
          <w:r w:rsidR="00BE0403">
            <w:rPr>
              <w:spacing w:val="-2"/>
              <w:szCs w:val="24"/>
            </w:rPr>
            <w:t>7</w:t>
          </w:r>
          <w:r w:rsidR="00731896">
            <w:rPr>
              <w:spacing w:val="-2"/>
              <w:szCs w:val="24"/>
            </w:rPr>
            <w:t>-December-2024</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0F8EDEF5" w:rsidR="00287AD1" w:rsidRPr="001A4318" w:rsidRDefault="00D50839" w:rsidP="00287AD1">
          <w:pPr>
            <w:pStyle w:val="afb"/>
          </w:pPr>
          <w:bookmarkStart w:id="3" w:name="_Toc186153596"/>
          <w:r>
            <w:lastRenderedPageBreak/>
            <w:t>Abstract</w:t>
          </w:r>
          <w:bookmarkEnd w:id="3"/>
          <w:r w:rsidR="00AD4299">
            <w:t xml:space="preserve"> </w:t>
          </w:r>
        </w:p>
        <w:p w14:paraId="65D97B87" w14:textId="794C792B" w:rsidR="00FD1B08" w:rsidRPr="004A74BD" w:rsidRDefault="00A573C2" w:rsidP="00A573C2">
          <w:pPr>
            <w:rPr>
              <w:spacing w:val="-2"/>
              <w:szCs w:val="24"/>
            </w:rPr>
          </w:pPr>
          <w:r w:rsidRPr="00A573C2">
            <w:t>Diabetes has become a noteworthy social issue in the world, where more and more people have been diagnosed with diabetes in recent years. To find out the problem, machine learning is one of the approaches used to predict diabetes. This project introduces two datasets, the Pima Indian Diabetes dataset and the NHANES dataset. In addition, a machine learning framework proposed by Tasin et al. [4] is the baseline model in this model. Moreover, polynomial regression and SMOTE are applied to predict missing values and class imbalance problems. Furthermore, Random Forest and XG Boost are used for the prediction of diabetes in this project, and Random Forest and XG Boost have the highest accuracy in the Pima Indian Diabetes dataset and the NHANES dataset, respectively. In the future, exploring other key features and preprocessing methods will be the major options to get better results for this project.</w:t>
          </w:r>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86153597"/>
      <w:r w:rsidRPr="001A4318">
        <w:lastRenderedPageBreak/>
        <w:t>Contents</w:t>
      </w:r>
      <w:bookmarkEnd w:id="2"/>
      <w:bookmarkEnd w:id="1"/>
      <w:bookmarkEnd w:id="4"/>
    </w:p>
    <w:p w14:paraId="6EF0D688" w14:textId="34F8816C" w:rsidR="00514B9A" w:rsidRDefault="003C094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86153596" w:history="1">
        <w:r w:rsidR="00514B9A" w:rsidRPr="00183432">
          <w:rPr>
            <w:rStyle w:val="ab"/>
          </w:rPr>
          <w:t>Abstract</w:t>
        </w:r>
        <w:r w:rsidR="00514B9A">
          <w:rPr>
            <w:webHidden/>
          </w:rPr>
          <w:tab/>
        </w:r>
        <w:r w:rsidR="00514B9A">
          <w:rPr>
            <w:webHidden/>
          </w:rPr>
          <w:fldChar w:fldCharType="begin"/>
        </w:r>
        <w:r w:rsidR="00514B9A">
          <w:rPr>
            <w:webHidden/>
          </w:rPr>
          <w:instrText xml:space="preserve"> PAGEREF _Toc186153596 \h </w:instrText>
        </w:r>
        <w:r w:rsidR="00514B9A">
          <w:rPr>
            <w:webHidden/>
          </w:rPr>
        </w:r>
        <w:r w:rsidR="00514B9A">
          <w:rPr>
            <w:webHidden/>
          </w:rPr>
          <w:fldChar w:fldCharType="separate"/>
        </w:r>
        <w:r w:rsidR="00514B9A">
          <w:rPr>
            <w:webHidden/>
          </w:rPr>
          <w:t>i</w:t>
        </w:r>
        <w:r w:rsidR="00514B9A">
          <w:rPr>
            <w:webHidden/>
          </w:rPr>
          <w:fldChar w:fldCharType="end"/>
        </w:r>
      </w:hyperlink>
    </w:p>
    <w:p w14:paraId="28630E27" w14:textId="7516AAD2" w:rsidR="00514B9A" w:rsidRDefault="00514B9A">
      <w:pPr>
        <w:pStyle w:val="11"/>
        <w:rPr>
          <w:rStyle w:val="ab"/>
        </w:rPr>
      </w:pPr>
      <w:hyperlink w:anchor="_Toc186153597" w:history="1">
        <w:r w:rsidRPr="00183432">
          <w:rPr>
            <w:rStyle w:val="ab"/>
          </w:rPr>
          <w:t>Contents</w:t>
        </w:r>
        <w:r>
          <w:rPr>
            <w:webHidden/>
          </w:rPr>
          <w:tab/>
        </w:r>
        <w:r>
          <w:rPr>
            <w:webHidden/>
          </w:rPr>
          <w:fldChar w:fldCharType="begin"/>
        </w:r>
        <w:r>
          <w:rPr>
            <w:webHidden/>
          </w:rPr>
          <w:instrText xml:space="preserve"> PAGEREF _Toc186153597 \h </w:instrText>
        </w:r>
        <w:r>
          <w:rPr>
            <w:webHidden/>
          </w:rPr>
        </w:r>
        <w:r>
          <w:rPr>
            <w:webHidden/>
          </w:rPr>
          <w:fldChar w:fldCharType="separate"/>
        </w:r>
        <w:r>
          <w:rPr>
            <w:webHidden/>
          </w:rPr>
          <w:t>ii</w:t>
        </w:r>
        <w:r>
          <w:rPr>
            <w:webHidden/>
          </w:rPr>
          <w:fldChar w:fldCharType="end"/>
        </w:r>
      </w:hyperlink>
    </w:p>
    <w:p w14:paraId="6E72A0F4" w14:textId="68EFB1A6" w:rsidR="00C24ACF" w:rsidRDefault="00C24ACF" w:rsidP="00C24ACF">
      <w:pPr>
        <w:ind w:firstLine="0"/>
      </w:pPr>
      <w:r>
        <w:t>List of Figures……………………………………………………………………...1</w:t>
      </w:r>
    </w:p>
    <w:p w14:paraId="7B8D2249" w14:textId="3B92AF6A" w:rsidR="00C24ACF" w:rsidRPr="00C24ACF" w:rsidRDefault="00C24ACF" w:rsidP="00C24ACF">
      <w:pPr>
        <w:ind w:firstLine="0"/>
      </w:pPr>
      <w:r>
        <w:t>List of Tables………………………………………………………………………2</w:t>
      </w:r>
    </w:p>
    <w:p w14:paraId="7B22B3A0" w14:textId="791C5CA6" w:rsidR="00514B9A" w:rsidRDefault="00514B9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86153598" w:history="1">
        <w:r w:rsidRPr="00183432">
          <w:rPr>
            <w:rStyle w:val="ab"/>
            <w:kern w:val="0"/>
          </w:rPr>
          <w:t>1.</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183432">
          <w:rPr>
            <w:rStyle w:val="ab"/>
          </w:rPr>
          <w:t>INTRODUCTION</w:t>
        </w:r>
        <w:r>
          <w:rPr>
            <w:webHidden/>
          </w:rPr>
          <w:tab/>
        </w:r>
        <w:r>
          <w:rPr>
            <w:webHidden/>
          </w:rPr>
          <w:fldChar w:fldCharType="begin"/>
        </w:r>
        <w:r>
          <w:rPr>
            <w:webHidden/>
          </w:rPr>
          <w:instrText xml:space="preserve"> PAGEREF _Toc186153598 \h </w:instrText>
        </w:r>
        <w:r>
          <w:rPr>
            <w:webHidden/>
          </w:rPr>
        </w:r>
        <w:r>
          <w:rPr>
            <w:webHidden/>
          </w:rPr>
          <w:fldChar w:fldCharType="separate"/>
        </w:r>
        <w:r>
          <w:rPr>
            <w:webHidden/>
          </w:rPr>
          <w:t>3</w:t>
        </w:r>
        <w:r>
          <w:rPr>
            <w:webHidden/>
          </w:rPr>
          <w:fldChar w:fldCharType="end"/>
        </w:r>
      </w:hyperlink>
    </w:p>
    <w:p w14:paraId="7D51E992" w14:textId="07862380" w:rsidR="00514B9A" w:rsidRDefault="00514B9A">
      <w:pPr>
        <w:pStyle w:val="21"/>
        <w:rPr>
          <w:rFonts w:asciiTheme="minorHAnsi" w:eastAsiaTheme="minorEastAsia" w:hAnsiTheme="minorHAnsi" w:cstheme="minorBidi"/>
          <w:noProof/>
          <w:szCs w:val="24"/>
          <w14:ligatures w14:val="standardContextual"/>
        </w:rPr>
      </w:pPr>
      <w:hyperlink w:anchor="_Toc186153599" w:history="1">
        <w:r w:rsidRPr="00183432">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183432">
          <w:rPr>
            <w:rStyle w:val="ab"/>
            <w:noProof/>
          </w:rPr>
          <w:t>Overview</w:t>
        </w:r>
        <w:r>
          <w:rPr>
            <w:noProof/>
            <w:webHidden/>
          </w:rPr>
          <w:tab/>
        </w:r>
        <w:r>
          <w:rPr>
            <w:noProof/>
            <w:webHidden/>
          </w:rPr>
          <w:fldChar w:fldCharType="begin"/>
        </w:r>
        <w:r>
          <w:rPr>
            <w:noProof/>
            <w:webHidden/>
          </w:rPr>
          <w:instrText xml:space="preserve"> PAGEREF _Toc186153599 \h </w:instrText>
        </w:r>
        <w:r>
          <w:rPr>
            <w:noProof/>
            <w:webHidden/>
          </w:rPr>
        </w:r>
        <w:r>
          <w:rPr>
            <w:noProof/>
            <w:webHidden/>
          </w:rPr>
          <w:fldChar w:fldCharType="separate"/>
        </w:r>
        <w:r>
          <w:rPr>
            <w:noProof/>
            <w:webHidden/>
          </w:rPr>
          <w:t>3</w:t>
        </w:r>
        <w:r>
          <w:rPr>
            <w:noProof/>
            <w:webHidden/>
          </w:rPr>
          <w:fldChar w:fldCharType="end"/>
        </w:r>
      </w:hyperlink>
    </w:p>
    <w:p w14:paraId="4A7A8E55" w14:textId="79473FD8" w:rsidR="00514B9A" w:rsidRDefault="00514B9A">
      <w:pPr>
        <w:pStyle w:val="31"/>
        <w:rPr>
          <w:rFonts w:asciiTheme="minorHAnsi" w:eastAsiaTheme="minorEastAsia" w:hAnsiTheme="minorHAnsi" w:cstheme="minorBidi"/>
          <w:noProof/>
          <w:sz w:val="24"/>
          <w:szCs w:val="24"/>
          <w14:ligatures w14:val="standardContextual"/>
        </w:rPr>
      </w:pPr>
      <w:hyperlink w:anchor="_Toc186153600" w:history="1">
        <w:r w:rsidRPr="00183432">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183432">
          <w:rPr>
            <w:rStyle w:val="ab"/>
            <w:noProof/>
          </w:rPr>
          <w:t>Background</w:t>
        </w:r>
        <w:r>
          <w:rPr>
            <w:noProof/>
            <w:webHidden/>
          </w:rPr>
          <w:tab/>
        </w:r>
        <w:r>
          <w:rPr>
            <w:noProof/>
            <w:webHidden/>
          </w:rPr>
          <w:fldChar w:fldCharType="begin"/>
        </w:r>
        <w:r>
          <w:rPr>
            <w:noProof/>
            <w:webHidden/>
          </w:rPr>
          <w:instrText xml:space="preserve"> PAGEREF _Toc186153600 \h </w:instrText>
        </w:r>
        <w:r>
          <w:rPr>
            <w:noProof/>
            <w:webHidden/>
          </w:rPr>
        </w:r>
        <w:r>
          <w:rPr>
            <w:noProof/>
            <w:webHidden/>
          </w:rPr>
          <w:fldChar w:fldCharType="separate"/>
        </w:r>
        <w:r>
          <w:rPr>
            <w:noProof/>
            <w:webHidden/>
          </w:rPr>
          <w:t>3</w:t>
        </w:r>
        <w:r>
          <w:rPr>
            <w:noProof/>
            <w:webHidden/>
          </w:rPr>
          <w:fldChar w:fldCharType="end"/>
        </w:r>
      </w:hyperlink>
    </w:p>
    <w:p w14:paraId="5AB33C4D" w14:textId="0EF2DB4E" w:rsidR="00514B9A" w:rsidRDefault="00514B9A">
      <w:pPr>
        <w:pStyle w:val="31"/>
        <w:rPr>
          <w:rFonts w:asciiTheme="minorHAnsi" w:eastAsiaTheme="minorEastAsia" w:hAnsiTheme="minorHAnsi" w:cstheme="minorBidi"/>
          <w:noProof/>
          <w:sz w:val="24"/>
          <w:szCs w:val="24"/>
          <w14:ligatures w14:val="standardContextual"/>
        </w:rPr>
      </w:pPr>
      <w:hyperlink w:anchor="_Toc186153601" w:history="1">
        <w:r w:rsidRPr="00183432">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183432">
          <w:rPr>
            <w:rStyle w:val="ab"/>
            <w:noProof/>
          </w:rPr>
          <w:t>Problem Statement</w:t>
        </w:r>
        <w:r>
          <w:rPr>
            <w:noProof/>
            <w:webHidden/>
          </w:rPr>
          <w:tab/>
        </w:r>
        <w:r>
          <w:rPr>
            <w:noProof/>
            <w:webHidden/>
          </w:rPr>
          <w:fldChar w:fldCharType="begin"/>
        </w:r>
        <w:r>
          <w:rPr>
            <w:noProof/>
            <w:webHidden/>
          </w:rPr>
          <w:instrText xml:space="preserve"> PAGEREF _Toc186153601 \h </w:instrText>
        </w:r>
        <w:r>
          <w:rPr>
            <w:noProof/>
            <w:webHidden/>
          </w:rPr>
        </w:r>
        <w:r>
          <w:rPr>
            <w:noProof/>
            <w:webHidden/>
          </w:rPr>
          <w:fldChar w:fldCharType="separate"/>
        </w:r>
        <w:r>
          <w:rPr>
            <w:noProof/>
            <w:webHidden/>
          </w:rPr>
          <w:t>4</w:t>
        </w:r>
        <w:r>
          <w:rPr>
            <w:noProof/>
            <w:webHidden/>
          </w:rPr>
          <w:fldChar w:fldCharType="end"/>
        </w:r>
      </w:hyperlink>
    </w:p>
    <w:p w14:paraId="291D459E" w14:textId="41DBC91A" w:rsidR="00514B9A" w:rsidRDefault="00514B9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86153602" w:history="1">
        <w:r w:rsidRPr="00183432">
          <w:rPr>
            <w:rStyle w:val="ab"/>
            <w:kern w:val="0"/>
          </w:rPr>
          <w:t>2.</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183432">
          <w:rPr>
            <w:rStyle w:val="ab"/>
          </w:rPr>
          <w:t>Dataset</w:t>
        </w:r>
        <w:r>
          <w:rPr>
            <w:webHidden/>
          </w:rPr>
          <w:tab/>
        </w:r>
        <w:r>
          <w:rPr>
            <w:webHidden/>
          </w:rPr>
          <w:fldChar w:fldCharType="begin"/>
        </w:r>
        <w:r>
          <w:rPr>
            <w:webHidden/>
          </w:rPr>
          <w:instrText xml:space="preserve"> PAGEREF _Toc186153602 \h </w:instrText>
        </w:r>
        <w:r>
          <w:rPr>
            <w:webHidden/>
          </w:rPr>
        </w:r>
        <w:r>
          <w:rPr>
            <w:webHidden/>
          </w:rPr>
          <w:fldChar w:fldCharType="separate"/>
        </w:r>
        <w:r>
          <w:rPr>
            <w:webHidden/>
          </w:rPr>
          <w:t>5</w:t>
        </w:r>
        <w:r>
          <w:rPr>
            <w:webHidden/>
          </w:rPr>
          <w:fldChar w:fldCharType="end"/>
        </w:r>
      </w:hyperlink>
    </w:p>
    <w:p w14:paraId="63048A99" w14:textId="4FF87CFA" w:rsidR="00514B9A" w:rsidRDefault="00514B9A">
      <w:pPr>
        <w:pStyle w:val="21"/>
        <w:rPr>
          <w:rFonts w:asciiTheme="minorHAnsi" w:eastAsiaTheme="minorEastAsia" w:hAnsiTheme="minorHAnsi" w:cstheme="minorBidi"/>
          <w:noProof/>
          <w:szCs w:val="24"/>
          <w14:ligatures w14:val="standardContextual"/>
        </w:rPr>
      </w:pPr>
      <w:hyperlink w:anchor="_Toc186153603" w:history="1">
        <w:r w:rsidRPr="00183432">
          <w:rPr>
            <w:rStyle w:val="ab"/>
            <w:bCs/>
            <w:noProof/>
            <w:kern w:val="0"/>
            <w14:scene3d>
              <w14:camera w14:prst="orthographicFront"/>
              <w14:lightRig w14:rig="threePt" w14:dir="t">
                <w14:rot w14:lat="0" w14:lon="0" w14:rev="0"/>
              </w14:lightRig>
            </w14:scene3d>
          </w:rPr>
          <w:t>2.1</w:t>
        </w:r>
        <w:r>
          <w:rPr>
            <w:rFonts w:asciiTheme="minorHAnsi" w:eastAsiaTheme="minorEastAsia" w:hAnsiTheme="minorHAnsi" w:cstheme="minorBidi"/>
            <w:noProof/>
            <w:szCs w:val="24"/>
            <w14:ligatures w14:val="standardContextual"/>
          </w:rPr>
          <w:tab/>
        </w:r>
        <w:r w:rsidRPr="00183432">
          <w:rPr>
            <w:rStyle w:val="ab"/>
            <w:noProof/>
          </w:rPr>
          <w:t>Pima Indian Diabetes Dataset</w:t>
        </w:r>
        <w:r>
          <w:rPr>
            <w:noProof/>
            <w:webHidden/>
          </w:rPr>
          <w:tab/>
        </w:r>
        <w:r>
          <w:rPr>
            <w:noProof/>
            <w:webHidden/>
          </w:rPr>
          <w:fldChar w:fldCharType="begin"/>
        </w:r>
        <w:r>
          <w:rPr>
            <w:noProof/>
            <w:webHidden/>
          </w:rPr>
          <w:instrText xml:space="preserve"> PAGEREF _Toc186153603 \h </w:instrText>
        </w:r>
        <w:r>
          <w:rPr>
            <w:noProof/>
            <w:webHidden/>
          </w:rPr>
        </w:r>
        <w:r>
          <w:rPr>
            <w:noProof/>
            <w:webHidden/>
          </w:rPr>
          <w:fldChar w:fldCharType="separate"/>
        </w:r>
        <w:r>
          <w:rPr>
            <w:noProof/>
            <w:webHidden/>
          </w:rPr>
          <w:t>5</w:t>
        </w:r>
        <w:r>
          <w:rPr>
            <w:noProof/>
            <w:webHidden/>
          </w:rPr>
          <w:fldChar w:fldCharType="end"/>
        </w:r>
      </w:hyperlink>
    </w:p>
    <w:p w14:paraId="4046055F" w14:textId="5AEF05BD" w:rsidR="00514B9A" w:rsidRDefault="00514B9A">
      <w:pPr>
        <w:pStyle w:val="21"/>
        <w:rPr>
          <w:rFonts w:asciiTheme="minorHAnsi" w:eastAsiaTheme="minorEastAsia" w:hAnsiTheme="minorHAnsi" w:cstheme="minorBidi"/>
          <w:noProof/>
          <w:szCs w:val="24"/>
          <w14:ligatures w14:val="standardContextual"/>
        </w:rPr>
      </w:pPr>
      <w:hyperlink w:anchor="_Toc186153604" w:history="1">
        <w:r w:rsidRPr="00183432">
          <w:rPr>
            <w:rStyle w:val="ab"/>
            <w:bCs/>
            <w:noProof/>
            <w:kern w:val="0"/>
            <w14:scene3d>
              <w14:camera w14:prst="orthographicFront"/>
              <w14:lightRig w14:rig="threePt" w14:dir="t">
                <w14:rot w14:lat="0" w14:lon="0" w14:rev="0"/>
              </w14:lightRig>
            </w14:scene3d>
          </w:rPr>
          <w:t>2.2</w:t>
        </w:r>
        <w:r>
          <w:rPr>
            <w:rFonts w:asciiTheme="minorHAnsi" w:eastAsiaTheme="minorEastAsia" w:hAnsiTheme="minorHAnsi" w:cstheme="minorBidi"/>
            <w:noProof/>
            <w:szCs w:val="24"/>
            <w14:ligatures w14:val="standardContextual"/>
          </w:rPr>
          <w:tab/>
        </w:r>
        <w:r w:rsidRPr="00183432">
          <w:rPr>
            <w:rStyle w:val="ab"/>
            <w:noProof/>
          </w:rPr>
          <w:t>2013-2014 NHANES Dataset</w:t>
        </w:r>
        <w:r>
          <w:rPr>
            <w:noProof/>
            <w:webHidden/>
          </w:rPr>
          <w:tab/>
        </w:r>
        <w:r>
          <w:rPr>
            <w:noProof/>
            <w:webHidden/>
          </w:rPr>
          <w:fldChar w:fldCharType="begin"/>
        </w:r>
        <w:r>
          <w:rPr>
            <w:noProof/>
            <w:webHidden/>
          </w:rPr>
          <w:instrText xml:space="preserve"> PAGEREF _Toc186153604 \h </w:instrText>
        </w:r>
        <w:r>
          <w:rPr>
            <w:noProof/>
            <w:webHidden/>
          </w:rPr>
        </w:r>
        <w:r>
          <w:rPr>
            <w:noProof/>
            <w:webHidden/>
          </w:rPr>
          <w:fldChar w:fldCharType="separate"/>
        </w:r>
        <w:r>
          <w:rPr>
            <w:noProof/>
            <w:webHidden/>
          </w:rPr>
          <w:t>7</w:t>
        </w:r>
        <w:r>
          <w:rPr>
            <w:noProof/>
            <w:webHidden/>
          </w:rPr>
          <w:fldChar w:fldCharType="end"/>
        </w:r>
      </w:hyperlink>
    </w:p>
    <w:p w14:paraId="5948D5AB" w14:textId="599AB933" w:rsidR="00514B9A" w:rsidRDefault="00514B9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86153605" w:history="1">
        <w:r w:rsidRPr="00183432">
          <w:rPr>
            <w:rStyle w:val="ab"/>
            <w:kern w:val="0"/>
          </w:rPr>
          <w:t>3.</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183432">
          <w:rPr>
            <w:rStyle w:val="ab"/>
          </w:rPr>
          <w:t>CURRENT PROGRESS</w:t>
        </w:r>
        <w:r>
          <w:rPr>
            <w:webHidden/>
          </w:rPr>
          <w:tab/>
        </w:r>
        <w:r>
          <w:rPr>
            <w:webHidden/>
          </w:rPr>
          <w:fldChar w:fldCharType="begin"/>
        </w:r>
        <w:r>
          <w:rPr>
            <w:webHidden/>
          </w:rPr>
          <w:instrText xml:space="preserve"> PAGEREF _Toc186153605 \h </w:instrText>
        </w:r>
        <w:r>
          <w:rPr>
            <w:webHidden/>
          </w:rPr>
        </w:r>
        <w:r>
          <w:rPr>
            <w:webHidden/>
          </w:rPr>
          <w:fldChar w:fldCharType="separate"/>
        </w:r>
        <w:r>
          <w:rPr>
            <w:webHidden/>
          </w:rPr>
          <w:t>9</w:t>
        </w:r>
        <w:r>
          <w:rPr>
            <w:webHidden/>
          </w:rPr>
          <w:fldChar w:fldCharType="end"/>
        </w:r>
      </w:hyperlink>
    </w:p>
    <w:p w14:paraId="5A39D7E3" w14:textId="546080B2" w:rsidR="00514B9A" w:rsidRDefault="00514B9A">
      <w:pPr>
        <w:pStyle w:val="21"/>
        <w:rPr>
          <w:rFonts w:asciiTheme="minorHAnsi" w:eastAsiaTheme="minorEastAsia" w:hAnsiTheme="minorHAnsi" w:cstheme="minorBidi"/>
          <w:noProof/>
          <w:szCs w:val="24"/>
          <w14:ligatures w14:val="standardContextual"/>
        </w:rPr>
      </w:pPr>
      <w:hyperlink w:anchor="_Toc186153606" w:history="1">
        <w:r w:rsidRPr="00183432">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183432">
          <w:rPr>
            <w:rStyle w:val="ab"/>
            <w:noProof/>
          </w:rPr>
          <w:t>Data Preprocessing on Pima Indian Diabetes dataset:</w:t>
        </w:r>
        <w:r>
          <w:rPr>
            <w:noProof/>
            <w:webHidden/>
          </w:rPr>
          <w:tab/>
        </w:r>
        <w:r>
          <w:rPr>
            <w:noProof/>
            <w:webHidden/>
          </w:rPr>
          <w:fldChar w:fldCharType="begin"/>
        </w:r>
        <w:r>
          <w:rPr>
            <w:noProof/>
            <w:webHidden/>
          </w:rPr>
          <w:instrText xml:space="preserve"> PAGEREF _Toc186153606 \h </w:instrText>
        </w:r>
        <w:r>
          <w:rPr>
            <w:noProof/>
            <w:webHidden/>
          </w:rPr>
        </w:r>
        <w:r>
          <w:rPr>
            <w:noProof/>
            <w:webHidden/>
          </w:rPr>
          <w:fldChar w:fldCharType="separate"/>
        </w:r>
        <w:r>
          <w:rPr>
            <w:noProof/>
            <w:webHidden/>
          </w:rPr>
          <w:t>9</w:t>
        </w:r>
        <w:r>
          <w:rPr>
            <w:noProof/>
            <w:webHidden/>
          </w:rPr>
          <w:fldChar w:fldCharType="end"/>
        </w:r>
      </w:hyperlink>
    </w:p>
    <w:p w14:paraId="781C0657" w14:textId="5D0A652F" w:rsidR="00514B9A" w:rsidRDefault="00514B9A">
      <w:pPr>
        <w:pStyle w:val="21"/>
        <w:rPr>
          <w:rFonts w:asciiTheme="minorHAnsi" w:eastAsiaTheme="minorEastAsia" w:hAnsiTheme="minorHAnsi" w:cstheme="minorBidi"/>
          <w:noProof/>
          <w:szCs w:val="24"/>
          <w14:ligatures w14:val="standardContextual"/>
        </w:rPr>
      </w:pPr>
      <w:hyperlink w:anchor="_Toc186153607" w:history="1">
        <w:r w:rsidRPr="00183432">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183432">
          <w:rPr>
            <w:rStyle w:val="ab"/>
            <w:noProof/>
          </w:rPr>
          <w:t>Data Preprocessing on NHANES dataset:</w:t>
        </w:r>
        <w:r>
          <w:rPr>
            <w:noProof/>
            <w:webHidden/>
          </w:rPr>
          <w:tab/>
        </w:r>
        <w:r>
          <w:rPr>
            <w:noProof/>
            <w:webHidden/>
          </w:rPr>
          <w:fldChar w:fldCharType="begin"/>
        </w:r>
        <w:r>
          <w:rPr>
            <w:noProof/>
            <w:webHidden/>
          </w:rPr>
          <w:instrText xml:space="preserve"> PAGEREF _Toc186153607 \h </w:instrText>
        </w:r>
        <w:r>
          <w:rPr>
            <w:noProof/>
            <w:webHidden/>
          </w:rPr>
        </w:r>
        <w:r>
          <w:rPr>
            <w:noProof/>
            <w:webHidden/>
          </w:rPr>
          <w:fldChar w:fldCharType="separate"/>
        </w:r>
        <w:r>
          <w:rPr>
            <w:noProof/>
            <w:webHidden/>
          </w:rPr>
          <w:t>16</w:t>
        </w:r>
        <w:r>
          <w:rPr>
            <w:noProof/>
            <w:webHidden/>
          </w:rPr>
          <w:fldChar w:fldCharType="end"/>
        </w:r>
      </w:hyperlink>
    </w:p>
    <w:p w14:paraId="662C2081" w14:textId="3DE3F6CC" w:rsidR="00514B9A" w:rsidRDefault="00514B9A">
      <w:pPr>
        <w:pStyle w:val="21"/>
        <w:rPr>
          <w:rFonts w:asciiTheme="minorHAnsi" w:eastAsiaTheme="minorEastAsia" w:hAnsiTheme="minorHAnsi" w:cstheme="minorBidi"/>
          <w:noProof/>
          <w:szCs w:val="24"/>
          <w14:ligatures w14:val="standardContextual"/>
        </w:rPr>
      </w:pPr>
      <w:hyperlink w:anchor="_Toc186153608" w:history="1">
        <w:r w:rsidRPr="00183432">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183432">
          <w:rPr>
            <w:rStyle w:val="ab"/>
            <w:noProof/>
          </w:rPr>
          <w:t>Preliminary Result</w:t>
        </w:r>
        <w:r>
          <w:rPr>
            <w:noProof/>
            <w:webHidden/>
          </w:rPr>
          <w:tab/>
        </w:r>
        <w:r>
          <w:rPr>
            <w:noProof/>
            <w:webHidden/>
          </w:rPr>
          <w:fldChar w:fldCharType="begin"/>
        </w:r>
        <w:r>
          <w:rPr>
            <w:noProof/>
            <w:webHidden/>
          </w:rPr>
          <w:instrText xml:space="preserve"> PAGEREF _Toc186153608 \h </w:instrText>
        </w:r>
        <w:r>
          <w:rPr>
            <w:noProof/>
            <w:webHidden/>
          </w:rPr>
        </w:r>
        <w:r>
          <w:rPr>
            <w:noProof/>
            <w:webHidden/>
          </w:rPr>
          <w:fldChar w:fldCharType="separate"/>
        </w:r>
        <w:r>
          <w:rPr>
            <w:noProof/>
            <w:webHidden/>
          </w:rPr>
          <w:t>21</w:t>
        </w:r>
        <w:r>
          <w:rPr>
            <w:noProof/>
            <w:webHidden/>
          </w:rPr>
          <w:fldChar w:fldCharType="end"/>
        </w:r>
      </w:hyperlink>
    </w:p>
    <w:p w14:paraId="45E7DA17" w14:textId="3602AFE3" w:rsidR="00514B9A" w:rsidRDefault="00514B9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86153609" w:history="1">
        <w:r w:rsidRPr="00183432">
          <w:rPr>
            <w:rStyle w:val="ab"/>
            <w:kern w:val="0"/>
          </w:rPr>
          <w:t>4.</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183432">
          <w:rPr>
            <w:rStyle w:val="ab"/>
          </w:rPr>
          <w:t>CHALLENGES</w:t>
        </w:r>
        <w:r>
          <w:rPr>
            <w:webHidden/>
          </w:rPr>
          <w:tab/>
        </w:r>
        <w:r>
          <w:rPr>
            <w:webHidden/>
          </w:rPr>
          <w:fldChar w:fldCharType="begin"/>
        </w:r>
        <w:r>
          <w:rPr>
            <w:webHidden/>
          </w:rPr>
          <w:instrText xml:space="preserve"> PAGEREF _Toc186153609 \h </w:instrText>
        </w:r>
        <w:r>
          <w:rPr>
            <w:webHidden/>
          </w:rPr>
        </w:r>
        <w:r>
          <w:rPr>
            <w:webHidden/>
          </w:rPr>
          <w:fldChar w:fldCharType="separate"/>
        </w:r>
        <w:r>
          <w:rPr>
            <w:webHidden/>
          </w:rPr>
          <w:t>23</w:t>
        </w:r>
        <w:r>
          <w:rPr>
            <w:webHidden/>
          </w:rPr>
          <w:fldChar w:fldCharType="end"/>
        </w:r>
      </w:hyperlink>
    </w:p>
    <w:p w14:paraId="6AA68D67" w14:textId="7A55D927" w:rsidR="00514B9A" w:rsidRDefault="00514B9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86153610" w:history="1">
        <w:r w:rsidRPr="00183432">
          <w:rPr>
            <w:rStyle w:val="ab"/>
            <w:kern w:val="0"/>
          </w:rPr>
          <w:t>5.</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183432">
          <w:rPr>
            <w:rStyle w:val="ab"/>
          </w:rPr>
          <w:t>FUTURE WORKS</w:t>
        </w:r>
        <w:r>
          <w:rPr>
            <w:webHidden/>
          </w:rPr>
          <w:tab/>
        </w:r>
        <w:r>
          <w:rPr>
            <w:webHidden/>
          </w:rPr>
          <w:fldChar w:fldCharType="begin"/>
        </w:r>
        <w:r>
          <w:rPr>
            <w:webHidden/>
          </w:rPr>
          <w:instrText xml:space="preserve"> PAGEREF _Toc186153610 \h </w:instrText>
        </w:r>
        <w:r>
          <w:rPr>
            <w:webHidden/>
          </w:rPr>
        </w:r>
        <w:r>
          <w:rPr>
            <w:webHidden/>
          </w:rPr>
          <w:fldChar w:fldCharType="separate"/>
        </w:r>
        <w:r>
          <w:rPr>
            <w:webHidden/>
          </w:rPr>
          <w:t>23</w:t>
        </w:r>
        <w:r>
          <w:rPr>
            <w:webHidden/>
          </w:rPr>
          <w:fldChar w:fldCharType="end"/>
        </w:r>
      </w:hyperlink>
    </w:p>
    <w:p w14:paraId="128B9B96" w14:textId="0F91E287" w:rsidR="00514B9A" w:rsidRDefault="00514B9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86153611" w:history="1">
        <w:r w:rsidRPr="00183432">
          <w:rPr>
            <w:rStyle w:val="ab"/>
          </w:rPr>
          <w:t>References</w:t>
        </w:r>
        <w:r>
          <w:rPr>
            <w:webHidden/>
          </w:rPr>
          <w:tab/>
        </w:r>
        <w:r>
          <w:rPr>
            <w:webHidden/>
          </w:rPr>
          <w:fldChar w:fldCharType="begin"/>
        </w:r>
        <w:r>
          <w:rPr>
            <w:webHidden/>
          </w:rPr>
          <w:instrText xml:space="preserve"> PAGEREF _Toc186153611 \h </w:instrText>
        </w:r>
        <w:r>
          <w:rPr>
            <w:webHidden/>
          </w:rPr>
        </w:r>
        <w:r>
          <w:rPr>
            <w:webHidden/>
          </w:rPr>
          <w:fldChar w:fldCharType="separate"/>
        </w:r>
        <w:r>
          <w:rPr>
            <w:webHidden/>
          </w:rPr>
          <w:t>24</w:t>
        </w:r>
        <w:r>
          <w:rPr>
            <w:webHidden/>
          </w:rPr>
          <w:fldChar w:fldCharType="end"/>
        </w:r>
      </w:hyperlink>
    </w:p>
    <w:p w14:paraId="10DC83F1" w14:textId="5C2C9134" w:rsidR="00514B9A" w:rsidRDefault="00514B9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86153612" w:history="1">
        <w:r w:rsidRPr="00183432">
          <w:rPr>
            <w:rStyle w:val="ab"/>
          </w:rPr>
          <w:t>Appendices</w:t>
        </w:r>
        <w:r>
          <w:rPr>
            <w:webHidden/>
          </w:rPr>
          <w:tab/>
        </w:r>
        <w:r>
          <w:rPr>
            <w:webHidden/>
          </w:rPr>
          <w:fldChar w:fldCharType="begin"/>
        </w:r>
        <w:r>
          <w:rPr>
            <w:webHidden/>
          </w:rPr>
          <w:instrText xml:space="preserve"> PAGEREF _Toc186153612 \h </w:instrText>
        </w:r>
        <w:r>
          <w:rPr>
            <w:webHidden/>
          </w:rPr>
        </w:r>
        <w:r>
          <w:rPr>
            <w:webHidden/>
          </w:rPr>
          <w:fldChar w:fldCharType="separate"/>
        </w:r>
        <w:r>
          <w:rPr>
            <w:webHidden/>
          </w:rPr>
          <w:t>25</w:t>
        </w:r>
        <w:r>
          <w:rPr>
            <w:webHidden/>
          </w:rPr>
          <w:fldChar w:fldCharType="end"/>
        </w:r>
      </w:hyperlink>
    </w:p>
    <w:p w14:paraId="76BE5BBC" w14:textId="58462132" w:rsidR="00514B9A" w:rsidRDefault="00514B9A">
      <w:pPr>
        <w:pStyle w:val="21"/>
        <w:rPr>
          <w:rFonts w:asciiTheme="minorHAnsi" w:eastAsiaTheme="minorEastAsia" w:hAnsiTheme="minorHAnsi" w:cstheme="minorBidi"/>
          <w:noProof/>
          <w:szCs w:val="24"/>
          <w14:ligatures w14:val="standardContextual"/>
        </w:rPr>
      </w:pPr>
      <w:hyperlink w:anchor="_Toc186153613" w:history="1">
        <w:r w:rsidRPr="00183432">
          <w:rPr>
            <w:rStyle w:val="ab"/>
            <w:noProof/>
          </w:rPr>
          <w:t>Appendix 1: Pima Indian Diabetes dataset</w:t>
        </w:r>
        <w:r>
          <w:rPr>
            <w:noProof/>
            <w:webHidden/>
          </w:rPr>
          <w:tab/>
        </w:r>
        <w:r>
          <w:rPr>
            <w:noProof/>
            <w:webHidden/>
          </w:rPr>
          <w:fldChar w:fldCharType="begin"/>
        </w:r>
        <w:r>
          <w:rPr>
            <w:noProof/>
            <w:webHidden/>
          </w:rPr>
          <w:instrText xml:space="preserve"> PAGEREF _Toc186153613 \h </w:instrText>
        </w:r>
        <w:r>
          <w:rPr>
            <w:noProof/>
            <w:webHidden/>
          </w:rPr>
        </w:r>
        <w:r>
          <w:rPr>
            <w:noProof/>
            <w:webHidden/>
          </w:rPr>
          <w:fldChar w:fldCharType="separate"/>
        </w:r>
        <w:r>
          <w:rPr>
            <w:noProof/>
            <w:webHidden/>
          </w:rPr>
          <w:t>25</w:t>
        </w:r>
        <w:r>
          <w:rPr>
            <w:noProof/>
            <w:webHidden/>
          </w:rPr>
          <w:fldChar w:fldCharType="end"/>
        </w:r>
      </w:hyperlink>
    </w:p>
    <w:p w14:paraId="7FD23B6C" w14:textId="304A520C" w:rsidR="00514B9A" w:rsidRDefault="00514B9A">
      <w:pPr>
        <w:pStyle w:val="21"/>
        <w:rPr>
          <w:rFonts w:asciiTheme="minorHAnsi" w:eastAsiaTheme="minorEastAsia" w:hAnsiTheme="minorHAnsi" w:cstheme="minorBidi"/>
          <w:noProof/>
          <w:szCs w:val="24"/>
          <w14:ligatures w14:val="standardContextual"/>
        </w:rPr>
      </w:pPr>
      <w:hyperlink w:anchor="_Toc186153614" w:history="1">
        <w:r w:rsidRPr="00183432">
          <w:rPr>
            <w:rStyle w:val="ab"/>
            <w:noProof/>
          </w:rPr>
          <w:t>Appendix 2: 2013-2014 NHANES dataset</w:t>
        </w:r>
        <w:r>
          <w:rPr>
            <w:noProof/>
            <w:webHidden/>
          </w:rPr>
          <w:tab/>
        </w:r>
        <w:r>
          <w:rPr>
            <w:noProof/>
            <w:webHidden/>
          </w:rPr>
          <w:fldChar w:fldCharType="begin"/>
        </w:r>
        <w:r>
          <w:rPr>
            <w:noProof/>
            <w:webHidden/>
          </w:rPr>
          <w:instrText xml:space="preserve"> PAGEREF _Toc186153614 \h </w:instrText>
        </w:r>
        <w:r>
          <w:rPr>
            <w:noProof/>
            <w:webHidden/>
          </w:rPr>
        </w:r>
        <w:r>
          <w:rPr>
            <w:noProof/>
            <w:webHidden/>
          </w:rPr>
          <w:fldChar w:fldCharType="separate"/>
        </w:r>
        <w:r>
          <w:rPr>
            <w:noProof/>
            <w:webHidden/>
          </w:rPr>
          <w:t>25</w:t>
        </w:r>
        <w:r>
          <w:rPr>
            <w:noProof/>
            <w:webHidden/>
          </w:rPr>
          <w:fldChar w:fldCharType="end"/>
        </w:r>
      </w:hyperlink>
    </w:p>
    <w:p w14:paraId="3FE3D7CF" w14:textId="3F3E8F74"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lang w:val="zh-TW"/>
        </w:rPr>
        <w:id w:val="-75360578"/>
        <w:docPartObj>
          <w:docPartGallery w:val="Table of Contents"/>
          <w:docPartUnique/>
        </w:docPartObj>
      </w:sdtPr>
      <w:sdtEndPr>
        <w:rPr>
          <w:rFonts w:ascii="Times New Roman" w:hAnsi="Times New Roman"/>
          <w:b w:val="0"/>
          <w:bCs w:val="0"/>
          <w:color w:val="auto"/>
          <w:kern w:val="2"/>
          <w:sz w:val="24"/>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 xml:space="preserve">Figure 1. </w:t>
          </w:r>
          <w:r w:rsidRPr="00D65A27">
            <w:rPr>
              <w:sz w:val="24"/>
              <w:szCs w:val="24"/>
            </w:rPr>
            <w:t>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w:t>
          </w:r>
          <w:r w:rsidRPr="00D65A27">
            <w:rPr>
              <w:szCs w:val="24"/>
            </w:rPr>
            <w:t>3</w:t>
          </w:r>
          <w:r w:rsidRPr="00D65A27">
            <w:rPr>
              <w:szCs w:val="24"/>
            </w:rPr>
            <w:t xml:space="preserve">. </w:t>
          </w:r>
          <w:r w:rsidR="002059F4" w:rsidRPr="00D65A27">
            <w:rPr>
              <w:szCs w:val="24"/>
            </w:rPr>
            <w:t>Fill the missing values on “</w:t>
          </w:r>
          <w:proofErr w:type="spellStart"/>
          <w:r w:rsidR="002059F4" w:rsidRPr="00D65A27">
            <w:rPr>
              <w:szCs w:val="24"/>
            </w:rPr>
            <w:t>SkinThickness</w:t>
          </w:r>
          <w:proofErr w:type="spellEnd"/>
          <w:r w:rsidR="002059F4" w:rsidRPr="00D65A27">
            <w:rPr>
              <w:szCs w:val="24"/>
            </w:rPr>
            <w:t>”</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w:t>
          </w:r>
          <w:r w:rsidRPr="00D65A27">
            <w:rPr>
              <w:szCs w:val="24"/>
            </w:rPr>
            <w:t>4</w:t>
          </w:r>
          <w:r w:rsidRPr="00D65A27">
            <w:rPr>
              <w:szCs w:val="24"/>
            </w:rPr>
            <w:t xml:space="preserve">.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w:t>
          </w:r>
          <w:r w:rsidRPr="00D65A27">
            <w:rPr>
              <w:szCs w:val="24"/>
            </w:rPr>
            <w:t>5</w:t>
          </w:r>
          <w:r w:rsidRPr="00D65A27">
            <w:rPr>
              <w:szCs w:val="24"/>
            </w:rPr>
            <w:t xml:space="preserve">. </w:t>
          </w:r>
          <w:r w:rsidR="002059F4" w:rsidRPr="00D65A27">
            <w:rPr>
              <w:szCs w:val="24"/>
            </w:rPr>
            <w:t xml:space="preserve">Check if there </w:t>
          </w:r>
          <w:proofErr w:type="gramStart"/>
          <w:r w:rsidR="002059F4" w:rsidRPr="00D65A27">
            <w:rPr>
              <w:szCs w:val="24"/>
            </w:rPr>
            <w:t>have</w:t>
          </w:r>
          <w:proofErr w:type="gramEnd"/>
          <w:r w:rsidR="002059F4" w:rsidRPr="00D65A27">
            <w:rPr>
              <w:szCs w:val="24"/>
            </w:rPr>
            <w:t xml:space="preserve"> missing value (0) or not</w:t>
          </w:r>
          <w:r w:rsidR="002059F4" w:rsidRPr="00D65A27">
            <w:rPr>
              <w:szCs w:val="24"/>
            </w:rPr>
            <w:t xml:space="preserve">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w:t>
          </w:r>
          <w:r w:rsidRPr="00D65A27">
            <w:rPr>
              <w:szCs w:val="24"/>
            </w:rPr>
            <w:t>6</w:t>
          </w:r>
          <w:r w:rsidRPr="00D65A27">
            <w:rPr>
              <w:szCs w:val="24"/>
            </w:rPr>
            <w:t xml:space="preserve">. </w:t>
          </w:r>
          <w:r w:rsidR="002059F4" w:rsidRPr="00D65A27">
            <w:rPr>
              <w:szCs w:val="24"/>
            </w:rPr>
            <w:t>All the missing values are replaced by the predicted values</w:t>
          </w:r>
          <w:r w:rsidR="002059F4" w:rsidRPr="00D65A27">
            <w:rPr>
              <w:szCs w:val="24"/>
            </w:rPr>
            <w:t xml:space="preserve">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w:t>
          </w:r>
          <w:r w:rsidRPr="00D65A27">
            <w:rPr>
              <w:szCs w:val="24"/>
            </w:rPr>
            <w:t>7</w:t>
          </w:r>
          <w:r w:rsidRPr="00D65A27">
            <w:rPr>
              <w:szCs w:val="24"/>
            </w:rPr>
            <w:t xml:space="preserve">.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w:t>
          </w:r>
          <w:r w:rsidRPr="00D65A27">
            <w:rPr>
              <w:szCs w:val="24"/>
            </w:rPr>
            <w:t>8</w:t>
          </w:r>
          <w:r w:rsidRPr="00D65A27">
            <w:rPr>
              <w:szCs w:val="24"/>
            </w:rPr>
            <w:t xml:space="preserve">.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w:t>
          </w:r>
          <w:r w:rsidRPr="00D65A27">
            <w:rPr>
              <w:szCs w:val="24"/>
            </w:rPr>
            <w:t>9</w:t>
          </w:r>
          <w:r w:rsidRPr="00D65A27">
            <w:rPr>
              <w:szCs w:val="24"/>
            </w:rPr>
            <w:t xml:space="preserve">.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w:t>
          </w:r>
          <w:r w:rsidRPr="00D65A27">
            <w:rPr>
              <w:szCs w:val="24"/>
            </w:rPr>
            <w:t>10</w:t>
          </w:r>
          <w:r w:rsidRPr="00D65A27">
            <w:rPr>
              <w:szCs w:val="24"/>
            </w:rPr>
            <w:t xml:space="preserve">.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w:t>
          </w:r>
          <w:r w:rsidRPr="00D65A27">
            <w:rPr>
              <w:szCs w:val="24"/>
            </w:rPr>
            <w:t>11</w:t>
          </w:r>
          <w:r w:rsidRPr="00D65A27">
            <w:rPr>
              <w:szCs w:val="24"/>
            </w:rPr>
            <w:t xml:space="preserve">.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w:t>
          </w:r>
          <w:r w:rsidRPr="00D65A27">
            <w:rPr>
              <w:szCs w:val="24"/>
            </w:rPr>
            <w:t>1</w:t>
          </w:r>
          <w:r w:rsidRPr="00D65A27">
            <w:rPr>
              <w:szCs w:val="24"/>
            </w:rPr>
            <w:t xml:space="preserve">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w:t>
          </w:r>
          <w:r w:rsidRPr="00D65A27">
            <w:rPr>
              <w:szCs w:val="24"/>
            </w:rPr>
            <w:t>13</w:t>
          </w:r>
          <w:r w:rsidRPr="00D65A27">
            <w:rPr>
              <w:szCs w:val="24"/>
            </w:rPr>
            <w:t xml:space="preserve">.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w:t>
          </w:r>
          <w:r w:rsidRPr="00D65A27">
            <w:rPr>
              <w:sz w:val="24"/>
              <w:szCs w:val="24"/>
            </w:rPr>
            <w:t>14</w:t>
          </w:r>
          <w:r w:rsidRPr="00D65A27">
            <w:rPr>
              <w:sz w:val="24"/>
              <w:szCs w:val="24"/>
            </w:rPr>
            <w:t xml:space="preserve">.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w:t>
          </w:r>
          <w:r w:rsidRPr="00D65A27">
            <w:rPr>
              <w:szCs w:val="24"/>
            </w:rPr>
            <w:t>15</w:t>
          </w:r>
          <w:r w:rsidRPr="00D65A27">
            <w:rPr>
              <w:szCs w:val="24"/>
            </w:rPr>
            <w:t xml:space="preserve">.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1421024" w:rsidR="00EB0F43" w:rsidRPr="00D65A27" w:rsidRDefault="00EB0F43" w:rsidP="00EB0F43">
          <w:pPr>
            <w:ind w:firstLine="0"/>
            <w:rPr>
              <w:szCs w:val="24"/>
            </w:rPr>
          </w:pPr>
          <w:r w:rsidRPr="00D65A27">
            <w:rPr>
              <w:szCs w:val="24"/>
            </w:rPr>
            <w:t xml:space="preserve">Figure </w:t>
          </w:r>
          <w:r w:rsidRPr="00D65A27">
            <w:rPr>
              <w:szCs w:val="24"/>
            </w:rPr>
            <w:t>16</w:t>
          </w:r>
          <w:r w:rsidRPr="00D65A27">
            <w:rPr>
              <w:szCs w:val="24"/>
            </w:rPr>
            <w:t xml:space="preserve">.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w:t>
          </w:r>
          <w:r w:rsidRPr="00D65A27">
            <w:rPr>
              <w:szCs w:val="24"/>
            </w:rPr>
            <w:t>17</w:t>
          </w:r>
          <w:r w:rsidRPr="00D65A27">
            <w:rPr>
              <w:szCs w:val="24"/>
            </w:rPr>
            <w:t xml:space="preserve">.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w:t>
          </w:r>
          <w:r w:rsidRPr="00D65A27">
            <w:rPr>
              <w:szCs w:val="24"/>
            </w:rPr>
            <w:t>18</w:t>
          </w:r>
          <w:r w:rsidRPr="00D65A27">
            <w:rPr>
              <w:szCs w:val="24"/>
            </w:rPr>
            <w:t xml:space="preserve">.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w:t>
          </w:r>
          <w:r w:rsidRPr="00D65A27">
            <w:rPr>
              <w:szCs w:val="24"/>
            </w:rPr>
            <w:t>19</w:t>
          </w:r>
          <w:r w:rsidRPr="00D65A27">
            <w:rPr>
              <w:szCs w:val="24"/>
            </w:rPr>
            <w:t xml:space="preserve">. </w:t>
          </w:r>
          <w:r w:rsidR="00D65A27" w:rsidRPr="00D65A27">
            <w:rPr>
              <w:szCs w:val="24"/>
            </w:rPr>
            <w:t>Paper</w:t>
          </w:r>
          <w:r w:rsidR="00D65A27" w:rsidRPr="00D65A27">
            <w:rPr>
              <w:szCs w:val="24"/>
            </w:rPr>
            <w:t xml:space="preserve">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Figure 2</w:t>
          </w:r>
          <w:r w:rsidRPr="00D65A27">
            <w:rPr>
              <w:szCs w:val="24"/>
            </w:rPr>
            <w:t>0</w:t>
          </w:r>
          <w:r w:rsidRPr="00D65A27">
            <w:rPr>
              <w:szCs w:val="24"/>
            </w:rPr>
            <w:t xml:space="preserve">.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Figure 2</w:t>
          </w:r>
          <w:r w:rsidRPr="00D65A27">
            <w:rPr>
              <w:szCs w:val="24"/>
            </w:rPr>
            <w:t>1</w:t>
          </w:r>
          <w:r w:rsidRPr="00D65A27">
            <w:rPr>
              <w:szCs w:val="24"/>
            </w:rPr>
            <w:t xml:space="preserve">. </w:t>
          </w:r>
          <w:r w:rsidR="00D65A27" w:rsidRPr="00D65A27">
            <w:rPr>
              <w:szCs w:val="24"/>
            </w:rPr>
            <w:t>Paper</w:t>
          </w:r>
          <w:r w:rsidR="00D65A27" w:rsidRPr="00D65A27">
            <w:rPr>
              <w:szCs w:val="24"/>
            </w:rPr>
            <w:t xml:space="preserve">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Figure 2</w:t>
          </w:r>
          <w:r w:rsidRPr="00D65A27">
            <w:rPr>
              <w:szCs w:val="24"/>
            </w:rPr>
            <w:t>2</w:t>
          </w:r>
          <w:r w:rsidRPr="00D65A27">
            <w:rPr>
              <w:szCs w:val="24"/>
            </w:rPr>
            <w:t xml:space="preserve">.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Figure 2</w:t>
          </w:r>
          <w:r w:rsidRPr="00D65A27">
            <w:rPr>
              <w:szCs w:val="24"/>
            </w:rPr>
            <w:t>3</w:t>
          </w:r>
          <w:r w:rsidRPr="00D65A27">
            <w:rPr>
              <w:szCs w:val="24"/>
            </w:rPr>
            <w:t xml:space="preserve">. </w:t>
          </w:r>
          <w:r w:rsidR="00D65A27" w:rsidRPr="00D65A27">
            <w:rPr>
              <w:szCs w:val="24"/>
            </w:rPr>
            <w:t>Preliminary Result (</w:t>
          </w:r>
          <w:r w:rsidR="00D65A27" w:rsidRPr="00D65A27">
            <w:rPr>
              <w:szCs w:val="24"/>
            </w:rPr>
            <w:t>Random Forest</w:t>
          </w:r>
          <w:r w:rsidR="00D65A27" w:rsidRPr="00D65A27">
            <w:rPr>
              <w:szCs w:val="24"/>
            </w:rPr>
            <w: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Figure 2</w:t>
          </w:r>
          <w:r w:rsidRPr="00D65A27">
            <w:rPr>
              <w:szCs w:val="24"/>
            </w:rPr>
            <w:t>4</w:t>
          </w:r>
          <w:r w:rsidRPr="00D65A27">
            <w:rPr>
              <w:szCs w:val="24"/>
            </w:rPr>
            <w:t xml:space="preserve">.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w:t>
          </w:r>
          <w:r w:rsidRPr="00D65A27">
            <w:rPr>
              <w:szCs w:val="24"/>
            </w:rPr>
            <w:t>5</w:t>
          </w:r>
          <w:r w:rsidRPr="00D65A27">
            <w:rPr>
              <w:szCs w:val="24"/>
            </w:rPr>
            <w:t>. Preliminary Result (</w:t>
          </w:r>
          <w:r w:rsidRPr="00D65A27">
            <w:rPr>
              <w:szCs w:val="24"/>
            </w:rPr>
            <w:t>Random Forest</w:t>
          </w:r>
          <w:r w:rsidRPr="00D65A27">
            <w:rPr>
              <w:szCs w:val="24"/>
            </w:rPr>
            <w: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 xml:space="preserve">List of </w:t>
      </w:r>
      <w:r w:rsidRPr="00D65A27">
        <w:rPr>
          <w:rFonts w:ascii="Times New Roman" w:hAnsi="Times New Roman"/>
          <w:color w:val="auto"/>
          <w:sz w:val="24"/>
          <w:szCs w:val="24"/>
        </w:rPr>
        <w:t>Tables</w:t>
      </w:r>
    </w:p>
    <w:p w14:paraId="0C80ED4C" w14:textId="4270F9F2" w:rsidR="00AA4C85" w:rsidRPr="00D65A27" w:rsidRDefault="00AA4C85" w:rsidP="00AA4C85">
      <w:pPr>
        <w:pStyle w:val="11"/>
        <w:rPr>
          <w:sz w:val="24"/>
          <w:szCs w:val="24"/>
        </w:rPr>
      </w:pPr>
      <w:r w:rsidRPr="00D65A27">
        <w:rPr>
          <w:sz w:val="24"/>
          <w:szCs w:val="24"/>
        </w:rPr>
        <w:t>Table</w:t>
      </w:r>
      <w:r w:rsidRPr="00D65A27">
        <w:rPr>
          <w:sz w:val="24"/>
          <w:szCs w:val="24"/>
        </w:rPr>
        <w:t xml:space="preserve"> 1. Information on Pima Indian Diabetes Dataset</w:t>
      </w:r>
      <w:r w:rsidRPr="00D65A27">
        <w:rPr>
          <w:sz w:val="24"/>
          <w:szCs w:val="24"/>
        </w:rPr>
        <w:t xml:space="preserve">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Table</w:t>
      </w:r>
      <w:r w:rsidRPr="00D65A27">
        <w:rPr>
          <w:sz w:val="24"/>
          <w:szCs w:val="24"/>
        </w:rPr>
        <w:t xml:space="preserve"> 2. Abstract of NHANES Dataset</w:t>
      </w:r>
      <w:r w:rsidRPr="00D65A27">
        <w:rPr>
          <w:sz w:val="24"/>
          <w:szCs w:val="24"/>
        </w:rPr>
        <w:t xml:space="preserve">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4A966F94" w:rsidR="00A85AB7" w:rsidRPr="00FB5575" w:rsidRDefault="00CF48DD" w:rsidP="00FB5575">
      <w:pPr>
        <w:pStyle w:val="1"/>
        <w:tabs>
          <w:tab w:val="left" w:pos="360"/>
        </w:tabs>
        <w:spacing w:before="0" w:after="0"/>
        <w:rPr>
          <w:sz w:val="28"/>
          <w:szCs w:val="36"/>
        </w:rPr>
      </w:pPr>
      <w:bookmarkStart w:id="5" w:name="_Toc186153598"/>
      <w:r w:rsidRPr="00FB5575">
        <w:rPr>
          <w:sz w:val="28"/>
          <w:szCs w:val="36"/>
        </w:rPr>
        <w:lastRenderedPageBreak/>
        <w:t>INTRODUCTION</w:t>
      </w:r>
      <w:bookmarkEnd w:id="5"/>
      <w:r w:rsidR="00AD4299">
        <w:rPr>
          <w:sz w:val="28"/>
          <w:szCs w:val="36"/>
        </w:rPr>
        <w:t xml:space="preserve"> </w:t>
      </w:r>
    </w:p>
    <w:p w14:paraId="26603A8E" w14:textId="0C18EACE" w:rsidR="00295206" w:rsidRDefault="008111DE" w:rsidP="00BB53BF">
      <w:r w:rsidRPr="008111DE">
        <w:t>Diabetes has been increasingly prevalent across the world for the past several years. It is estimated that currently, in 2022, around 8.3 million people [1] exhibit symptoms of diabetes, which comprises approximately 10.4% of the world's population, which makes ignoring diabetes impossible. Modern people have a fast life that we can hardly spare time to exercise, which leads to unhealthy living habits, such as obesity, sleep deprivation, etc. There are two main categories of common diabetes, Type 1 and Type 2. The former is congenital, hereditary, etc. [2], and the latter is its own acquired poor eating habits, lack of exercise, etc. [2]. Machine learning has been applied in diabetes prediction for years to predict if a patient is likely to develop diabetes. One of the advantages of machine learning is that it can generate the corresponding prediction based on the content of the dataset. It allows people to make suitable decisions based on the predictions generated by machine learning algorithms. This project aims to explore machine learning algorithms and apply them to diabetes predictions.</w:t>
      </w:r>
    </w:p>
    <w:p w14:paraId="5D6A3A18" w14:textId="7FC3E414" w:rsidR="00393C7A" w:rsidRPr="00FB5575" w:rsidRDefault="00DB5BC8" w:rsidP="00BB53BF">
      <w:pPr>
        <w:pStyle w:val="2"/>
        <w:tabs>
          <w:tab w:val="left" w:pos="540"/>
        </w:tabs>
        <w:spacing w:before="120"/>
        <w:rPr>
          <w:sz w:val="24"/>
          <w:szCs w:val="24"/>
        </w:rPr>
      </w:pPr>
      <w:bookmarkStart w:id="6" w:name="_Toc186153599"/>
      <w:r w:rsidRPr="00FB5575">
        <w:rPr>
          <w:sz w:val="24"/>
          <w:szCs w:val="24"/>
        </w:rPr>
        <w:t>Overview</w:t>
      </w:r>
      <w:bookmarkEnd w:id="6"/>
    </w:p>
    <w:p w14:paraId="33996D92" w14:textId="4B3F188C" w:rsidR="001261A5" w:rsidRPr="00E1378F" w:rsidRDefault="001A3575" w:rsidP="00B709C0">
      <w:pPr>
        <w:pStyle w:val="3"/>
        <w:spacing w:before="120" w:after="240" w:line="240" w:lineRule="auto"/>
        <w:rPr>
          <w:szCs w:val="24"/>
        </w:rPr>
      </w:pPr>
      <w:bookmarkStart w:id="7" w:name="_Toc186153600"/>
      <w:r w:rsidRPr="00E1378F">
        <w:rPr>
          <w:szCs w:val="24"/>
        </w:rPr>
        <w:t>Background</w:t>
      </w:r>
      <w:bookmarkEnd w:id="7"/>
      <w:r w:rsidR="002561E0" w:rsidRPr="00E1378F">
        <w:rPr>
          <w:szCs w:val="24"/>
        </w:rPr>
        <w:t xml:space="preserve"> </w:t>
      </w:r>
    </w:p>
    <w:p w14:paraId="07372566" w14:textId="2908FCC3" w:rsidR="00A11827" w:rsidRDefault="00241DA0" w:rsidP="00B709C0">
      <w:bookmarkStart w:id="8" w:name="_Ref69045857"/>
      <w:r w:rsidRPr="00241DA0">
        <w:t xml:space="preserve">One of the greatest issues in the world is Diabetes. As mentioned earlier, many </w:t>
      </w:r>
      <w:proofErr w:type="gramStart"/>
      <w:r w:rsidRPr="00241DA0">
        <w:t>people</w:t>
      </w:r>
      <w:proofErr w:type="gramEnd"/>
      <w:r w:rsidRPr="00241DA0">
        <w:t xml:space="preserve"> whether adults, youth or children have got diabetes in recent years. Start early for diabetes people used to do the blood glucose measurement for checking the blood glucose to see if they get diabetes or not in the past blood glucose meter has been used. With the evolution of science and technology, another approach that is put forth is the identification of diabetes by using machine learning algorithms. People can view the predicted output generated by machine learning algorithms to check if they are at risk for diabetes or not. It saves </w:t>
      </w:r>
      <w:proofErr w:type="gramStart"/>
      <w:r w:rsidRPr="00241DA0">
        <w:t>the time</w:t>
      </w:r>
      <w:proofErr w:type="gramEnd"/>
      <w:r w:rsidRPr="00241DA0">
        <w:t xml:space="preserve"> for people that they are allowed to check their health conditions without </w:t>
      </w:r>
      <w:proofErr w:type="gramStart"/>
      <w:r w:rsidRPr="00241DA0">
        <w:t>one by one</w:t>
      </w:r>
      <w:proofErr w:type="gramEnd"/>
      <w:r w:rsidRPr="00241DA0">
        <w:t xml:space="preserve"> view the indices from the body. Moreover, it decreases the probability of misjudgment due to human factors.</w:t>
      </w:r>
    </w:p>
    <w:bookmarkEnd w:id="8"/>
    <w:p w14:paraId="6E0C16D7" w14:textId="60D51E54" w:rsidR="00902C29" w:rsidRPr="001A4318" w:rsidRDefault="00A573C2" w:rsidP="00A573C2">
      <w:pPr>
        <w:spacing w:after="0" w:line="240" w:lineRule="auto"/>
        <w:ind w:firstLine="0"/>
        <w:jc w:val="left"/>
      </w:pPr>
      <w:r>
        <w:br w:type="page"/>
      </w:r>
    </w:p>
    <w:p w14:paraId="3BD4547F" w14:textId="4C35E92C" w:rsidR="0092444E" w:rsidRPr="00E1378F" w:rsidRDefault="00092730" w:rsidP="00B709C0">
      <w:pPr>
        <w:pStyle w:val="3"/>
        <w:spacing w:before="120" w:after="240" w:line="240" w:lineRule="auto"/>
        <w:rPr>
          <w:szCs w:val="24"/>
        </w:rPr>
      </w:pPr>
      <w:bookmarkStart w:id="9" w:name="_Toc186153601"/>
      <w:r w:rsidRPr="00E1378F">
        <w:rPr>
          <w:szCs w:val="24"/>
        </w:rPr>
        <w:lastRenderedPageBreak/>
        <w:t>Problem Statement</w:t>
      </w:r>
      <w:bookmarkEnd w:id="9"/>
      <w:r w:rsidR="00EC0D8E">
        <w:rPr>
          <w:szCs w:val="24"/>
        </w:rPr>
        <w:t xml:space="preserve"> </w:t>
      </w:r>
    </w:p>
    <w:p w14:paraId="4F0E374A" w14:textId="16A4C10D" w:rsidR="00A573C2" w:rsidRDefault="00092DCF" w:rsidP="00092DCF">
      <w:pPr>
        <w:ind w:firstLine="720"/>
      </w:pPr>
      <w:r w:rsidRPr="00092DCF">
        <w:t xml:space="preserve">Although diabetes prediction with machine learning has been implemented in recent years, much research on diabetes prediction with machine learning algorithms has indicated different results. For example, Mujumdar and Vaidehi [3] indicated that Logistic Regression and </w:t>
      </w:r>
      <w:proofErr w:type="spellStart"/>
      <w:r w:rsidRPr="00092DCF">
        <w:t>Adaboost</w:t>
      </w:r>
      <w:proofErr w:type="spellEnd"/>
      <w:r w:rsidRPr="00092DCF">
        <w:t xml:space="preserve"> perform well with high accuracy in diabetes prediction. Tasin et al. [</w:t>
      </w:r>
      <w:r w:rsidR="00041FBD">
        <w:t>4</w:t>
      </w:r>
      <w:r w:rsidRPr="00092DCF">
        <w:t xml:space="preserve">] commented that </w:t>
      </w:r>
      <w:proofErr w:type="spellStart"/>
      <w:r w:rsidRPr="00092DCF">
        <w:t>XGBoost</w:t>
      </w:r>
      <w:proofErr w:type="spellEnd"/>
      <w:r w:rsidRPr="00092DCF">
        <w:t xml:space="preserve"> with the ADASYN approach performs well in diabetes prediction. It is difficult for people to judge whether the machine learning models are the most suitable for diabetes prediction. Furthermore, much research has been done on diabetes prediction using machine learning algorithms and different datasets (NHANES and Pima Indian Diabetes) and data preprocessing methods. Making the same topic on diabetes prediction with machine learning algorithms has caused different results. Therefore, this project is a good research topic to work on. The results will be determined by collecting data from different sources, implementing the methodology, and comparing different methodologies.</w:t>
      </w:r>
    </w:p>
    <w:p w14:paraId="6E7842BA" w14:textId="0403174A" w:rsidR="00CF66AC" w:rsidRPr="0051189F" w:rsidRDefault="00A573C2"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0" w:name="_Toc186153602"/>
      <w:r>
        <w:rPr>
          <w:sz w:val="28"/>
          <w:szCs w:val="36"/>
        </w:rPr>
        <w:lastRenderedPageBreak/>
        <w:t>Dataset</w:t>
      </w:r>
      <w:bookmarkEnd w:id="10"/>
      <w:r w:rsidR="00AD4299">
        <w:rPr>
          <w:sz w:val="28"/>
          <w:szCs w:val="36"/>
        </w:rPr>
        <w:t xml:space="preserve"> </w:t>
      </w:r>
    </w:p>
    <w:p w14:paraId="3253EC81" w14:textId="77777777" w:rsidR="005C37D6" w:rsidRDefault="005C37D6" w:rsidP="00C24EF2">
      <w:pPr>
        <w:pStyle w:val="2"/>
      </w:pPr>
      <w:bookmarkStart w:id="11" w:name="_Toc186153603"/>
      <w:r>
        <w:t>Pima Indian Diabetes Dataset</w:t>
      </w:r>
      <w:bookmarkEnd w:id="11"/>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2819371D" w14:textId="77777777" w:rsidR="005C37D6" w:rsidRDefault="005C37D6" w:rsidP="00754466"/>
          <w:p w14:paraId="6A642415" w14:textId="77777777" w:rsidR="005C37D6" w:rsidRDefault="005C37D6" w:rsidP="00754466"/>
          <w:p w14:paraId="1EC91D96" w14:textId="77777777" w:rsidR="005C37D6" w:rsidRDefault="005C37D6" w:rsidP="00754466">
            <w:pPr>
              <w:jc w:val="center"/>
              <w:rPr>
                <w:b/>
                <w:bCs/>
              </w:rPr>
            </w:pPr>
          </w:p>
          <w:p w14:paraId="2480C2CF" w14:textId="77777777" w:rsidR="005C37D6" w:rsidRPr="00C61EA2" w:rsidRDefault="005C37D6" w:rsidP="00754466">
            <w:pPr>
              <w:jc w:val="center"/>
              <w:rPr>
                <w:b/>
                <w:bCs/>
              </w:rPr>
            </w:pPr>
            <w:r w:rsidRPr="00C61EA2">
              <w:rPr>
                <w:b/>
                <w:bCs/>
              </w:rPr>
              <w:t>Features</w:t>
            </w: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2539B5CF" w:rsidR="005C37D6" w:rsidRDefault="005C37D6" w:rsidP="00754466">
            <w:proofErr w:type="spellStart"/>
            <w:r>
              <w:t>BloodPressure</w:t>
            </w:r>
            <w:proofErr w:type="spellEnd"/>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proofErr w:type="spellStart"/>
            <w:r>
              <w:t>SkinThickness</w:t>
            </w:r>
            <w:proofErr w:type="spellEnd"/>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proofErr w:type="spellStart"/>
            <w:r>
              <w:t>DiabetesPedigreeFunction</w:t>
            </w:r>
            <w:proofErr w:type="spellEnd"/>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6C11B5B2" w14:textId="2C8BB5F4" w:rsidR="005C37D6" w:rsidRDefault="005C37D6" w:rsidP="005C37D6">
      <w:r>
        <w:t>The Pima Indian Diabetes Database provided information about the patients who have Diabetes or not. The original source of the dataset comes from the National Institute of Diabetes and Digestive and Kidney Diseases [</w:t>
      </w:r>
      <w:r w:rsidR="00041FBD">
        <w:t>5</w:t>
      </w:r>
      <w:r>
        <w:t>]. A total of 768 patients were recorded in the Pima Indian Diabetes Database, which are Pima Indians that are at least 21 years old females.</w:t>
      </w:r>
    </w:p>
    <w:p w14:paraId="7E745FED" w14:textId="77777777" w:rsidR="005C37D6" w:rsidRDefault="005C37D6" w:rsidP="005C37D6">
      <w:r>
        <w:t>A total of 9 variables were listed in the dataset, which included eight features and one target variable. Here is the explanation of these variables:</w:t>
      </w:r>
    </w:p>
    <w:p w14:paraId="51910773" w14:textId="77777777" w:rsidR="005C37D6" w:rsidRDefault="005C37D6" w:rsidP="005C37D6">
      <w:r>
        <w:t>Pregnancies: It means the number of times pregnant</w:t>
      </w:r>
    </w:p>
    <w:p w14:paraId="43D7A676" w14:textId="7437CA29" w:rsidR="005C37D6" w:rsidRDefault="005C37D6" w:rsidP="005C37D6">
      <w:r>
        <w:t>Glucose (Blood Sugar): It is a group of carbohydrates [</w:t>
      </w:r>
      <w:r w:rsidR="00041FBD">
        <w:t>6</w:t>
      </w:r>
      <w:r>
        <w:t>] that provides energy for the body, and mg/dL is the measuring unit of glucose. If the glucose is lower than 140 mg/dL, it is considered normal [</w:t>
      </w:r>
      <w:r w:rsidR="00041FBD">
        <w:t>7</w:t>
      </w:r>
      <w:r>
        <w:t>].</w:t>
      </w:r>
    </w:p>
    <w:p w14:paraId="4319D4FC" w14:textId="6F10B4CA" w:rsidR="005C37D6" w:rsidRDefault="005C37D6" w:rsidP="005C37D6">
      <w:proofErr w:type="spellStart"/>
      <w:r>
        <w:lastRenderedPageBreak/>
        <w:t>BloodPressure</w:t>
      </w:r>
      <w:proofErr w:type="spellEnd"/>
      <w:r>
        <w:t>: It means heart beats and pumps blood into the arteries [</w:t>
      </w:r>
      <w:r w:rsidR="00041FBD">
        <w:t>8</w:t>
      </w:r>
      <w:r>
        <w:t>]. Lack of exercise and obesity would result in Higher blood pressure, and it would cause health risks such as headache and dizziness.</w:t>
      </w:r>
    </w:p>
    <w:p w14:paraId="510C9266" w14:textId="77777777" w:rsidR="005C37D6" w:rsidRDefault="005C37D6" w:rsidP="005C37D6">
      <w:proofErr w:type="spellStart"/>
      <w:r>
        <w:t>SkinThickness</w:t>
      </w:r>
      <w:proofErr w:type="spellEnd"/>
      <w:r>
        <w:t>: It estimates the body fat on thighs and limbs.</w:t>
      </w:r>
    </w:p>
    <w:p w14:paraId="6A593E80" w14:textId="77777777" w:rsidR="005C37D6" w:rsidRDefault="005C37D6" w:rsidP="005C37D6">
      <w:r>
        <w:t>Insulin: It helps regulate blood sugar levels and is important for energy production and storage.</w:t>
      </w:r>
    </w:p>
    <w:p w14:paraId="7CBFA078" w14:textId="77777777" w:rsidR="005C37D6" w:rsidRDefault="005C37D6" w:rsidP="005C37D6">
      <w:r>
        <w:t xml:space="preserve">BMI: It measures body fat based on Height and Weight. 18.5 to 23 is considered </w:t>
      </w:r>
      <w:proofErr w:type="gramStart"/>
      <w:r>
        <w:t>a healthy</w:t>
      </w:r>
      <w:proofErr w:type="gramEnd"/>
      <w:r>
        <w:t xml:space="preserve"> weight and a normal body level.</w:t>
      </w:r>
    </w:p>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77777777" w:rsidR="005C37D6" w:rsidRDefault="005C37D6" w:rsidP="005C37D6">
      <w:proofErr w:type="spellStart"/>
      <w:r>
        <w:t>DiabetesPedigreeFunction</w:t>
      </w:r>
      <w:proofErr w:type="spellEnd"/>
      <w:r>
        <w:t>: It is a function that scores the probability of Diabetes based on Family history.</w:t>
      </w:r>
    </w:p>
    <w:p w14:paraId="70F7CC5E" w14:textId="77777777" w:rsidR="005C37D6" w:rsidRDefault="005C37D6" w:rsidP="005C37D6">
      <w:r>
        <w:t>Age: The age of all patients is at least 21 years old.</w:t>
      </w:r>
    </w:p>
    <w:p w14:paraId="36501EAF" w14:textId="6D681C05" w:rsidR="003D0FAA" w:rsidRDefault="005C37D6" w:rsidP="005C37D6">
      <w:r>
        <w:t>Outcome: A variable that diagnosed Diabetes or not.</w:t>
      </w:r>
    </w:p>
    <w:p w14:paraId="143F73C9" w14:textId="6149918D" w:rsidR="00613E01" w:rsidRDefault="00A573C2" w:rsidP="00781617">
      <w:pPr>
        <w:spacing w:after="0" w:line="240" w:lineRule="auto"/>
        <w:ind w:firstLine="0"/>
        <w:jc w:val="left"/>
      </w:pPr>
      <w:r>
        <w:br w:type="page"/>
      </w:r>
    </w:p>
    <w:p w14:paraId="77184389" w14:textId="7AE11B32" w:rsidR="00C24EF2" w:rsidRDefault="004825BC" w:rsidP="00C24EF2">
      <w:pPr>
        <w:pStyle w:val="2"/>
      </w:pPr>
      <w:bookmarkStart w:id="12" w:name="_Toc186153604"/>
      <w:r>
        <w:lastRenderedPageBreak/>
        <w:t xml:space="preserve">2013-2014 </w:t>
      </w:r>
      <w:r w:rsidR="00C24EF2">
        <w:t>NHANES Dataset</w:t>
      </w:r>
      <w:bookmarkEnd w:id="12"/>
    </w:p>
    <w:p w14:paraId="57C0D100" w14:textId="6689FC2D" w:rsidR="00C05D8B" w:rsidRDefault="00C05D8B" w:rsidP="00A573C2">
      <w:r w:rsidRPr="00975270">
        <w:t>National Health and Nutrition Examination Survey</w:t>
      </w:r>
      <w:r>
        <w:t xml:space="preserve"> (NHANES) is a project that was implemented by National Center for Health Statistics. This project aims to collect the data from American adults and children through the interview and body check. NHANES collected </w:t>
      </w:r>
      <w:r w:rsidRPr="007E41DB">
        <w:t>dietary intake</w:t>
      </w:r>
      <w:r>
        <w:t xml:space="preserve">, </w:t>
      </w:r>
      <w:r w:rsidRPr="007E41DB">
        <w:t>physical examinations</w:t>
      </w:r>
      <w:r>
        <w:t xml:space="preserve"> </w:t>
      </w:r>
      <w:r w:rsidRPr="007E41DB">
        <w:t>and laboratory tests</w:t>
      </w:r>
      <w:r>
        <w:t>. Also, this project is a p</w:t>
      </w:r>
      <w:r w:rsidRPr="007E41DB">
        <w:t>opulation-</w:t>
      </w:r>
      <w:r>
        <w:t>b</w:t>
      </w:r>
      <w:r w:rsidRPr="007E41DB">
        <w:t xml:space="preserve">ased </w:t>
      </w:r>
      <w:r>
        <w:t>s</w:t>
      </w:r>
      <w:r w:rsidRPr="007E41DB">
        <w:t>ampling</w:t>
      </w:r>
      <w:r>
        <w:t xml:space="preserve"> which included </w:t>
      </w:r>
      <w:r w:rsidRPr="007E41DB">
        <w:t xml:space="preserve">the entire </w:t>
      </w:r>
      <w:r>
        <w:t>America</w:t>
      </w:r>
      <w:r w:rsidRPr="007E41DB">
        <w:t xml:space="preserve"> population.</w:t>
      </w:r>
      <w:r>
        <w:t xml:space="preserve"> This dataset is </w:t>
      </w:r>
      <w:r w:rsidRPr="007E41DB">
        <w:t>available</w:t>
      </w:r>
      <w:r>
        <w:t xml:space="preserve"> to open access</w:t>
      </w:r>
      <w:r w:rsidRPr="007E41DB">
        <w:t xml:space="preserve"> and widely used for health research and public health initiatives.</w:t>
      </w:r>
      <w:r>
        <w:t xml:space="preserve"> Here is the abstract of the dataset:</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7777777" w:rsidR="00922100" w:rsidRDefault="00922100" w:rsidP="00754466">
            <w:pPr>
              <w:jc w:val="center"/>
            </w:pPr>
            <w:r w:rsidRPr="0059301D">
              <w:t>NHANES Dataset</w:t>
            </w:r>
          </w:p>
        </w:tc>
        <w:tc>
          <w:tcPr>
            <w:tcW w:w="4148" w:type="dxa"/>
          </w:tcPr>
          <w:p w14:paraId="1B1EE26A" w14:textId="1DA44E83" w:rsidR="00922100" w:rsidRPr="00922100" w:rsidRDefault="00922100" w:rsidP="00754466">
            <w:pPr>
              <w:jc w:val="center"/>
              <w:rPr>
                <w:b/>
                <w:bCs/>
              </w:rPr>
            </w:pPr>
            <w:r w:rsidRPr="00922100">
              <w:rPr>
                <w:b/>
                <w:bCs/>
              </w:rPr>
              <w:t>Features</w:t>
            </w:r>
          </w:p>
        </w:tc>
      </w:tr>
      <w:tr w:rsidR="00C05D8B" w14:paraId="62EA5C14" w14:textId="77777777" w:rsidTr="00754466">
        <w:tc>
          <w:tcPr>
            <w:tcW w:w="4148" w:type="dxa"/>
          </w:tcPr>
          <w:p w14:paraId="6C6C9E72" w14:textId="77777777" w:rsidR="00C05D8B" w:rsidRPr="00D15AFB" w:rsidRDefault="00C05D8B" w:rsidP="00754466">
            <w:pPr>
              <w:rPr>
                <w:b/>
                <w:bCs/>
              </w:rPr>
            </w:pPr>
            <w:r w:rsidRPr="00D15AFB">
              <w:rPr>
                <w:b/>
                <w:bCs/>
              </w:rPr>
              <w:t>Demographic</w:t>
            </w:r>
          </w:p>
        </w:tc>
        <w:tc>
          <w:tcPr>
            <w:tcW w:w="4148" w:type="dxa"/>
          </w:tcPr>
          <w:p w14:paraId="1E07606B" w14:textId="77777777" w:rsidR="00C05D8B" w:rsidRDefault="00C05D8B" w:rsidP="00754466">
            <w:r>
              <w:t xml:space="preserve">SEQN (ID of </w:t>
            </w:r>
            <w:r w:rsidRPr="006B31A9">
              <w:t>interviewee</w:t>
            </w:r>
            <w:r>
              <w:rPr>
                <w:rFonts w:hint="eastAsia"/>
              </w:rPr>
              <w:t>)</w:t>
            </w:r>
          </w:p>
          <w:p w14:paraId="1C0ABD05" w14:textId="77777777" w:rsidR="00C05D8B" w:rsidRDefault="00C05D8B" w:rsidP="00754466">
            <w:r>
              <w:t>RIAGENDR (Gender)</w:t>
            </w:r>
          </w:p>
          <w:p w14:paraId="63021B9E" w14:textId="77777777" w:rsidR="00C05D8B" w:rsidRDefault="00C05D8B" w:rsidP="00754466">
            <w:r>
              <w:t>RIDAGEYR (Age)</w:t>
            </w:r>
          </w:p>
        </w:tc>
      </w:tr>
      <w:tr w:rsidR="00C05D8B" w14:paraId="4D78E048" w14:textId="77777777" w:rsidTr="00754466">
        <w:tc>
          <w:tcPr>
            <w:tcW w:w="4148" w:type="dxa"/>
          </w:tcPr>
          <w:p w14:paraId="53DB69BE" w14:textId="77777777" w:rsidR="00C05D8B" w:rsidRPr="00D15AFB" w:rsidRDefault="00C05D8B" w:rsidP="00754466">
            <w:pPr>
              <w:rPr>
                <w:b/>
                <w:bCs/>
              </w:rPr>
            </w:pPr>
            <w:r w:rsidRPr="00D15AFB">
              <w:rPr>
                <w:b/>
                <w:bCs/>
              </w:rPr>
              <w:t>Diet</w:t>
            </w:r>
          </w:p>
        </w:tc>
        <w:tc>
          <w:tcPr>
            <w:tcW w:w="4148" w:type="dxa"/>
          </w:tcPr>
          <w:p w14:paraId="23748F3E" w14:textId="77777777" w:rsidR="00C05D8B" w:rsidRDefault="00C05D8B" w:rsidP="00754466">
            <w:r>
              <w:t>DR1DAY (</w:t>
            </w:r>
            <w:proofErr w:type="gramStart"/>
            <w:r>
              <w:t>Intake day</w:t>
            </w:r>
            <w:proofErr w:type="gramEnd"/>
            <w:r>
              <w:t xml:space="preserve"> of the week)</w:t>
            </w:r>
          </w:p>
          <w:p w14:paraId="49A8029B" w14:textId="77777777" w:rsidR="00C05D8B" w:rsidRDefault="00C05D8B" w:rsidP="00754466">
            <w:r w:rsidRPr="00D32425">
              <w:t>DR1TKCAL</w:t>
            </w:r>
            <w:r>
              <w:t xml:space="preserve"> (</w:t>
            </w:r>
            <w:r w:rsidRPr="00D32425">
              <w:t>Energy</w:t>
            </w:r>
            <w:r>
              <w:t xml:space="preserve"> (kcal)</w:t>
            </w:r>
            <w:r w:rsidRPr="00D32425">
              <w:t xml:space="preserve"> </w:t>
            </w:r>
            <w:proofErr w:type="gramStart"/>
            <w:r>
              <w:t>take in</w:t>
            </w:r>
            <w:proofErr w:type="gramEnd"/>
            <w:r>
              <w:t xml:space="preserve"> 1 day)</w:t>
            </w:r>
          </w:p>
        </w:tc>
      </w:tr>
      <w:tr w:rsidR="00C05D8B" w14:paraId="26B17D05" w14:textId="77777777" w:rsidTr="00754466">
        <w:tc>
          <w:tcPr>
            <w:tcW w:w="4148" w:type="dxa"/>
          </w:tcPr>
          <w:p w14:paraId="3140FA2E" w14:textId="77777777" w:rsidR="00C05D8B" w:rsidRPr="00D15AFB" w:rsidRDefault="00C05D8B" w:rsidP="00754466">
            <w:pPr>
              <w:rPr>
                <w:b/>
                <w:bCs/>
              </w:rPr>
            </w:pPr>
            <w:r w:rsidRPr="00D15AFB">
              <w:rPr>
                <w:b/>
                <w:bCs/>
              </w:rPr>
              <w:t>Examination</w:t>
            </w:r>
          </w:p>
        </w:tc>
        <w:tc>
          <w:tcPr>
            <w:tcW w:w="4148" w:type="dxa"/>
          </w:tcPr>
          <w:p w14:paraId="24CA9041" w14:textId="77777777" w:rsidR="00C05D8B" w:rsidRDefault="00C05D8B" w:rsidP="00754466">
            <w:r>
              <w:t>BMXBMI (BMI)</w:t>
            </w:r>
          </w:p>
          <w:p w14:paraId="0A0CC36A" w14:textId="77777777" w:rsidR="00C05D8B" w:rsidRDefault="00C05D8B" w:rsidP="00754466">
            <w:r>
              <w:t>BPXDI1 (Blood Pressure)</w:t>
            </w:r>
          </w:p>
        </w:tc>
      </w:tr>
      <w:tr w:rsidR="00C05D8B" w14:paraId="61FBCC66" w14:textId="77777777" w:rsidTr="00754466">
        <w:tc>
          <w:tcPr>
            <w:tcW w:w="4148" w:type="dxa"/>
          </w:tcPr>
          <w:p w14:paraId="0215F58C" w14:textId="77777777" w:rsidR="00C05D8B" w:rsidRPr="00D15AFB" w:rsidRDefault="00C05D8B" w:rsidP="00754466">
            <w:pPr>
              <w:rPr>
                <w:b/>
                <w:bCs/>
              </w:rPr>
            </w:pPr>
            <w:r w:rsidRPr="00D15AFB">
              <w:rPr>
                <w:b/>
                <w:bCs/>
              </w:rPr>
              <w:t>Labs</w:t>
            </w:r>
          </w:p>
        </w:tc>
        <w:tc>
          <w:tcPr>
            <w:tcW w:w="4148" w:type="dxa"/>
          </w:tcPr>
          <w:p w14:paraId="1F79AF56" w14:textId="77777777" w:rsidR="00C05D8B" w:rsidRDefault="00C05D8B" w:rsidP="00754466">
            <w:r>
              <w:t>LBXGLT (Glucose)</w:t>
            </w:r>
          </w:p>
          <w:p w14:paraId="1A4847EB" w14:textId="77777777" w:rsidR="00C05D8B" w:rsidRDefault="00C05D8B" w:rsidP="00754466">
            <w:r>
              <w:t>LBXIN (Insulin)</w:t>
            </w:r>
          </w:p>
        </w:tc>
      </w:tr>
      <w:tr w:rsidR="00C05D8B" w14:paraId="2FBB4DED" w14:textId="77777777" w:rsidTr="00754466">
        <w:tc>
          <w:tcPr>
            <w:tcW w:w="4148" w:type="dxa"/>
          </w:tcPr>
          <w:p w14:paraId="13DD5094" w14:textId="77777777" w:rsidR="00C05D8B" w:rsidRPr="00D15AFB" w:rsidRDefault="00C05D8B" w:rsidP="00754466">
            <w:pPr>
              <w:rPr>
                <w:b/>
                <w:bCs/>
              </w:rPr>
            </w:pPr>
            <w:r w:rsidRPr="00D15AFB">
              <w:rPr>
                <w:b/>
                <w:bCs/>
              </w:rPr>
              <w:t>Questionnaire</w:t>
            </w:r>
          </w:p>
        </w:tc>
        <w:tc>
          <w:tcPr>
            <w:tcW w:w="4148" w:type="dxa"/>
          </w:tcPr>
          <w:p w14:paraId="2C690A58" w14:textId="77777777" w:rsidR="00C05D8B" w:rsidRDefault="00C05D8B" w:rsidP="00754466">
            <w:r>
              <w:t>DIQ010 (</w:t>
            </w:r>
            <w:proofErr w:type="spellStart"/>
            <w:r w:rsidRPr="00D32425">
              <w:t>Diabetes_Diagnosis</w:t>
            </w:r>
            <w:proofErr w:type="spellEnd"/>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5E4B08ED" w14:textId="77777777" w:rsidR="00C05D8B" w:rsidRPr="00C05D8B" w:rsidRDefault="00C05D8B" w:rsidP="00C05D8B">
      <w:r w:rsidRPr="00C05D8B">
        <w:t xml:space="preserve">NHANES Dataset is divided into five parts, which are demographic, diet, examination, labs and questionnaire. </w:t>
      </w:r>
    </w:p>
    <w:p w14:paraId="7FA2610F" w14:textId="32139EB0" w:rsidR="00C05D8B" w:rsidRDefault="00C05D8B" w:rsidP="00C05D8B">
      <w:r w:rsidRPr="00C05D8B">
        <w:t xml:space="preserve">Demographic: it means the characteristics of a population, which </w:t>
      </w:r>
      <w:r w:rsidR="00DC00D4" w:rsidRPr="00C05D8B">
        <w:t>include</w:t>
      </w:r>
      <w:r w:rsidRPr="00C05D8B">
        <w:t xml:space="preserve"> gender, age and marital status, etc.</w:t>
      </w:r>
      <w:r>
        <w:t xml:space="preserve"> </w:t>
      </w:r>
    </w:p>
    <w:p w14:paraId="13726B0C" w14:textId="77777777" w:rsidR="00C05D8B" w:rsidRDefault="00C05D8B" w:rsidP="00C05D8B">
      <w:r>
        <w:lastRenderedPageBreak/>
        <w:t xml:space="preserve">Diet: it means </w:t>
      </w:r>
      <w:r w:rsidRPr="008F0F45">
        <w:t xml:space="preserve">the dietary intake information collected from </w:t>
      </w:r>
      <w:r>
        <w:t xml:space="preserve">the </w:t>
      </w:r>
      <w:r w:rsidRPr="006B31A9">
        <w:t>interviewee</w:t>
      </w:r>
      <w:r>
        <w:t xml:space="preserve">s. </w:t>
      </w:r>
      <w:r w:rsidRPr="008F0F45">
        <w:t xml:space="preserve">Nutrient </w:t>
      </w:r>
      <w:r>
        <w:t>information like Energy taken, V</w:t>
      </w:r>
      <w:r w:rsidRPr="008F0F45">
        <w:t>itamins</w:t>
      </w:r>
      <w:r>
        <w:t xml:space="preserve">, fats and </w:t>
      </w:r>
      <w:r w:rsidRPr="008F0F45">
        <w:t>carbohydrates</w:t>
      </w:r>
      <w:r>
        <w:t xml:space="preserve"> are recorded in the database. </w:t>
      </w:r>
    </w:p>
    <w:p w14:paraId="278162BC" w14:textId="77777777" w:rsidR="00C05D8B" w:rsidRDefault="00C05D8B" w:rsidP="00C05D8B">
      <w:r>
        <w:t xml:space="preserve">Examination: it means </w:t>
      </w:r>
      <w:r w:rsidRPr="00945950">
        <w:t xml:space="preserve">the physical examinations and medical tests conducted on </w:t>
      </w:r>
      <w:r>
        <w:t xml:space="preserve">the </w:t>
      </w:r>
      <w:r w:rsidRPr="006B31A9">
        <w:t>interviewee</w:t>
      </w:r>
      <w:r>
        <w:t>s, such as BMI and blood pressure.</w:t>
      </w:r>
    </w:p>
    <w:p w14:paraId="29B582B1" w14:textId="77777777" w:rsidR="00C05D8B" w:rsidRPr="005076FD" w:rsidRDefault="00C05D8B" w:rsidP="00C05D8B">
      <w:r w:rsidRPr="005076FD">
        <w:t xml:space="preserve">Labs: it means the laboratory tests performed on biological samples collected from the interviewees, such as glucose levels and Insulin. </w:t>
      </w:r>
    </w:p>
    <w:p w14:paraId="33638336" w14:textId="77777777" w:rsidR="00C05D8B" w:rsidRDefault="00C05D8B" w:rsidP="00C05D8B">
      <w:r w:rsidRPr="005076FD">
        <w:t xml:space="preserve">Questionnaire: it means the self-reported information collected from the interviewees through structured interviews and surveys. It covers </w:t>
      </w:r>
      <w:proofErr w:type="gramStart"/>
      <w:r w:rsidRPr="005076FD">
        <w:t>the topics that</w:t>
      </w:r>
      <w:proofErr w:type="gramEnd"/>
      <w:r w:rsidRPr="005076FD">
        <w:t xml:space="preserve"> related to health and lifestyle like physical activity and health conditions.</w:t>
      </w:r>
      <w:r>
        <w:t xml:space="preserve"> The details of the data processing </w:t>
      </w:r>
      <w:proofErr w:type="gramStart"/>
      <w:r>
        <w:t>would</w:t>
      </w:r>
      <w:proofErr w:type="gramEnd"/>
      <w:r>
        <w:t xml:space="preserve"> be explained in the following section.</w:t>
      </w:r>
    </w:p>
    <w:p w14:paraId="07293830" w14:textId="77777777" w:rsidR="0022330E" w:rsidRPr="00C05D8B" w:rsidRDefault="0022330E" w:rsidP="0022330E">
      <w:pPr>
        <w:ind w:firstLine="0"/>
      </w:pPr>
    </w:p>
    <w:p w14:paraId="50146655" w14:textId="314D4B4E" w:rsidR="00A03A47" w:rsidRDefault="00C24EF2" w:rsidP="00A573C2">
      <w:pPr>
        <w:spacing w:after="0" w:line="240" w:lineRule="auto"/>
        <w:ind w:firstLine="0"/>
        <w:jc w:val="left"/>
      </w:pPr>
      <w:r>
        <w:br w:type="page"/>
      </w:r>
    </w:p>
    <w:p w14:paraId="1084CE42" w14:textId="47B428FA" w:rsidR="00A03A47" w:rsidRDefault="00A03A47" w:rsidP="00A03A47">
      <w:pPr>
        <w:pStyle w:val="1"/>
        <w:tabs>
          <w:tab w:val="left" w:pos="360"/>
        </w:tabs>
        <w:spacing w:before="0" w:after="0"/>
        <w:rPr>
          <w:sz w:val="28"/>
          <w:szCs w:val="36"/>
        </w:rPr>
      </w:pPr>
      <w:bookmarkStart w:id="13" w:name="_Toc186153605"/>
      <w:r>
        <w:rPr>
          <w:sz w:val="28"/>
          <w:szCs w:val="36"/>
        </w:rPr>
        <w:lastRenderedPageBreak/>
        <w:t>C</w:t>
      </w:r>
      <w:r w:rsidR="00810F9C">
        <w:rPr>
          <w:sz w:val="28"/>
          <w:szCs w:val="36"/>
        </w:rPr>
        <w:t>URRENT PROGRESS</w:t>
      </w:r>
      <w:bookmarkEnd w:id="13"/>
      <w:r w:rsidR="008707C4">
        <w:rPr>
          <w:sz w:val="28"/>
          <w:szCs w:val="36"/>
        </w:rPr>
        <w:t xml:space="preserve"> </w:t>
      </w:r>
    </w:p>
    <w:p w14:paraId="5385E200" w14:textId="64FFE2FE" w:rsidR="00A573C2" w:rsidRPr="00A573C2" w:rsidRDefault="00A573C2" w:rsidP="00A573C2">
      <w:r>
        <w:t>For this project,</w:t>
      </w:r>
      <w:r w:rsidRPr="004422F0">
        <w:t xml:space="preserve"> </w:t>
      </w:r>
      <w:r>
        <w:t>m</w:t>
      </w:r>
      <w:r w:rsidRPr="004422F0">
        <w:t xml:space="preserve">achine learning is a suitable approach to do diabetes prediction because the diabetes prediction belongs to classification task that determines </w:t>
      </w:r>
      <w:proofErr w:type="gramStart"/>
      <w:r w:rsidRPr="004422F0">
        <w:t xml:space="preserve">whether </w:t>
      </w:r>
      <w:r>
        <w:t>or not</w:t>
      </w:r>
      <w:proofErr w:type="gramEnd"/>
      <w:r>
        <w:t xml:space="preserve"> </w:t>
      </w:r>
      <w:r w:rsidRPr="004422F0">
        <w:t xml:space="preserve">the patients diagnosed </w:t>
      </w:r>
      <w:proofErr w:type="gramStart"/>
      <w:r w:rsidRPr="004422F0">
        <w:t>with having</w:t>
      </w:r>
      <w:proofErr w:type="gramEnd"/>
      <w:r w:rsidRPr="004422F0">
        <w:t xml:space="preserve"> diabetes. The process includes data preprocessing, feature selection, training, testing and </w:t>
      </w:r>
      <w:proofErr w:type="gramStart"/>
      <w:r w:rsidRPr="004422F0">
        <w:t>the performance</w:t>
      </w:r>
      <w:proofErr w:type="gramEnd"/>
      <w:r w:rsidRPr="004422F0">
        <w:t xml:space="preserve"> evaluation. All the works are done on </w:t>
      </w:r>
      <w:proofErr w:type="spellStart"/>
      <w:r w:rsidRPr="004422F0">
        <w:t>Jupyter</w:t>
      </w:r>
      <w:proofErr w:type="spellEnd"/>
      <w:r w:rsidRPr="004422F0">
        <w:t xml:space="preserve"> Notebook which is a </w:t>
      </w:r>
      <w:proofErr w:type="gramStart"/>
      <w:r w:rsidRPr="004422F0">
        <w:t>web based</w:t>
      </w:r>
      <w:proofErr w:type="gramEnd"/>
      <w:r w:rsidRPr="004422F0">
        <w:t xml:space="preserve"> application that provides interactive computing notebook environment to describe the data analysis.</w:t>
      </w:r>
    </w:p>
    <w:p w14:paraId="5BAFA313" w14:textId="77777777" w:rsidR="00011CE7" w:rsidRDefault="00011CE7" w:rsidP="00F87807">
      <w:r w:rsidRPr="0002663D">
        <w:t xml:space="preserve">Tasin et al. [4] proposed a machine-learning framework that acquired 81% accuracy using </w:t>
      </w:r>
      <w:proofErr w:type="spellStart"/>
      <w:r w:rsidRPr="0002663D">
        <w:t>XGBoost</w:t>
      </w:r>
      <w:proofErr w:type="spellEnd"/>
      <w:r w:rsidRPr="0002663D">
        <w:t xml:space="preserve">. The preprocessing methods are extreme gradient boosting techniques for filling the missing value; SMOTE and ADASYN are applied to address the class imbalance issue. In addition, it collected the samples from 203 people called RTML, which is used for filling “Insulin” and is the merged dataset. In this project, it will be the baseline model for </w:t>
      </w:r>
      <w:proofErr w:type="gramStart"/>
      <w:r w:rsidRPr="0002663D">
        <w:t>the reference</w:t>
      </w:r>
      <w:proofErr w:type="gramEnd"/>
      <w:r w:rsidRPr="0002663D">
        <w:t xml:space="preserve">. </w:t>
      </w:r>
    </w:p>
    <w:p w14:paraId="4121E8FC" w14:textId="5AF09C79" w:rsidR="00F87807" w:rsidRDefault="00F87807" w:rsidP="00E003E7">
      <w:pPr>
        <w:pStyle w:val="2"/>
      </w:pPr>
      <w:bookmarkStart w:id="14" w:name="_Toc186153606"/>
      <w:r>
        <w:t>Data Preprocessing on Pima Indian Diabetes dataset:</w:t>
      </w:r>
      <w:bookmarkEnd w:id="14"/>
    </w:p>
    <w:p w14:paraId="5CA869E2" w14:textId="43F2ECFA" w:rsidR="00F87807" w:rsidRDefault="00F87807" w:rsidP="00F87807">
      <w:r>
        <w:rPr>
          <w:noProof/>
        </w:rPr>
        <w:drawing>
          <wp:inline distT="0" distB="0" distL="0" distR="0" wp14:anchorId="5979FF8C" wp14:editId="0D8BF1F9">
            <wp:extent cx="5274310" cy="2347595"/>
            <wp:effectExtent l="0" t="0" r="2540" b="0"/>
            <wp:docPr id="1935084236" name="圖片 1" descr="一張含有 文字, 螢幕擷取畫面, 數字, 平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084236" name="圖片 1" descr="一張含有 文字, 螢幕擷取畫面, 數字, 平行 的圖片&#10;&#10;自動產生的描述"/>
                    <pic:cNvPicPr/>
                  </pic:nvPicPr>
                  <pic:blipFill>
                    <a:blip r:embed="rId10"/>
                    <a:stretch>
                      <a:fillRect/>
                    </a:stretch>
                  </pic:blipFill>
                  <pic:spPr>
                    <a:xfrm>
                      <a:off x="0" y="0"/>
                      <a:ext cx="5274310" cy="2347595"/>
                    </a:xfrm>
                    <a:prstGeom prst="rect">
                      <a:avLst/>
                    </a:prstGeom>
                  </pic:spPr>
                </pic:pic>
              </a:graphicData>
            </a:graphic>
          </wp:inline>
        </w:drawing>
      </w:r>
    </w:p>
    <w:p w14:paraId="1C358A58" w14:textId="4CCE83F8" w:rsidR="00F87807" w:rsidRDefault="00F87807" w:rsidP="00F87807">
      <w:pPr>
        <w:jc w:val="center"/>
      </w:pPr>
      <w:r>
        <w:t>Figure 1: Pima Indian Diabetes Dataset (raw data)</w:t>
      </w:r>
    </w:p>
    <w:p w14:paraId="1C49606C" w14:textId="03F9286C" w:rsidR="00F87807" w:rsidRDefault="00F87807" w:rsidP="00A03A47">
      <w:r w:rsidRPr="00F87807">
        <w:t>The dataset has 768 rows (</w:t>
      </w:r>
      <w:r w:rsidR="00EE4844">
        <w:t>participants</w:t>
      </w:r>
      <w:r w:rsidRPr="00F87807">
        <w:t>) with nine columns (features) before preprocessing. As shown in the figure 1, there have some value zero in columns “</w:t>
      </w:r>
      <w:proofErr w:type="spellStart"/>
      <w:r w:rsidRPr="00F87807">
        <w:t>SkinThickness</w:t>
      </w:r>
      <w:proofErr w:type="spellEnd"/>
      <w:r w:rsidRPr="00F87807">
        <w:t>” and “Insulin”. No null values on the dataset so there is not necessary to fill zero.</w:t>
      </w:r>
    </w:p>
    <w:p w14:paraId="7B4A3768" w14:textId="77777777" w:rsidR="00F87807" w:rsidRDefault="00F87807">
      <w:pPr>
        <w:spacing w:after="0" w:line="240" w:lineRule="auto"/>
        <w:ind w:firstLine="0"/>
        <w:jc w:val="left"/>
      </w:pPr>
      <w:r>
        <w:br w:type="page"/>
      </w:r>
    </w:p>
    <w:p w14:paraId="693C8B10" w14:textId="77777777" w:rsidR="00F87807" w:rsidRDefault="00F87807" w:rsidP="00F87807">
      <w:pPr>
        <w:jc w:val="center"/>
      </w:pPr>
      <w:r w:rsidRPr="0013348A">
        <w:rPr>
          <w:noProof/>
        </w:rPr>
        <w:lastRenderedPageBreak/>
        <w:drawing>
          <wp:inline distT="0" distB="0" distL="0" distR="0" wp14:anchorId="3DB5C15F" wp14:editId="00C83082">
            <wp:extent cx="3562350" cy="1200150"/>
            <wp:effectExtent l="0" t="0" r="0" b="0"/>
            <wp:docPr id="1563341254" name="圖片 1" descr="一張含有 文字, 字型, 白色, 收據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341254" name="圖片 1" descr="一張含有 文字, 字型, 白色, 收據 的圖片&#10;&#10;自動產生的描述"/>
                    <pic:cNvPicPr/>
                  </pic:nvPicPr>
                  <pic:blipFill>
                    <a:blip r:embed="rId11"/>
                    <a:stretch>
                      <a:fillRect/>
                    </a:stretch>
                  </pic:blipFill>
                  <pic:spPr>
                    <a:xfrm>
                      <a:off x="0" y="0"/>
                      <a:ext cx="3562350" cy="1200150"/>
                    </a:xfrm>
                    <a:prstGeom prst="rect">
                      <a:avLst/>
                    </a:prstGeom>
                  </pic:spPr>
                </pic:pic>
              </a:graphicData>
            </a:graphic>
          </wp:inline>
        </w:drawing>
      </w:r>
    </w:p>
    <w:p w14:paraId="6DD60655" w14:textId="151CA06B" w:rsidR="00F87807" w:rsidRPr="00F87807" w:rsidRDefault="00F87807" w:rsidP="00F87807">
      <w:pPr>
        <w:jc w:val="center"/>
      </w:pPr>
      <w:r>
        <w:rPr>
          <w:rFonts w:eastAsia="Times New Roman"/>
          <w:sz w:val="22"/>
        </w:rPr>
        <w:t>Figure</w:t>
      </w:r>
      <w:r w:rsidRPr="6934216C">
        <w:rPr>
          <w:rFonts w:eastAsia="Times New Roman"/>
          <w:sz w:val="22"/>
        </w:rPr>
        <w:t xml:space="preserve"> </w:t>
      </w:r>
      <w:r>
        <w:rPr>
          <w:rFonts w:eastAsia="Times New Roman"/>
          <w:sz w:val="22"/>
        </w:rPr>
        <w:t>2</w:t>
      </w:r>
      <w:r w:rsidRPr="6934216C">
        <w:rPr>
          <w:rFonts w:eastAsia="Times New Roman"/>
          <w:sz w:val="22"/>
        </w:rPr>
        <w:t xml:space="preserve">: </w:t>
      </w:r>
      <w:r>
        <w:rPr>
          <w:rFonts w:eastAsia="Times New Roman"/>
          <w:sz w:val="22"/>
        </w:rPr>
        <w:t xml:space="preserve">Check missing value on </w:t>
      </w:r>
      <w:r>
        <w:t xml:space="preserve">Pima Indian Diabetes Dataset </w:t>
      </w:r>
    </w:p>
    <w:p w14:paraId="01F8B3F9" w14:textId="77777777" w:rsidR="00F87807" w:rsidRDefault="00F87807" w:rsidP="00F87807">
      <w:r>
        <w:t>In Figure 2, many missing values existed in columns “</w:t>
      </w:r>
      <w:proofErr w:type="spellStart"/>
      <w:r>
        <w:t>SkinThickness</w:t>
      </w:r>
      <w:proofErr w:type="spellEnd"/>
      <w:r>
        <w:t>” and “Insulin,” which count for about 30% and 50% of the dataset. Other columns “Glucose”, “</w:t>
      </w:r>
      <w:proofErr w:type="spellStart"/>
      <w:r>
        <w:t>BloodPressure</w:t>
      </w:r>
      <w:proofErr w:type="spellEnd"/>
      <w:r>
        <w:t>” and “BMI” with value 0 will be filled by their mean as they are only a tiny minority of the whole dataset. To identify the rows where column “</w:t>
      </w:r>
      <w:proofErr w:type="spellStart"/>
      <w:r>
        <w:t>SkinThickness</w:t>
      </w:r>
      <w:proofErr w:type="spellEnd"/>
      <w:r>
        <w:t>” is zero, variables “</w:t>
      </w:r>
      <w:proofErr w:type="spellStart"/>
      <w:r>
        <w:t>zero_SkinThickness_rows</w:t>
      </w:r>
      <w:proofErr w:type="spellEnd"/>
      <w:r>
        <w:t>” and “</w:t>
      </w:r>
      <w:proofErr w:type="spellStart"/>
      <w:r>
        <w:t>non_zero_SkinThickness_rows</w:t>
      </w:r>
      <w:proofErr w:type="spellEnd"/>
      <w:r>
        <w:t>” are defined to find the rows where it is zero and non-zero, respectively. To predict column “</w:t>
      </w:r>
      <w:proofErr w:type="spellStart"/>
      <w:r>
        <w:t>SkinThickness</w:t>
      </w:r>
      <w:proofErr w:type="spellEnd"/>
      <w:r>
        <w:t>” become more reliable, columns “Glucose”, “</w:t>
      </w:r>
      <w:proofErr w:type="spellStart"/>
      <w:r>
        <w:t>BloodPressure</w:t>
      </w:r>
      <w:proofErr w:type="spellEnd"/>
      <w:r>
        <w:t>” and “BMI” and “Age” are used to assist the prediction of column “</w:t>
      </w:r>
      <w:proofErr w:type="spellStart"/>
      <w:r>
        <w:t>SkinThickness</w:t>
      </w:r>
      <w:proofErr w:type="spellEnd"/>
      <w:r>
        <w:t>”.</w:t>
      </w:r>
    </w:p>
    <w:p w14:paraId="40E5EA94" w14:textId="504B62FB" w:rsidR="0025173B" w:rsidRDefault="0025173B" w:rsidP="0025173B">
      <w:r w:rsidRPr="00DC6750">
        <w:t>Polynomial Regression is applied to predict the missing value of column “</w:t>
      </w:r>
      <w:proofErr w:type="spellStart"/>
      <w:r w:rsidRPr="00DC6750">
        <w:t>SkinThickness</w:t>
      </w:r>
      <w:proofErr w:type="spellEnd"/>
      <w:r w:rsidRPr="00DC6750">
        <w:t xml:space="preserve">”. </w:t>
      </w:r>
      <w:r w:rsidR="000961A7" w:rsidRPr="000961A7">
        <w:t>Aditya Shastry</w:t>
      </w:r>
      <w:r w:rsidR="00CE224E">
        <w:t xml:space="preserve"> et al. [</w:t>
      </w:r>
      <w:r w:rsidR="0056041D">
        <w:t>9</w:t>
      </w:r>
      <w:r w:rsidR="00CE224E">
        <w:t xml:space="preserve">] applied polynomial regression to predict the missing value in data preprocessing and it was helpful to improve the model performance. </w:t>
      </w:r>
      <w:r w:rsidRPr="00DC6750">
        <w:t xml:space="preserve">First, the degree of the polynomial features is set to 2 and a bias column is not included in the polynomial features. Next, </w:t>
      </w:r>
      <w:proofErr w:type="spellStart"/>
      <w:r w:rsidRPr="00DC6750">
        <w:t>fit_</w:t>
      </w:r>
      <w:proofErr w:type="gramStart"/>
      <w:r w:rsidRPr="00DC6750">
        <w:t>transform</w:t>
      </w:r>
      <w:proofErr w:type="spellEnd"/>
      <w:r w:rsidRPr="00DC6750">
        <w:t>(</w:t>
      </w:r>
      <w:proofErr w:type="gramEnd"/>
      <w:r w:rsidRPr="00DC6750">
        <w:t>) is applied to find the metrics of overall statistical properties (mean, standard deviation). Then, linear regression will be applied to train and predict the column “</w:t>
      </w:r>
      <w:proofErr w:type="spellStart"/>
      <w:r w:rsidRPr="00DC6750">
        <w:t>SkinThickness</w:t>
      </w:r>
      <w:proofErr w:type="spellEnd"/>
      <w:r w:rsidRPr="00DC6750">
        <w:t>.”</w:t>
      </w:r>
    </w:p>
    <w:p w14:paraId="06F5F5BD" w14:textId="77777777" w:rsidR="0025173B" w:rsidRDefault="0025173B" w:rsidP="0025173B">
      <w:pPr>
        <w:jc w:val="center"/>
      </w:pPr>
      <w:r>
        <w:rPr>
          <w:noProof/>
        </w:rPr>
        <w:lastRenderedPageBreak/>
        <w:drawing>
          <wp:inline distT="0" distB="0" distL="0" distR="0" wp14:anchorId="671B040D" wp14:editId="127747AF">
            <wp:extent cx="3695521" cy="4263242"/>
            <wp:effectExtent l="0" t="0" r="635" b="4445"/>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2"/>
                    <a:stretch>
                      <a:fillRect/>
                    </a:stretch>
                  </pic:blipFill>
                  <pic:spPr>
                    <a:xfrm>
                      <a:off x="0" y="0"/>
                      <a:ext cx="3701469" cy="4270103"/>
                    </a:xfrm>
                    <a:prstGeom prst="rect">
                      <a:avLst/>
                    </a:prstGeom>
                  </pic:spPr>
                </pic:pic>
              </a:graphicData>
            </a:graphic>
          </wp:inline>
        </w:drawing>
      </w:r>
    </w:p>
    <w:p w14:paraId="24E1021E" w14:textId="77777777" w:rsidR="0025173B" w:rsidRPr="0073240B" w:rsidRDefault="0025173B" w:rsidP="0025173B">
      <w:pPr>
        <w:jc w:val="center"/>
      </w:pPr>
      <w:r>
        <w:rPr>
          <w:rFonts w:eastAsia="Times New Roman"/>
          <w:sz w:val="22"/>
        </w:rPr>
        <w:t>Figure</w:t>
      </w:r>
      <w:r w:rsidRPr="6934216C">
        <w:rPr>
          <w:rFonts w:eastAsia="Times New Roman"/>
          <w:sz w:val="22"/>
        </w:rPr>
        <w:t xml:space="preserve"> </w:t>
      </w:r>
      <w:r>
        <w:rPr>
          <w:rFonts w:eastAsia="Times New Roman"/>
          <w:sz w:val="22"/>
        </w:rPr>
        <w:t>3</w:t>
      </w:r>
      <w:r w:rsidRPr="6934216C">
        <w:rPr>
          <w:rFonts w:eastAsia="Times New Roman"/>
          <w:sz w:val="22"/>
        </w:rPr>
        <w:t xml:space="preserve">: </w:t>
      </w:r>
      <w:r w:rsidRPr="0073240B">
        <w:rPr>
          <w:rFonts w:eastAsia="Times New Roman"/>
          <w:sz w:val="22"/>
        </w:rPr>
        <w:t>Fill the missing values</w:t>
      </w:r>
      <w:r>
        <w:rPr>
          <w:rFonts w:eastAsia="Times New Roman"/>
          <w:sz w:val="22"/>
        </w:rPr>
        <w:t xml:space="preserve"> on “</w:t>
      </w:r>
      <w:proofErr w:type="spellStart"/>
      <w:r w:rsidRPr="0073240B">
        <w:rPr>
          <w:rFonts w:eastAsia="Times New Roman"/>
          <w:sz w:val="22"/>
        </w:rPr>
        <w:t>SkinThickness</w:t>
      </w:r>
      <w:proofErr w:type="spellEnd"/>
      <w:r>
        <w:rPr>
          <w:rFonts w:eastAsia="Times New Roman"/>
          <w:sz w:val="22"/>
        </w:rPr>
        <w:t>”</w:t>
      </w:r>
    </w:p>
    <w:p w14:paraId="481D68EC" w14:textId="77777777" w:rsidR="0025173B" w:rsidRDefault="0025173B" w:rsidP="0025173B">
      <w:r w:rsidRPr="00DC6750">
        <w:t>In Figure 3, the predicted values of the column “</w:t>
      </w:r>
      <w:proofErr w:type="spellStart"/>
      <w:r w:rsidRPr="00DC6750">
        <w:t>SkinThickness</w:t>
      </w:r>
      <w:proofErr w:type="spellEnd"/>
      <w:r w:rsidRPr="00DC6750">
        <w:t>” are based on the input features (the columns “Glucose,” “Blood Pressure,” “Age,” and “BMI”). The reason for not using the column “Insulin” as the input feature for the prediction of the column “</w:t>
      </w:r>
      <w:proofErr w:type="spellStart"/>
      <w:r w:rsidRPr="00DC6750">
        <w:t>SkinThickness</w:t>
      </w:r>
      <w:proofErr w:type="spellEnd"/>
      <w:r w:rsidRPr="00DC6750">
        <w:t xml:space="preserve">” is that “Insulin” has lots of missing values, and it affected the predicted result that some of the predictions would generate negative values. Therefore, the approach that uses the column without missing value as the input feature is appropriate for predicting the features with the missing values. </w:t>
      </w:r>
      <w:r>
        <w:t xml:space="preserve"> </w:t>
      </w:r>
    </w:p>
    <w:p w14:paraId="74119477" w14:textId="77777777" w:rsidR="0025173B" w:rsidRDefault="0025173B" w:rsidP="0025173B">
      <w:pPr>
        <w:jc w:val="center"/>
      </w:pPr>
      <w:r>
        <w:rPr>
          <w:noProof/>
        </w:rPr>
        <w:lastRenderedPageBreak/>
        <w:drawing>
          <wp:inline distT="0" distB="0" distL="0" distR="0" wp14:anchorId="0F175F0F" wp14:editId="0EA6867D">
            <wp:extent cx="3668449" cy="4762006"/>
            <wp:effectExtent l="0" t="0" r="8255" b="635"/>
            <wp:docPr id="1925028390" name="圖片 1" descr="一張含有 文字, 文件, 紙張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028390" name="圖片 1" descr="一張含有 文字, 文件, 紙張 的圖片&#10;&#10;自動產生的描述"/>
                    <pic:cNvPicPr/>
                  </pic:nvPicPr>
                  <pic:blipFill>
                    <a:blip r:embed="rId13"/>
                    <a:stretch>
                      <a:fillRect/>
                    </a:stretch>
                  </pic:blipFill>
                  <pic:spPr>
                    <a:xfrm>
                      <a:off x="0" y="0"/>
                      <a:ext cx="3671170" cy="4765538"/>
                    </a:xfrm>
                    <a:prstGeom prst="rect">
                      <a:avLst/>
                    </a:prstGeom>
                  </pic:spPr>
                </pic:pic>
              </a:graphicData>
            </a:graphic>
          </wp:inline>
        </w:drawing>
      </w:r>
    </w:p>
    <w:p w14:paraId="61798CB1" w14:textId="77777777" w:rsidR="0025173B" w:rsidRDefault="0025173B" w:rsidP="0025173B">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4</w:t>
      </w:r>
      <w:r w:rsidRPr="6934216C">
        <w:rPr>
          <w:rFonts w:eastAsia="Times New Roman"/>
          <w:sz w:val="22"/>
        </w:rPr>
        <w:t xml:space="preserve">: </w:t>
      </w:r>
      <w:r w:rsidRPr="0073240B">
        <w:rPr>
          <w:rFonts w:eastAsia="Times New Roman"/>
          <w:sz w:val="22"/>
        </w:rPr>
        <w:t>Fill the missing values</w:t>
      </w:r>
      <w:r>
        <w:rPr>
          <w:rFonts w:eastAsia="Times New Roman"/>
          <w:sz w:val="22"/>
        </w:rPr>
        <w:t xml:space="preserve"> on “Insulin”</w:t>
      </w:r>
    </w:p>
    <w:p w14:paraId="27900576" w14:textId="77777777" w:rsidR="0025173B" w:rsidRDefault="0025173B" w:rsidP="0025173B">
      <w:pPr>
        <w:jc w:val="center"/>
      </w:pPr>
      <w:r>
        <w:rPr>
          <w:noProof/>
        </w:rPr>
        <w:drawing>
          <wp:inline distT="0" distB="0" distL="0" distR="0" wp14:anchorId="18A50F6D" wp14:editId="0F4D7DA6">
            <wp:extent cx="4533900" cy="1543050"/>
            <wp:effectExtent l="0" t="0" r="0" b="0"/>
            <wp:docPr id="873667990" name="圖片 1" descr="一張含有 文字, 螢幕擷取畫面,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05874" name="圖片 1" descr="一張含有 文字, 螢幕擷取畫面, 字型 的圖片&#10;&#10;自動產生的描述"/>
                    <pic:cNvPicPr/>
                  </pic:nvPicPr>
                  <pic:blipFill>
                    <a:blip r:embed="rId14"/>
                    <a:stretch>
                      <a:fillRect/>
                    </a:stretch>
                  </pic:blipFill>
                  <pic:spPr>
                    <a:xfrm>
                      <a:off x="0" y="0"/>
                      <a:ext cx="4533900" cy="1543050"/>
                    </a:xfrm>
                    <a:prstGeom prst="rect">
                      <a:avLst/>
                    </a:prstGeom>
                  </pic:spPr>
                </pic:pic>
              </a:graphicData>
            </a:graphic>
          </wp:inline>
        </w:drawing>
      </w:r>
    </w:p>
    <w:p w14:paraId="5B2E41F4" w14:textId="77777777" w:rsidR="0025173B" w:rsidRPr="005E3D72" w:rsidRDefault="0025173B" w:rsidP="0025173B">
      <w:pPr>
        <w:jc w:val="center"/>
      </w:pPr>
      <w:r>
        <w:rPr>
          <w:rFonts w:eastAsia="Times New Roman"/>
          <w:sz w:val="22"/>
        </w:rPr>
        <w:t>Figure</w:t>
      </w:r>
      <w:r w:rsidRPr="6934216C">
        <w:rPr>
          <w:rFonts w:eastAsia="Times New Roman"/>
          <w:sz w:val="22"/>
        </w:rPr>
        <w:t xml:space="preserve"> </w:t>
      </w:r>
      <w:r>
        <w:rPr>
          <w:rFonts w:eastAsia="Times New Roman"/>
          <w:sz w:val="22"/>
        </w:rPr>
        <w:t>5</w:t>
      </w:r>
      <w:r w:rsidRPr="6934216C">
        <w:rPr>
          <w:rFonts w:eastAsia="Times New Roman"/>
          <w:sz w:val="22"/>
        </w:rPr>
        <w:t xml:space="preserve">: </w:t>
      </w:r>
      <w:r w:rsidRPr="005E3D72">
        <w:rPr>
          <w:rFonts w:eastAsia="Times New Roman"/>
          <w:sz w:val="22"/>
        </w:rPr>
        <w:t xml:space="preserve">Check if there </w:t>
      </w:r>
      <w:proofErr w:type="gramStart"/>
      <w:r w:rsidRPr="005E3D72">
        <w:rPr>
          <w:rFonts w:eastAsia="Times New Roman"/>
          <w:sz w:val="22"/>
        </w:rPr>
        <w:t>have</w:t>
      </w:r>
      <w:proofErr w:type="gramEnd"/>
      <w:r w:rsidRPr="005E3D72">
        <w:rPr>
          <w:rFonts w:eastAsia="Times New Roman"/>
          <w:sz w:val="22"/>
        </w:rPr>
        <w:t xml:space="preserve"> missing value (0) or not</w:t>
      </w:r>
    </w:p>
    <w:p w14:paraId="3C4545E0" w14:textId="5A9DF506" w:rsidR="002C28EA" w:rsidRDefault="00F453D0" w:rsidP="002C28EA">
      <w:r w:rsidRPr="00F453D0">
        <w:t>Figure 4 uses columns “Glucose,” “Blood Pressure,” “Age,” “BMI,” and “</w:t>
      </w:r>
      <w:proofErr w:type="spellStart"/>
      <w:r w:rsidRPr="00F453D0">
        <w:t>SkinThickness</w:t>
      </w:r>
      <w:proofErr w:type="spellEnd"/>
      <w:r w:rsidRPr="00F453D0">
        <w:t xml:space="preserve">” as the input features for the prediction of “Insulin,” which are the missing value. As shown in Figure 4, polynomial regression did not generate negative values after the input features were used. After the polynomial regression, replace all the predicted values with all the missing values. As shown in Figure 5, there is no </w:t>
      </w:r>
      <w:r w:rsidRPr="00F453D0">
        <w:lastRenderedPageBreak/>
        <w:t>missing value in each column, which means all the predicted values are successfully replaced.</w:t>
      </w:r>
      <w:r w:rsidR="002C28EA">
        <w:rPr>
          <w:noProof/>
        </w:rPr>
        <w:drawing>
          <wp:inline distT="0" distB="0" distL="0" distR="0" wp14:anchorId="4E732F4F" wp14:editId="33EACFAD">
            <wp:extent cx="5274310" cy="2335530"/>
            <wp:effectExtent l="0" t="0" r="2540" b="7620"/>
            <wp:docPr id="271016523" name="圖片 1"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016523" name="圖片 1" descr="一張含有 文字, 螢幕擷取畫面, 數字, 字型 的圖片&#10;&#10;自動產生的描述"/>
                    <pic:cNvPicPr/>
                  </pic:nvPicPr>
                  <pic:blipFill>
                    <a:blip r:embed="rId15"/>
                    <a:stretch>
                      <a:fillRect/>
                    </a:stretch>
                  </pic:blipFill>
                  <pic:spPr>
                    <a:xfrm>
                      <a:off x="0" y="0"/>
                      <a:ext cx="5274310" cy="2335530"/>
                    </a:xfrm>
                    <a:prstGeom prst="rect">
                      <a:avLst/>
                    </a:prstGeom>
                  </pic:spPr>
                </pic:pic>
              </a:graphicData>
            </a:graphic>
          </wp:inline>
        </w:drawing>
      </w:r>
    </w:p>
    <w:p w14:paraId="489670D3" w14:textId="77777777" w:rsidR="002C28EA" w:rsidRDefault="002C28EA" w:rsidP="002C28EA">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6</w:t>
      </w:r>
      <w:r w:rsidRPr="6934216C">
        <w:rPr>
          <w:rFonts w:eastAsia="Times New Roman"/>
          <w:sz w:val="22"/>
        </w:rPr>
        <w:t xml:space="preserve">: </w:t>
      </w:r>
      <w:r>
        <w:rPr>
          <w:rFonts w:eastAsia="Times New Roman"/>
          <w:sz w:val="22"/>
        </w:rPr>
        <w:t>All the missing values are replaced by the predicted values</w:t>
      </w:r>
    </w:p>
    <w:p w14:paraId="02D93174" w14:textId="182C16E0" w:rsidR="00905512" w:rsidRDefault="00810D0E" w:rsidP="00810D0E">
      <w:pPr>
        <w:jc w:val="center"/>
        <w:rPr>
          <w:rFonts w:eastAsia="Times New Roman"/>
          <w:sz w:val="22"/>
        </w:rPr>
      </w:pPr>
      <w:bookmarkStart w:id="15" w:name="_Hlk185895969"/>
      <w:r>
        <w:rPr>
          <w:noProof/>
        </w:rPr>
        <w:drawing>
          <wp:inline distT="0" distB="0" distL="0" distR="0" wp14:anchorId="6E766038" wp14:editId="34EA7C41">
            <wp:extent cx="4143375" cy="4117435"/>
            <wp:effectExtent l="0" t="0" r="0" b="0"/>
            <wp:docPr id="1938991296" name="圖片 1" descr="一張含有 文字, 圖表, 行, 繪圖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91296" name="圖片 1" descr="一張含有 文字, 圖表, 行, 繪圖 的圖片&#10;&#10;自動產生的描述"/>
                    <pic:cNvPicPr/>
                  </pic:nvPicPr>
                  <pic:blipFill>
                    <a:blip r:embed="rId16"/>
                    <a:stretch>
                      <a:fillRect/>
                    </a:stretch>
                  </pic:blipFill>
                  <pic:spPr>
                    <a:xfrm>
                      <a:off x="0" y="0"/>
                      <a:ext cx="4151304" cy="4125314"/>
                    </a:xfrm>
                    <a:prstGeom prst="rect">
                      <a:avLst/>
                    </a:prstGeom>
                  </pic:spPr>
                </pic:pic>
              </a:graphicData>
            </a:graphic>
          </wp:inline>
        </w:drawing>
      </w:r>
    </w:p>
    <w:bookmarkEnd w:id="15"/>
    <w:p w14:paraId="392C08FC" w14:textId="6F647943" w:rsidR="00810D0E" w:rsidRPr="0068055C" w:rsidRDefault="0068055C" w:rsidP="00905D35">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7</w:t>
      </w:r>
      <w:r w:rsidRPr="6934216C">
        <w:rPr>
          <w:rFonts w:eastAsia="Times New Roman"/>
          <w:sz w:val="22"/>
        </w:rPr>
        <w:t xml:space="preserve">: </w:t>
      </w:r>
      <w:r w:rsidRPr="002F6E94">
        <w:rPr>
          <w:rFonts w:eastAsia="Times New Roman"/>
          <w:sz w:val="22"/>
        </w:rPr>
        <w:t>Quantile-Quantile Plot</w:t>
      </w:r>
      <w:r>
        <w:rPr>
          <w:rFonts w:eastAsia="Times New Roman"/>
          <w:sz w:val="22"/>
        </w:rPr>
        <w:t xml:space="preserve"> of all features</w:t>
      </w:r>
      <w:r w:rsidR="002059F4">
        <w:rPr>
          <w:rFonts w:eastAsia="Times New Roman"/>
          <w:sz w:val="22"/>
        </w:rPr>
        <w:t xml:space="preserve"> (Pima Indian Diabetes Dataset)</w:t>
      </w:r>
    </w:p>
    <w:p w14:paraId="21EFDCA1" w14:textId="7BAB52E2" w:rsidR="00905512" w:rsidRDefault="00905D35" w:rsidP="00905512">
      <w:r w:rsidRPr="00905D35">
        <w:t xml:space="preserve">As shown in Figure 7, there are the normal distribution of all features which are displayed in Q-Q plot form. Spots in features “Glucose,” “Blood Pressure,” </w:t>
      </w:r>
      <w:r w:rsidRPr="00905D35">
        <w:lastRenderedPageBreak/>
        <w:t>“</w:t>
      </w:r>
      <w:proofErr w:type="spellStart"/>
      <w:r w:rsidRPr="00905D35">
        <w:t>SkinThickness</w:t>
      </w:r>
      <w:proofErr w:type="spellEnd"/>
      <w:r w:rsidRPr="00905D35">
        <w:t>,” and “BMI” roughly follow the straight red line on the plot. Also, the spots on the features “Insulin”, “Age,” and “</w:t>
      </w:r>
      <w:proofErr w:type="spellStart"/>
      <w:r w:rsidRPr="00905D35">
        <w:t>DiabetesPedigreeFunction</w:t>
      </w:r>
      <w:proofErr w:type="spellEnd"/>
      <w:r w:rsidRPr="00905D35">
        <w:t>” are deviated from the red straight line. For example, most of the spots in the feature “Age” are concentrated on 20, meaning most participants are about 21 years old.</w:t>
      </w:r>
    </w:p>
    <w:p w14:paraId="2F8E7336" w14:textId="582C08CA" w:rsidR="00905D35" w:rsidRDefault="00E7306F" w:rsidP="00905512">
      <w:r>
        <w:rPr>
          <w:noProof/>
        </w:rPr>
        <w:drawing>
          <wp:inline distT="0" distB="0" distL="0" distR="0" wp14:anchorId="2C5A0C8B" wp14:editId="5D4B0C61">
            <wp:extent cx="5274310" cy="4766945"/>
            <wp:effectExtent l="0" t="0" r="2540" b="0"/>
            <wp:docPr id="2006687348" name="圖片 1" descr="一張含有 文字, 螢幕擷取畫面, 正方形, Rectangle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687348" name="圖片 1" descr="一張含有 文字, 螢幕擷取畫面, 正方形, Rectangle 的圖片&#10;&#10;自動產生的描述"/>
                    <pic:cNvPicPr/>
                  </pic:nvPicPr>
                  <pic:blipFill>
                    <a:blip r:embed="rId17"/>
                    <a:stretch>
                      <a:fillRect/>
                    </a:stretch>
                  </pic:blipFill>
                  <pic:spPr>
                    <a:xfrm>
                      <a:off x="0" y="0"/>
                      <a:ext cx="5274310" cy="4766945"/>
                    </a:xfrm>
                    <a:prstGeom prst="rect">
                      <a:avLst/>
                    </a:prstGeom>
                  </pic:spPr>
                </pic:pic>
              </a:graphicData>
            </a:graphic>
          </wp:inline>
        </w:drawing>
      </w:r>
    </w:p>
    <w:p w14:paraId="2484D7E9" w14:textId="01C563FF" w:rsidR="00E7306F" w:rsidRPr="0068055C" w:rsidRDefault="00E7306F" w:rsidP="00E7306F">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8</w:t>
      </w:r>
      <w:r w:rsidRPr="6934216C">
        <w:rPr>
          <w:rFonts w:eastAsia="Times New Roman"/>
          <w:sz w:val="22"/>
        </w:rPr>
        <w:t xml:space="preserve">: </w:t>
      </w:r>
      <w:r>
        <w:rPr>
          <w:rFonts w:eastAsia="Times New Roman"/>
          <w:sz w:val="22"/>
        </w:rPr>
        <w:t>C</w:t>
      </w:r>
      <w:r w:rsidRPr="00E7306F">
        <w:rPr>
          <w:rFonts w:eastAsia="Times New Roman"/>
          <w:sz w:val="22"/>
        </w:rPr>
        <w:t>orrelation matrix</w:t>
      </w:r>
      <w:r>
        <w:rPr>
          <w:rFonts w:eastAsia="Times New Roman"/>
          <w:sz w:val="22"/>
        </w:rPr>
        <w:t xml:space="preserve"> of all features</w:t>
      </w:r>
      <w:r w:rsidR="003E26E8">
        <w:rPr>
          <w:rFonts w:eastAsia="Times New Roman"/>
          <w:sz w:val="22"/>
        </w:rPr>
        <w:t xml:space="preserve"> and </w:t>
      </w:r>
      <w:r w:rsidR="002059F4">
        <w:rPr>
          <w:rFonts w:eastAsia="Times New Roman"/>
          <w:sz w:val="22"/>
        </w:rPr>
        <w:t xml:space="preserve">outcome </w:t>
      </w:r>
      <w:r w:rsidR="002059F4">
        <w:rPr>
          <w:rFonts w:eastAsia="Times New Roman"/>
          <w:sz w:val="22"/>
        </w:rPr>
        <w:t>(Pima Indian Diabetes Dataset)</w:t>
      </w:r>
    </w:p>
    <w:p w14:paraId="2A87E9E1" w14:textId="5D9DF2EA" w:rsidR="00C75EFD" w:rsidRDefault="005405A8" w:rsidP="00C75EFD">
      <w:bookmarkStart w:id="16" w:name="_Hlk185905357"/>
      <w:r w:rsidRPr="006778EC">
        <w:t>Figure 8 shows the correlation coefficient between all the features and the outcome. Based on the ranking in descending order, the relationship between the features and the outcome are “Glucose”, “Insulin”, “BMI”, “</w:t>
      </w:r>
      <w:proofErr w:type="spellStart"/>
      <w:r w:rsidRPr="006778EC">
        <w:t>SkinThickness</w:t>
      </w:r>
      <w:proofErr w:type="spellEnd"/>
      <w:r w:rsidRPr="006778EC">
        <w:t xml:space="preserve">”, “Age”, “Pregnancies” and </w:t>
      </w:r>
      <w:r w:rsidRPr="006778EC">
        <w:rPr>
          <w:rFonts w:hint="eastAsia"/>
        </w:rPr>
        <w:t>“</w:t>
      </w:r>
      <w:proofErr w:type="spellStart"/>
      <w:r w:rsidRPr="006778EC">
        <w:t>BloodPressure</w:t>
      </w:r>
      <w:proofErr w:type="spellEnd"/>
      <w:r w:rsidRPr="006778EC">
        <w:t>”, which the highest score and lowest score are “Glucose” and “</w:t>
      </w:r>
      <w:proofErr w:type="spellStart"/>
      <w:r w:rsidRPr="006778EC">
        <w:t>BloodPressure</w:t>
      </w:r>
      <w:proofErr w:type="spellEnd"/>
      <w:r w:rsidRPr="006778EC">
        <w:t>” respectively. Cleveland Clinic [10] reported that glucose level and diabetes are strongly correlated. According to ranking, features “Glucose”, “Insulin”, “BMI” and “</w:t>
      </w:r>
      <w:proofErr w:type="spellStart"/>
      <w:r w:rsidRPr="006778EC">
        <w:t>SkinThickness</w:t>
      </w:r>
      <w:proofErr w:type="spellEnd"/>
      <w:r w:rsidRPr="006778EC">
        <w:t>” are selected as the key features for the prediction of diabetes.</w:t>
      </w:r>
      <w:bookmarkEnd w:id="16"/>
    </w:p>
    <w:p w14:paraId="77AA994C" w14:textId="4B783534" w:rsidR="00C75EFD" w:rsidRPr="005405A8" w:rsidRDefault="00C75EFD" w:rsidP="0059119E">
      <w:r w:rsidRPr="00C75EFD">
        <w:lastRenderedPageBreak/>
        <w:t xml:space="preserve">After defining the key features and “Outcome” as a class, the data will split into 80:20, 80% for training, and the rest for testing. Next, feature scaling is applied to split data. Standardization is used in the feature scaling to normalize the data. In the standardization process, the </w:t>
      </w:r>
      <w:proofErr w:type="gramStart"/>
      <w:r w:rsidRPr="00C75EFD">
        <w:t>scaler</w:t>
      </w:r>
      <w:proofErr w:type="gramEnd"/>
      <w:r w:rsidRPr="00C75EFD">
        <w:t xml:space="preserve"> will be defined and fit into the training data. Then, the testing data will be transformed to finish the feature scaling.</w:t>
      </w:r>
    </w:p>
    <w:p w14:paraId="0981FC48" w14:textId="77777777" w:rsidR="00C75EFD" w:rsidRDefault="00C75EFD" w:rsidP="00C75EFD">
      <w:r>
        <w:rPr>
          <w:noProof/>
        </w:rPr>
        <w:drawing>
          <wp:inline distT="0" distB="0" distL="0" distR="0" wp14:anchorId="4B021266" wp14:editId="2988BAAF">
            <wp:extent cx="5274310" cy="3048635"/>
            <wp:effectExtent l="0" t="0" r="2540" b="0"/>
            <wp:docPr id="1378760498" name="圖片 1" descr="一張含有 螢幕擷取畫面, 文字, 圖表,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760498" name="圖片 1" descr="一張含有 螢幕擷取畫面, 文字, 圖表, 行 的圖片&#10;&#10;自動產生的描述"/>
                    <pic:cNvPicPr/>
                  </pic:nvPicPr>
                  <pic:blipFill>
                    <a:blip r:embed="rId18"/>
                    <a:stretch>
                      <a:fillRect/>
                    </a:stretch>
                  </pic:blipFill>
                  <pic:spPr>
                    <a:xfrm>
                      <a:off x="0" y="0"/>
                      <a:ext cx="5274310" cy="3048635"/>
                    </a:xfrm>
                    <a:prstGeom prst="rect">
                      <a:avLst/>
                    </a:prstGeom>
                  </pic:spPr>
                </pic:pic>
              </a:graphicData>
            </a:graphic>
          </wp:inline>
        </w:drawing>
      </w:r>
    </w:p>
    <w:p w14:paraId="5AB7FA58" w14:textId="06E55F92" w:rsidR="00C75EFD" w:rsidRPr="00C6380D" w:rsidRDefault="00C75EFD" w:rsidP="00C75EFD">
      <w:pPr>
        <w:jc w:val="center"/>
        <w:rPr>
          <w:rFonts w:eastAsiaTheme="minorEastAsia"/>
          <w:sz w:val="22"/>
        </w:rPr>
      </w:pPr>
      <w:r>
        <w:rPr>
          <w:rFonts w:eastAsia="Times New Roman"/>
          <w:sz w:val="22"/>
        </w:rPr>
        <w:t>Figure</w:t>
      </w:r>
      <w:r w:rsidRPr="6934216C">
        <w:rPr>
          <w:rFonts w:eastAsia="Times New Roman"/>
          <w:sz w:val="22"/>
        </w:rPr>
        <w:t xml:space="preserve"> </w:t>
      </w:r>
      <w:r>
        <w:rPr>
          <w:rFonts w:hint="eastAsia"/>
          <w:sz w:val="22"/>
        </w:rPr>
        <w:t>9</w:t>
      </w:r>
      <w:r w:rsidRPr="6934216C">
        <w:rPr>
          <w:rFonts w:eastAsia="Times New Roman"/>
          <w:sz w:val="22"/>
        </w:rPr>
        <w:t xml:space="preserve">: </w:t>
      </w:r>
      <w:r w:rsidRPr="00C6380D">
        <w:rPr>
          <w:sz w:val="22"/>
        </w:rPr>
        <w:t>Feature Importance</w:t>
      </w:r>
      <w:r w:rsidR="00110455">
        <w:rPr>
          <w:sz w:val="22"/>
        </w:rPr>
        <w:t xml:space="preserve"> (Pima Indian Diabetes dataset)</w:t>
      </w:r>
    </w:p>
    <w:p w14:paraId="5F0BF7E8" w14:textId="77777777" w:rsidR="00C75EFD" w:rsidRDefault="00C75EFD" w:rsidP="00C75EFD">
      <w:pPr>
        <w:jc w:val="center"/>
      </w:pPr>
      <w:r>
        <w:rPr>
          <w:noProof/>
        </w:rPr>
        <w:drawing>
          <wp:inline distT="0" distB="0" distL="0" distR="0" wp14:anchorId="7D6E8710" wp14:editId="1440798F">
            <wp:extent cx="2286000" cy="800100"/>
            <wp:effectExtent l="0" t="0" r="0" b="0"/>
            <wp:docPr id="1308537904" name="圖片 1" descr="一張含有 文字, 字型, 螢幕擷取畫面,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37904" name="圖片 1" descr="一張含有 文字, 字型, 螢幕擷取畫面, 白色 的圖片&#10;&#10;自動產生的描述"/>
                    <pic:cNvPicPr/>
                  </pic:nvPicPr>
                  <pic:blipFill>
                    <a:blip r:embed="rId19"/>
                    <a:stretch>
                      <a:fillRect/>
                    </a:stretch>
                  </pic:blipFill>
                  <pic:spPr>
                    <a:xfrm>
                      <a:off x="0" y="0"/>
                      <a:ext cx="2286000" cy="800100"/>
                    </a:xfrm>
                    <a:prstGeom prst="rect">
                      <a:avLst/>
                    </a:prstGeom>
                  </pic:spPr>
                </pic:pic>
              </a:graphicData>
            </a:graphic>
          </wp:inline>
        </w:drawing>
      </w:r>
    </w:p>
    <w:p w14:paraId="6932555F" w14:textId="45E03B0C" w:rsidR="00C75EFD" w:rsidRDefault="00C75EFD" w:rsidP="00C75EFD">
      <w:pPr>
        <w:jc w:val="center"/>
        <w:rPr>
          <w:sz w:val="22"/>
        </w:rPr>
      </w:pPr>
      <w:r>
        <w:rPr>
          <w:rFonts w:eastAsia="Times New Roman"/>
          <w:sz w:val="22"/>
        </w:rPr>
        <w:t>Figure</w:t>
      </w:r>
      <w:r w:rsidRPr="6934216C">
        <w:rPr>
          <w:rFonts w:eastAsia="Times New Roman"/>
          <w:sz w:val="22"/>
        </w:rPr>
        <w:t xml:space="preserve"> </w:t>
      </w:r>
      <w:r>
        <w:rPr>
          <w:rFonts w:hint="eastAsia"/>
          <w:sz w:val="22"/>
        </w:rPr>
        <w:t>10</w:t>
      </w:r>
      <w:r w:rsidRPr="6934216C">
        <w:rPr>
          <w:rFonts w:eastAsia="Times New Roman"/>
          <w:sz w:val="22"/>
        </w:rPr>
        <w:t xml:space="preserve">: </w:t>
      </w:r>
      <w:r w:rsidR="003C0FD9">
        <w:rPr>
          <w:sz w:val="22"/>
        </w:rPr>
        <w:t>Balanced data</w:t>
      </w:r>
      <w:r w:rsidR="002059F4">
        <w:rPr>
          <w:sz w:val="22"/>
        </w:rPr>
        <w:t xml:space="preserve"> </w:t>
      </w:r>
      <w:r w:rsidR="002059F4">
        <w:rPr>
          <w:rFonts w:eastAsia="Times New Roman"/>
          <w:sz w:val="22"/>
        </w:rPr>
        <w:t>(Pima Indian Diabetes Dataset)</w:t>
      </w:r>
    </w:p>
    <w:p w14:paraId="58681E67" w14:textId="7DFE9C6A" w:rsidR="00905D35" w:rsidRDefault="00C75EFD" w:rsidP="00C75EFD">
      <w:r w:rsidRPr="00C75EFD">
        <w:t>As shown in Figure 9, “Glucose” has the highest rank in feature importance after standardization. Furthermore, the features rank the same as the correlation matrix. Then, SMOTE is applied to process imbalance data, which can significantly improve model performance, especially for weak learners [11]. In Figure 10, all the data are balanced at 50:50 after applying SMOTE.</w:t>
      </w:r>
    </w:p>
    <w:p w14:paraId="63A6F6A8" w14:textId="44FFDE34" w:rsidR="0031528E" w:rsidRDefault="0031528E">
      <w:pPr>
        <w:spacing w:after="0" w:line="240" w:lineRule="auto"/>
        <w:ind w:firstLine="0"/>
        <w:jc w:val="left"/>
      </w:pPr>
      <w:r>
        <w:br w:type="page"/>
      </w:r>
    </w:p>
    <w:p w14:paraId="3838F4B1" w14:textId="1CD25716" w:rsidR="0031528E" w:rsidRDefault="0031528E" w:rsidP="00E003E7">
      <w:pPr>
        <w:pStyle w:val="2"/>
      </w:pPr>
      <w:bookmarkStart w:id="17" w:name="_Toc186153607"/>
      <w:r>
        <w:lastRenderedPageBreak/>
        <w:t>Data Preprocessing on NHANES dataset:</w:t>
      </w:r>
      <w:bookmarkEnd w:id="17"/>
    </w:p>
    <w:p w14:paraId="31C86DB6" w14:textId="77777777" w:rsidR="0082080C" w:rsidRDefault="0082080C" w:rsidP="0082080C">
      <w:r w:rsidRPr="005B7856">
        <w:t>Since the NHANES dataset has five raw data sets, it is necessary to preprocess the data to ensure that it is readable and understandable to people because there are many features in each raw data set. Originally, medication (not mentioned in Table 1) was one of the raw data of the NHANES dataset, but no complete description can be found on the NCHS official website. In addition, diet does not have similar features compared to Pima Indian Diabetes dataset. Therefore, medication and diet will not be used in data preprocessing.</w:t>
      </w:r>
    </w:p>
    <w:p w14:paraId="2540DD2E" w14:textId="6F7AD73C" w:rsidR="0082080C" w:rsidRDefault="0082080C" w:rsidP="0082080C">
      <w:r>
        <w:rPr>
          <w:noProof/>
        </w:rPr>
        <w:drawing>
          <wp:inline distT="0" distB="0" distL="0" distR="0" wp14:anchorId="04D485A5" wp14:editId="6817B6B3">
            <wp:extent cx="5274310" cy="1803400"/>
            <wp:effectExtent l="0" t="0" r="2540" b="6350"/>
            <wp:docPr id="1843965987" name="圖片 1"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65987" name="圖片 1" descr="一張含有 文字, 螢幕擷取畫面, 數字, 字型 的圖片&#10;&#10;自動產生的描述"/>
                    <pic:cNvPicPr/>
                  </pic:nvPicPr>
                  <pic:blipFill>
                    <a:blip r:embed="rId20"/>
                    <a:stretch>
                      <a:fillRect/>
                    </a:stretch>
                  </pic:blipFill>
                  <pic:spPr>
                    <a:xfrm>
                      <a:off x="0" y="0"/>
                      <a:ext cx="5274310" cy="1803400"/>
                    </a:xfrm>
                    <a:prstGeom prst="rect">
                      <a:avLst/>
                    </a:prstGeom>
                  </pic:spPr>
                </pic:pic>
              </a:graphicData>
            </a:graphic>
          </wp:inline>
        </w:drawing>
      </w:r>
    </w:p>
    <w:p w14:paraId="447200A8" w14:textId="77777777" w:rsidR="0082080C" w:rsidRDefault="0082080C" w:rsidP="0082080C">
      <w:pPr>
        <w:jc w:val="center"/>
        <w:rPr>
          <w:sz w:val="22"/>
        </w:rPr>
      </w:pPr>
      <w:r>
        <w:rPr>
          <w:rFonts w:eastAsia="Times New Roman"/>
          <w:sz w:val="22"/>
        </w:rPr>
        <w:t>Figure</w:t>
      </w:r>
      <w:r w:rsidRPr="6934216C">
        <w:rPr>
          <w:rFonts w:eastAsia="Times New Roman"/>
          <w:sz w:val="22"/>
        </w:rPr>
        <w:t xml:space="preserve"> </w:t>
      </w:r>
      <w:r>
        <w:rPr>
          <w:rFonts w:hint="eastAsia"/>
          <w:sz w:val="22"/>
        </w:rPr>
        <w:t>1</w:t>
      </w:r>
      <w:r>
        <w:rPr>
          <w:sz w:val="22"/>
        </w:rPr>
        <w:t>1</w:t>
      </w:r>
      <w:r w:rsidRPr="6934216C">
        <w:rPr>
          <w:rFonts w:eastAsia="Times New Roman"/>
          <w:sz w:val="22"/>
        </w:rPr>
        <w:t xml:space="preserve">: </w:t>
      </w:r>
      <w:r>
        <w:rPr>
          <w:rFonts w:eastAsia="Times New Roman"/>
          <w:sz w:val="22"/>
        </w:rPr>
        <w:t xml:space="preserve">Information about </w:t>
      </w:r>
      <w:r w:rsidRPr="000D1DAC">
        <w:rPr>
          <w:sz w:val="22"/>
        </w:rPr>
        <w:t>demographic</w:t>
      </w:r>
      <w:r>
        <w:rPr>
          <w:sz w:val="22"/>
        </w:rPr>
        <w:t xml:space="preserve"> (</w:t>
      </w:r>
      <w:r>
        <w:t>NHANES dataset)</w:t>
      </w:r>
    </w:p>
    <w:p w14:paraId="56D207FC" w14:textId="77777777" w:rsidR="0082080C" w:rsidRDefault="0082080C" w:rsidP="0082080C">
      <w:r w:rsidRPr="001A535B">
        <w:t xml:space="preserve">In Figure 11, each feature is complex to read for people as they are named in terms. To make the data more readable and understandable features </w:t>
      </w:r>
      <w:proofErr w:type="gramStart"/>
      <w:r w:rsidRPr="001A535B">
        <w:t>similar to</w:t>
      </w:r>
      <w:proofErr w:type="gramEnd"/>
      <w:r w:rsidRPr="001A535B">
        <w:t xml:space="preserve"> the Pima Indian Diabetes dataset are selected and relabeled. For example, “SEQN”, “RIAGENDR” and “RIDAGEYR” are relabeled as “ID”, “Gender” and “Age” respectively. After the relabeling, all the data are merged on the "ID” and uses a left join. Then, category mapping is created for gender and split into Male and Female, and categorical variables are converted into dummy variables.</w:t>
      </w:r>
    </w:p>
    <w:p w14:paraId="6680710B" w14:textId="77777777" w:rsidR="00826A75" w:rsidRDefault="00826A75" w:rsidP="00826A75">
      <w:r>
        <w:rPr>
          <w:noProof/>
        </w:rPr>
        <w:lastRenderedPageBreak/>
        <w:drawing>
          <wp:inline distT="0" distB="0" distL="0" distR="0" wp14:anchorId="37519E03" wp14:editId="5127A478">
            <wp:extent cx="5274310" cy="2670810"/>
            <wp:effectExtent l="0" t="0" r="2540" b="0"/>
            <wp:docPr id="2115098925" name="圖片 1"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098925" name="圖片 1" descr="一張含有 文字, 螢幕擷取畫面, 數字, 字型 的圖片&#10;&#10;自動產生的描述"/>
                    <pic:cNvPicPr/>
                  </pic:nvPicPr>
                  <pic:blipFill>
                    <a:blip r:embed="rId21"/>
                    <a:stretch>
                      <a:fillRect/>
                    </a:stretch>
                  </pic:blipFill>
                  <pic:spPr>
                    <a:xfrm>
                      <a:off x="0" y="0"/>
                      <a:ext cx="5274310" cy="2670810"/>
                    </a:xfrm>
                    <a:prstGeom prst="rect">
                      <a:avLst/>
                    </a:prstGeom>
                  </pic:spPr>
                </pic:pic>
              </a:graphicData>
            </a:graphic>
          </wp:inline>
        </w:drawing>
      </w:r>
    </w:p>
    <w:p w14:paraId="687D8DA8" w14:textId="77777777" w:rsidR="00826A75" w:rsidRDefault="00826A75" w:rsidP="00826A75">
      <w:pPr>
        <w:jc w:val="center"/>
      </w:pPr>
      <w:r>
        <w:rPr>
          <w:rFonts w:eastAsia="Times New Roman"/>
          <w:sz w:val="22"/>
        </w:rPr>
        <w:t>Figure</w:t>
      </w:r>
      <w:r w:rsidRPr="6934216C">
        <w:rPr>
          <w:rFonts w:eastAsia="Times New Roman"/>
          <w:sz w:val="22"/>
        </w:rPr>
        <w:t xml:space="preserve"> </w:t>
      </w:r>
      <w:r>
        <w:rPr>
          <w:rFonts w:hint="eastAsia"/>
          <w:sz w:val="22"/>
        </w:rPr>
        <w:t>1</w:t>
      </w:r>
      <w:r>
        <w:rPr>
          <w:sz w:val="22"/>
        </w:rPr>
        <w:t>2</w:t>
      </w:r>
      <w:r w:rsidRPr="6934216C">
        <w:rPr>
          <w:rFonts w:eastAsia="Times New Roman"/>
          <w:sz w:val="22"/>
        </w:rPr>
        <w:t xml:space="preserve">: </w:t>
      </w:r>
      <w:r>
        <w:rPr>
          <w:rFonts w:eastAsia="Times New Roman"/>
          <w:sz w:val="22"/>
        </w:rPr>
        <w:t xml:space="preserve">Merged dataset </w:t>
      </w:r>
      <w:r>
        <w:rPr>
          <w:sz w:val="22"/>
        </w:rPr>
        <w:t>(</w:t>
      </w:r>
      <w:r>
        <w:t>NHANES dataset)</w:t>
      </w:r>
    </w:p>
    <w:p w14:paraId="33B05DFE" w14:textId="77777777" w:rsidR="00826A75" w:rsidRDefault="00826A75" w:rsidP="00826A75">
      <w:pPr>
        <w:jc w:val="center"/>
        <w:rPr>
          <w:sz w:val="22"/>
        </w:rPr>
      </w:pPr>
      <w:r>
        <w:rPr>
          <w:noProof/>
        </w:rPr>
        <w:drawing>
          <wp:inline distT="0" distB="0" distL="0" distR="0" wp14:anchorId="78DD5F17" wp14:editId="5F95EAD7">
            <wp:extent cx="3048000" cy="733425"/>
            <wp:effectExtent l="0" t="0" r="0" b="9525"/>
            <wp:docPr id="1232664760" name="圖片 1" descr="一張含有 文字, 字型, 白色, 代數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664760" name="圖片 1" descr="一張含有 文字, 字型, 白色, 代數 的圖片&#10;&#10;自動產生的描述"/>
                    <pic:cNvPicPr/>
                  </pic:nvPicPr>
                  <pic:blipFill>
                    <a:blip r:embed="rId22"/>
                    <a:stretch>
                      <a:fillRect/>
                    </a:stretch>
                  </pic:blipFill>
                  <pic:spPr>
                    <a:xfrm>
                      <a:off x="0" y="0"/>
                      <a:ext cx="3048000" cy="733425"/>
                    </a:xfrm>
                    <a:prstGeom prst="rect">
                      <a:avLst/>
                    </a:prstGeom>
                  </pic:spPr>
                </pic:pic>
              </a:graphicData>
            </a:graphic>
          </wp:inline>
        </w:drawing>
      </w:r>
    </w:p>
    <w:p w14:paraId="1012ABB3" w14:textId="77777777" w:rsidR="00826A75" w:rsidRDefault="00826A75" w:rsidP="00826A75">
      <w:pPr>
        <w:jc w:val="center"/>
      </w:pPr>
      <w:r>
        <w:rPr>
          <w:rFonts w:eastAsia="Times New Roman"/>
          <w:sz w:val="22"/>
        </w:rPr>
        <w:t>Figure</w:t>
      </w:r>
      <w:r w:rsidRPr="6934216C">
        <w:rPr>
          <w:rFonts w:eastAsia="Times New Roman"/>
          <w:sz w:val="22"/>
        </w:rPr>
        <w:t xml:space="preserve"> </w:t>
      </w:r>
      <w:r>
        <w:rPr>
          <w:rFonts w:hint="eastAsia"/>
          <w:sz w:val="22"/>
        </w:rPr>
        <w:t>1</w:t>
      </w:r>
      <w:r>
        <w:rPr>
          <w:sz w:val="22"/>
        </w:rPr>
        <w:t>3</w:t>
      </w:r>
      <w:r w:rsidRPr="6934216C">
        <w:rPr>
          <w:rFonts w:eastAsia="Times New Roman"/>
          <w:sz w:val="22"/>
        </w:rPr>
        <w:t xml:space="preserve">: </w:t>
      </w:r>
      <w:r>
        <w:rPr>
          <w:rFonts w:eastAsia="Times New Roman"/>
          <w:sz w:val="22"/>
        </w:rPr>
        <w:t>Total number of each row with value 0</w:t>
      </w:r>
    </w:p>
    <w:p w14:paraId="73DE215A" w14:textId="77777777" w:rsidR="00826A75" w:rsidRDefault="00826A75" w:rsidP="00826A75">
      <w:r w:rsidRPr="00ED1FEF">
        <w:t>In Figure 12, the merged dataset collects the key features and is renamed. Despite the conversation, many null values are still on the merged dataset. Therefore, fill the null values with zero in the entire dataset and apply polynomial regression to predict these values. In this situation, it is not suitable to use means or median to replace the null values as there are many null values in Figure 13, and this will negatively influence the prediction of diabetes if applied.</w:t>
      </w:r>
    </w:p>
    <w:p w14:paraId="29988C18" w14:textId="77777777" w:rsidR="00154AB8" w:rsidRDefault="00154AB8" w:rsidP="00154AB8">
      <w:r>
        <w:rPr>
          <w:noProof/>
        </w:rPr>
        <w:lastRenderedPageBreak/>
        <w:drawing>
          <wp:inline distT="0" distB="0" distL="0" distR="0" wp14:anchorId="186C8C33" wp14:editId="174B404B">
            <wp:extent cx="5274310" cy="2608580"/>
            <wp:effectExtent l="0" t="0" r="2540" b="1270"/>
            <wp:docPr id="1072415244"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415244" name="圖片 1" descr="一張含有 文字, 螢幕擷取畫面, 字型, 數字 的圖片&#10;&#10;自動產生的描述"/>
                    <pic:cNvPicPr/>
                  </pic:nvPicPr>
                  <pic:blipFill>
                    <a:blip r:embed="rId23"/>
                    <a:stretch>
                      <a:fillRect/>
                    </a:stretch>
                  </pic:blipFill>
                  <pic:spPr>
                    <a:xfrm>
                      <a:off x="0" y="0"/>
                      <a:ext cx="5274310" cy="2608580"/>
                    </a:xfrm>
                    <a:prstGeom prst="rect">
                      <a:avLst/>
                    </a:prstGeom>
                  </pic:spPr>
                </pic:pic>
              </a:graphicData>
            </a:graphic>
          </wp:inline>
        </w:drawing>
      </w:r>
    </w:p>
    <w:p w14:paraId="5C432EF0" w14:textId="77777777" w:rsidR="00154AB8" w:rsidRDefault="00154AB8" w:rsidP="00154AB8">
      <w:pPr>
        <w:jc w:val="center"/>
      </w:pPr>
      <w:r>
        <w:rPr>
          <w:rFonts w:eastAsia="Times New Roman"/>
          <w:sz w:val="22"/>
        </w:rPr>
        <w:t>Figure</w:t>
      </w:r>
      <w:r w:rsidRPr="6934216C">
        <w:rPr>
          <w:rFonts w:eastAsia="Times New Roman"/>
          <w:sz w:val="22"/>
        </w:rPr>
        <w:t xml:space="preserve"> </w:t>
      </w:r>
      <w:r>
        <w:rPr>
          <w:rFonts w:hint="eastAsia"/>
          <w:sz w:val="22"/>
        </w:rPr>
        <w:t>1</w:t>
      </w:r>
      <w:r>
        <w:rPr>
          <w:sz w:val="22"/>
        </w:rPr>
        <w:t>4</w:t>
      </w:r>
      <w:r w:rsidRPr="6934216C">
        <w:rPr>
          <w:rFonts w:eastAsia="Times New Roman"/>
          <w:sz w:val="22"/>
        </w:rPr>
        <w:t xml:space="preserve">: </w:t>
      </w:r>
      <w:r>
        <w:rPr>
          <w:rFonts w:eastAsia="Times New Roman"/>
          <w:sz w:val="22"/>
        </w:rPr>
        <w:t xml:space="preserve">Merged dataset after Polynomial Regression applied </w:t>
      </w:r>
      <w:r>
        <w:rPr>
          <w:sz w:val="22"/>
        </w:rPr>
        <w:t>(</w:t>
      </w:r>
      <w:r>
        <w:t>NHANES dataset)</w:t>
      </w:r>
    </w:p>
    <w:p w14:paraId="4E7F9936" w14:textId="77777777" w:rsidR="00154AB8" w:rsidRDefault="00154AB8" w:rsidP="00154AB8">
      <w:r w:rsidRPr="00AF4B63">
        <w:t xml:space="preserve">After the polynomial regression applied, the predicted values replace the null values in the merged </w:t>
      </w:r>
      <w:proofErr w:type="gramStart"/>
      <w:r w:rsidRPr="00AF4B63">
        <w:t>dataset</w:t>
      </w:r>
      <w:proofErr w:type="gramEnd"/>
      <w:r w:rsidRPr="00AF4B63">
        <w:t xml:space="preserve"> and it looks understandable. In column “Outcome”, there are five values (1 for Yes, 2 for No, 3 for Borderline, 7 for Refused, and 9 for Do not know). Values 1 and 2 are retained, and the rest are removed because of their unclear result. Furthermore, the proportion of “Outcome” larger than two in the dataset is 2%; consequently, removing these will not significantly impact the prediction of diabetes.</w:t>
      </w:r>
    </w:p>
    <w:p w14:paraId="35CFF0EC" w14:textId="6326C66D" w:rsidR="0082080C" w:rsidRDefault="0006700A" w:rsidP="0006700A">
      <w:r w:rsidRPr="0006700A">
        <w:t>In addition, it is counterintuitive to use values 1 and 2 to represent having diabetes and not having diabetes, especially since the value 2 will mistake people for invalid. Accordingly, it is necessary to use 1 and 0 to represent having diabetes and no diabetes instead of 1 and 2.</w:t>
      </w:r>
    </w:p>
    <w:p w14:paraId="5362B868" w14:textId="77777777" w:rsidR="0088227F" w:rsidRDefault="0088227F" w:rsidP="0088227F">
      <w:r>
        <w:rPr>
          <w:noProof/>
        </w:rPr>
        <w:lastRenderedPageBreak/>
        <w:drawing>
          <wp:inline distT="0" distB="0" distL="0" distR="0" wp14:anchorId="0D799DBA" wp14:editId="0DA4A7BD">
            <wp:extent cx="5274310" cy="3535045"/>
            <wp:effectExtent l="0" t="0" r="2540" b="8255"/>
            <wp:docPr id="564567320" name="圖片 1" descr="一張含有 文字, 圖表, 行, 繪圖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67320" name="圖片 1" descr="一張含有 文字, 圖表, 行, 繪圖 的圖片&#10;&#10;自動產生的描述"/>
                    <pic:cNvPicPr/>
                  </pic:nvPicPr>
                  <pic:blipFill>
                    <a:blip r:embed="rId24"/>
                    <a:stretch>
                      <a:fillRect/>
                    </a:stretch>
                  </pic:blipFill>
                  <pic:spPr>
                    <a:xfrm>
                      <a:off x="0" y="0"/>
                      <a:ext cx="5274310" cy="3535045"/>
                    </a:xfrm>
                    <a:prstGeom prst="rect">
                      <a:avLst/>
                    </a:prstGeom>
                  </pic:spPr>
                </pic:pic>
              </a:graphicData>
            </a:graphic>
          </wp:inline>
        </w:drawing>
      </w:r>
    </w:p>
    <w:p w14:paraId="0D493D49" w14:textId="4EF1A436" w:rsidR="0088227F" w:rsidRDefault="0088227F" w:rsidP="0088227F">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15</w:t>
      </w:r>
      <w:r w:rsidRPr="6934216C">
        <w:rPr>
          <w:rFonts w:eastAsia="Times New Roman"/>
          <w:sz w:val="22"/>
        </w:rPr>
        <w:t xml:space="preserve">: </w:t>
      </w:r>
      <w:r w:rsidRPr="002F6E94">
        <w:rPr>
          <w:rFonts w:eastAsia="Times New Roman"/>
          <w:sz w:val="22"/>
        </w:rPr>
        <w:t>Quantile-Quantile Plot</w:t>
      </w:r>
      <w:r>
        <w:rPr>
          <w:rFonts w:eastAsia="Times New Roman"/>
          <w:sz w:val="22"/>
        </w:rPr>
        <w:t xml:space="preserve"> of all features (NHANE</w:t>
      </w:r>
      <w:r w:rsidR="00A13D83">
        <w:rPr>
          <w:rFonts w:eastAsia="Times New Roman"/>
          <w:sz w:val="22"/>
        </w:rPr>
        <w:t>S</w:t>
      </w:r>
      <w:r>
        <w:rPr>
          <w:rFonts w:eastAsia="Times New Roman"/>
          <w:sz w:val="22"/>
        </w:rPr>
        <w:t xml:space="preserve"> dataset)</w:t>
      </w:r>
    </w:p>
    <w:p w14:paraId="4DC0C248" w14:textId="77777777" w:rsidR="0088227F" w:rsidRDefault="0088227F" w:rsidP="0088227F">
      <w:pPr>
        <w:jc w:val="center"/>
      </w:pPr>
      <w:r>
        <w:rPr>
          <w:noProof/>
        </w:rPr>
        <w:drawing>
          <wp:inline distT="0" distB="0" distL="0" distR="0" wp14:anchorId="00C3B5DC" wp14:editId="58A962CF">
            <wp:extent cx="4167963" cy="3742435"/>
            <wp:effectExtent l="0" t="0" r="4445" b="0"/>
            <wp:docPr id="699331885" name="圖片 1" descr="一張含有 文字, 螢幕擷取畫面, 正方形, Rectangle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31885" name="圖片 1" descr="一張含有 文字, 螢幕擷取畫面, 正方形, Rectangle 的圖片&#10;&#10;自動產生的描述"/>
                    <pic:cNvPicPr/>
                  </pic:nvPicPr>
                  <pic:blipFill>
                    <a:blip r:embed="rId25"/>
                    <a:stretch>
                      <a:fillRect/>
                    </a:stretch>
                  </pic:blipFill>
                  <pic:spPr>
                    <a:xfrm>
                      <a:off x="0" y="0"/>
                      <a:ext cx="4174144" cy="3747985"/>
                    </a:xfrm>
                    <a:prstGeom prst="rect">
                      <a:avLst/>
                    </a:prstGeom>
                  </pic:spPr>
                </pic:pic>
              </a:graphicData>
            </a:graphic>
          </wp:inline>
        </w:drawing>
      </w:r>
    </w:p>
    <w:p w14:paraId="76EA16CD" w14:textId="7E22708D" w:rsidR="0088227F" w:rsidRDefault="0088227F" w:rsidP="0088227F">
      <w:pPr>
        <w:jc w:val="center"/>
        <w:rPr>
          <w:rFonts w:eastAsia="Times New Roman"/>
          <w:sz w:val="22"/>
        </w:rPr>
      </w:pPr>
      <w:r>
        <w:rPr>
          <w:rFonts w:eastAsia="Times New Roman"/>
          <w:sz w:val="22"/>
        </w:rPr>
        <w:t>Figure</w:t>
      </w:r>
      <w:r w:rsidRPr="6934216C">
        <w:rPr>
          <w:rFonts w:eastAsia="Times New Roman"/>
          <w:sz w:val="22"/>
        </w:rPr>
        <w:t xml:space="preserve"> </w:t>
      </w:r>
      <w:r>
        <w:rPr>
          <w:rFonts w:eastAsia="Times New Roman"/>
          <w:sz w:val="22"/>
        </w:rPr>
        <w:t>16</w:t>
      </w:r>
      <w:r w:rsidRPr="6934216C">
        <w:rPr>
          <w:rFonts w:eastAsia="Times New Roman"/>
          <w:sz w:val="22"/>
        </w:rPr>
        <w:t xml:space="preserve">: </w:t>
      </w:r>
      <w:r>
        <w:rPr>
          <w:rFonts w:eastAsia="Times New Roman"/>
          <w:sz w:val="22"/>
        </w:rPr>
        <w:t>C</w:t>
      </w:r>
      <w:r w:rsidRPr="00E7306F">
        <w:rPr>
          <w:rFonts w:eastAsia="Times New Roman"/>
          <w:sz w:val="22"/>
        </w:rPr>
        <w:t>orrelation matrix</w:t>
      </w:r>
      <w:r>
        <w:rPr>
          <w:rFonts w:eastAsia="Times New Roman"/>
          <w:sz w:val="22"/>
        </w:rPr>
        <w:t xml:space="preserve"> of all features and </w:t>
      </w:r>
      <w:proofErr w:type="gramStart"/>
      <w:r>
        <w:rPr>
          <w:rFonts w:eastAsia="Times New Roman"/>
          <w:sz w:val="22"/>
        </w:rPr>
        <w:t>outcome</w:t>
      </w:r>
      <w:proofErr w:type="gramEnd"/>
      <w:r>
        <w:rPr>
          <w:rFonts w:eastAsia="Times New Roman"/>
          <w:sz w:val="22"/>
        </w:rPr>
        <w:t xml:space="preserve"> (NHANE</w:t>
      </w:r>
      <w:r w:rsidR="00271425">
        <w:rPr>
          <w:rFonts w:eastAsia="Times New Roman"/>
          <w:sz w:val="22"/>
        </w:rPr>
        <w:t>S</w:t>
      </w:r>
      <w:r>
        <w:rPr>
          <w:rFonts w:eastAsia="Times New Roman"/>
          <w:sz w:val="22"/>
        </w:rPr>
        <w:t xml:space="preserve"> dataset)</w:t>
      </w:r>
    </w:p>
    <w:p w14:paraId="6FF14BAB" w14:textId="77777777" w:rsidR="00E35FB1" w:rsidRPr="0088227F" w:rsidRDefault="00E35FB1" w:rsidP="005405A8">
      <w:pPr>
        <w:ind w:firstLine="0"/>
      </w:pPr>
    </w:p>
    <w:p w14:paraId="447351AF" w14:textId="4C2FB062" w:rsidR="0088227F" w:rsidRDefault="0088227F" w:rsidP="0088227F">
      <w:r w:rsidRPr="0088366F">
        <w:lastRenderedPageBreak/>
        <w:t>In Figure 15, “Blood pressure,” “Glucose,” and “Insulin” are the normal distribution, and most of the spots on these features follow the red straight line. Additionally, “Age” looks like an inverse z shape. Most spots deviate from two ranges and can be considered a bimodal distribution.</w:t>
      </w:r>
      <w:r w:rsidR="004956D4">
        <w:t xml:space="preserve"> </w:t>
      </w:r>
    </w:p>
    <w:p w14:paraId="380FA061" w14:textId="23B86B0B" w:rsidR="006166CF" w:rsidRDefault="006166CF" w:rsidP="0088227F">
      <w:r w:rsidRPr="006166CF">
        <w:t>In Figure 16, put the relationship between features and “Outcome” in descending order are "Age", "BMI", "Insulin", "</w:t>
      </w:r>
      <w:proofErr w:type="spellStart"/>
      <w:r w:rsidRPr="006166CF">
        <w:t>BloodPressure</w:t>
      </w:r>
      <w:proofErr w:type="spellEnd"/>
      <w:r w:rsidRPr="006166CF">
        <w:t>", "Glucose" and "ID". “ID” will not be used as the input feature because it is a negative for “Outcome”. In addition, “ID” is used to assign the numeric labels to each entry, which means it does not have a meaningful relationship with “Outcome”. Moreover, the result of the correlation matrix is different from the Pima Indian Diabetes dataset in that “Age” is the highest score in the NHANE dataset, but "Glucose" is the highest score in the Pima Indian Diabetes dataset.</w:t>
      </w:r>
    </w:p>
    <w:p w14:paraId="4CDC18FC" w14:textId="77777777" w:rsidR="002878AD" w:rsidRDefault="002878AD" w:rsidP="002878AD">
      <w:r>
        <w:rPr>
          <w:noProof/>
        </w:rPr>
        <w:drawing>
          <wp:inline distT="0" distB="0" distL="0" distR="0" wp14:anchorId="3C5F5F24" wp14:editId="31D1B5A1">
            <wp:extent cx="5274310" cy="3139440"/>
            <wp:effectExtent l="0" t="0" r="2540" b="3810"/>
            <wp:docPr id="1198629745" name="圖片 1" descr="一張含有 螢幕擷取畫面, 文字, 行,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29745" name="圖片 1" descr="一張含有 螢幕擷取畫面, 文字, 行, 圖表 的圖片&#10;&#10;自動產生的描述"/>
                    <pic:cNvPicPr/>
                  </pic:nvPicPr>
                  <pic:blipFill>
                    <a:blip r:embed="rId26"/>
                    <a:stretch>
                      <a:fillRect/>
                    </a:stretch>
                  </pic:blipFill>
                  <pic:spPr>
                    <a:xfrm>
                      <a:off x="0" y="0"/>
                      <a:ext cx="5274310" cy="3139440"/>
                    </a:xfrm>
                    <a:prstGeom prst="rect">
                      <a:avLst/>
                    </a:prstGeom>
                  </pic:spPr>
                </pic:pic>
              </a:graphicData>
            </a:graphic>
          </wp:inline>
        </w:drawing>
      </w:r>
    </w:p>
    <w:p w14:paraId="32B74859" w14:textId="77777777" w:rsidR="002878AD" w:rsidRPr="00C6380D" w:rsidRDefault="002878AD" w:rsidP="002878AD">
      <w:pPr>
        <w:jc w:val="center"/>
        <w:rPr>
          <w:sz w:val="22"/>
        </w:rPr>
      </w:pPr>
      <w:r>
        <w:rPr>
          <w:rFonts w:eastAsia="Times New Roman"/>
          <w:sz w:val="22"/>
        </w:rPr>
        <w:t>Figure</w:t>
      </w:r>
      <w:r w:rsidRPr="6934216C">
        <w:rPr>
          <w:rFonts w:eastAsia="Times New Roman"/>
          <w:sz w:val="22"/>
        </w:rPr>
        <w:t xml:space="preserve"> </w:t>
      </w:r>
      <w:r>
        <w:rPr>
          <w:sz w:val="22"/>
        </w:rPr>
        <w:t>17</w:t>
      </w:r>
      <w:r w:rsidRPr="6934216C">
        <w:rPr>
          <w:rFonts w:eastAsia="Times New Roman"/>
          <w:sz w:val="22"/>
        </w:rPr>
        <w:t xml:space="preserve">: </w:t>
      </w:r>
      <w:r w:rsidRPr="00C6380D">
        <w:rPr>
          <w:sz w:val="22"/>
        </w:rPr>
        <w:t>Feature Importance</w:t>
      </w:r>
      <w:r>
        <w:rPr>
          <w:sz w:val="22"/>
        </w:rPr>
        <w:t xml:space="preserve"> (NHANES dataset)</w:t>
      </w:r>
    </w:p>
    <w:p w14:paraId="7CC551C4" w14:textId="4F8C51DA" w:rsidR="00E003E7" w:rsidRDefault="002878AD" w:rsidP="002878AD">
      <w:r w:rsidRPr="00F7263B">
        <w:t>In Figure 17, “Glucose” has the highest feature importance after standardization, the same rank as the Pima Indian Diabetes dataset. Also, it is worthy to note that “Insulin” is at the bottom of the feature importance. In the preprocessing, “Glucose”, “Age</w:t>
      </w:r>
      <w:r w:rsidRPr="00F7263B">
        <w:rPr>
          <w:rFonts w:hint="eastAsia"/>
        </w:rPr>
        <w:t>”</w:t>
      </w:r>
      <w:r w:rsidRPr="00F7263B">
        <w:t>, “BMI”, “</w:t>
      </w:r>
      <w:proofErr w:type="spellStart"/>
      <w:r w:rsidRPr="00F7263B">
        <w:t>BloodPressure</w:t>
      </w:r>
      <w:proofErr w:type="spellEnd"/>
      <w:r w:rsidRPr="00F7263B">
        <w:t>” and “Insulin” are selected as input features in order to make a similar environment to make the comparison.</w:t>
      </w:r>
    </w:p>
    <w:p w14:paraId="552CF3FB" w14:textId="77777777" w:rsidR="00E003E7" w:rsidRDefault="00E003E7">
      <w:pPr>
        <w:spacing w:after="0" w:line="240" w:lineRule="auto"/>
        <w:ind w:firstLine="0"/>
        <w:jc w:val="left"/>
      </w:pPr>
      <w:r>
        <w:br w:type="page"/>
      </w:r>
    </w:p>
    <w:p w14:paraId="5C50230C" w14:textId="0AA46F29" w:rsidR="00E003E7" w:rsidRPr="00E20C00" w:rsidRDefault="00CD3390" w:rsidP="00E003E7">
      <w:pPr>
        <w:pStyle w:val="2"/>
        <w:rPr>
          <w:rFonts w:hint="eastAsia"/>
        </w:rPr>
      </w:pPr>
      <w:bookmarkStart w:id="18" w:name="_Toc186153608"/>
      <w:r w:rsidRPr="00CD3390">
        <w:lastRenderedPageBreak/>
        <w:t>Preliminary</w:t>
      </w:r>
      <w:r w:rsidRPr="00CD3390">
        <w:rPr>
          <w:rFonts w:hint="eastAsia"/>
        </w:rPr>
        <w:t xml:space="preserve"> </w:t>
      </w:r>
      <w:r w:rsidR="00E003E7">
        <w:rPr>
          <w:rFonts w:hint="eastAsia"/>
        </w:rPr>
        <w:t>Result</w:t>
      </w:r>
      <w:bookmarkEnd w:id="18"/>
    </w:p>
    <w:p w14:paraId="095D66A5" w14:textId="77777777" w:rsidR="00E003E7" w:rsidRDefault="00E003E7" w:rsidP="00E003E7">
      <w:pPr>
        <w:jc w:val="center"/>
      </w:pPr>
      <w:r w:rsidRPr="00B24810">
        <w:rPr>
          <w:noProof/>
          <w:sz w:val="22"/>
        </w:rPr>
        <mc:AlternateContent>
          <mc:Choice Requires="wps">
            <w:drawing>
              <wp:anchor distT="45720" distB="45720" distL="114300" distR="114300" simplePos="0" relativeHeight="251659264" behindDoc="0" locked="0" layoutInCell="1" allowOverlap="1" wp14:anchorId="71ECF977" wp14:editId="2B2B4C4F">
                <wp:simplePos x="0" y="0"/>
                <wp:positionH relativeFrom="column">
                  <wp:posOffset>334010</wp:posOffset>
                </wp:positionH>
                <wp:positionV relativeFrom="paragraph">
                  <wp:posOffset>1303655</wp:posOffset>
                </wp:positionV>
                <wp:extent cx="2360930" cy="487680"/>
                <wp:effectExtent l="0" t="0" r="5080" b="762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7680"/>
                        </a:xfrm>
                        <a:prstGeom prst="rect">
                          <a:avLst/>
                        </a:prstGeom>
                        <a:solidFill>
                          <a:srgbClr val="FFFFFF"/>
                        </a:solidFill>
                        <a:ln w="9525">
                          <a:noFill/>
                          <a:miter lim="800000"/>
                          <a:headEnd/>
                          <a:tailEnd/>
                        </a:ln>
                      </wps:spPr>
                      <wps:txbx>
                        <w:txbxContent>
                          <w:p w14:paraId="3898D194" w14:textId="422932B9" w:rsidR="00E003E7" w:rsidRDefault="00E003E7" w:rsidP="00E003E7">
                            <w:pPr>
                              <w:jc w:val="center"/>
                            </w:pPr>
                            <w:r>
                              <w:rPr>
                                <w:sz w:val="22"/>
                              </w:rPr>
                              <w:t>Figure 18: Reproduce Result</w:t>
                            </w:r>
                            <w:r w:rsidR="00D65A27">
                              <w:rPr>
                                <w:sz w:val="22"/>
                              </w:rPr>
                              <w:t xml:space="preserve"> (XGB+ADASYN)</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type w14:anchorId="71ECF977" id="_x0000_t202" coordsize="21600,21600" o:spt="202" path="m,l,21600r21600,l21600,xe">
                <v:stroke joinstyle="miter"/>
                <v:path gradientshapeok="t" o:connecttype="rect"/>
              </v:shapetype>
              <v:shape id="文字方塊 2" o:spid="_x0000_s1026" type="#_x0000_t202" style="position:absolute;left:0;text-align:left;margin-left:26.3pt;margin-top:102.65pt;width:185.9pt;height:38.4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" stroked="f">
                <v:textbox>
                  <w:txbxContent>
                    <w:p w14:paraId="3898D194" w14:textId="422932B9" w:rsidR="00E003E7" w:rsidRDefault="00E003E7" w:rsidP="00E003E7">
                      <w:pPr>
                        <w:jc w:val="center"/>
                      </w:pPr>
                      <w:r>
                        <w:rPr>
                          <w:sz w:val="22"/>
                        </w:rPr>
                        <w:t>Figure 18: Reproduce Result</w:t>
                      </w:r>
                      <w:r w:rsidR="00D65A27">
                        <w:rPr>
                          <w:sz w:val="22"/>
                        </w:rPr>
                        <w:t xml:space="preserve"> (XGB+ADASYN)</w:t>
                      </w:r>
                    </w:p>
                  </w:txbxContent>
                </v:textbox>
                <w10:wrap type="square"/>
              </v:shape>
            </w:pict>
          </mc:Fallback>
        </mc:AlternateContent>
      </w:r>
      <w:r w:rsidRPr="00B24810">
        <w:rPr>
          <w:noProof/>
          <w:sz w:val="22"/>
        </w:rPr>
        <mc:AlternateContent>
          <mc:Choice Requires="wps">
            <w:drawing>
              <wp:anchor distT="45720" distB="45720" distL="114300" distR="114300" simplePos="0" relativeHeight="251660288" behindDoc="0" locked="0" layoutInCell="1" allowOverlap="1" wp14:anchorId="371B32C4" wp14:editId="2977484B">
                <wp:simplePos x="0" y="0"/>
                <wp:positionH relativeFrom="column">
                  <wp:posOffset>2875280</wp:posOffset>
                </wp:positionH>
                <wp:positionV relativeFrom="paragraph">
                  <wp:posOffset>1328745</wp:posOffset>
                </wp:positionV>
                <wp:extent cx="2360930" cy="1404620"/>
                <wp:effectExtent l="0" t="0" r="5080" b="1905"/>
                <wp:wrapSquare wrapText="bothSides"/>
                <wp:docPr id="134343770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9ACFC19" w14:textId="5A2DE725" w:rsidR="00E003E7" w:rsidRPr="00B24810" w:rsidRDefault="00E003E7" w:rsidP="00E003E7">
                            <w:pPr>
                              <w:jc w:val="center"/>
                              <w:rPr>
                                <w:sz w:val="22"/>
                              </w:rPr>
                            </w:pPr>
                            <w:r>
                              <w:rPr>
                                <w:sz w:val="22"/>
                              </w:rPr>
                              <w:t>Figure 19: Paper Result</w:t>
                            </w:r>
                            <w:r w:rsidR="00D65A27">
                              <w:rPr>
                                <w:sz w:val="22"/>
                              </w:rPr>
                              <w:t xml:space="preserve"> (XGB+ADASY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71B32C4" id="_x0000_s1027" type="#_x0000_t202" style="position:absolute;left:0;text-align:left;margin-left:226.4pt;margin-top:104.65pt;width:185.9pt;height:110.6pt;z-index:25166028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" stroked="f">
                <v:textbox style="mso-fit-shape-to-text:t">
                  <w:txbxContent>
                    <w:p w14:paraId="59ACFC19" w14:textId="5A2DE725" w:rsidR="00E003E7" w:rsidRPr="00B24810" w:rsidRDefault="00E003E7" w:rsidP="00E003E7">
                      <w:pPr>
                        <w:jc w:val="center"/>
                        <w:rPr>
                          <w:sz w:val="22"/>
                        </w:rPr>
                      </w:pPr>
                      <w:r>
                        <w:rPr>
                          <w:sz w:val="22"/>
                        </w:rPr>
                        <w:t>Figure 19: Paper Result</w:t>
                      </w:r>
                      <w:r w:rsidR="00D65A27">
                        <w:rPr>
                          <w:sz w:val="22"/>
                        </w:rPr>
                        <w:t xml:space="preserve"> (XGB+ADASYN)</w:t>
                      </w:r>
                    </w:p>
                  </w:txbxContent>
                </v:textbox>
                <w10:wrap type="square"/>
              </v:shape>
            </w:pict>
          </mc:Fallback>
        </mc:AlternateContent>
      </w:r>
      <w:r>
        <w:rPr>
          <w:noProof/>
        </w:rPr>
        <w:drawing>
          <wp:inline distT="0" distB="0" distL="0" distR="0" wp14:anchorId="601D3CD6" wp14:editId="5CB3C48B">
            <wp:extent cx="2541182" cy="1255713"/>
            <wp:effectExtent l="0" t="0" r="0" b="1905"/>
            <wp:docPr id="118216611"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6611" name="圖片 1" descr="一張含有 文字, 螢幕擷取畫面, 字型, 數字 的圖片&#10;&#10;自動產生的描述"/>
                    <pic:cNvPicPr/>
                  </pic:nvPicPr>
                  <pic:blipFill>
                    <a:blip r:embed="rId27"/>
                    <a:stretch>
                      <a:fillRect/>
                    </a:stretch>
                  </pic:blipFill>
                  <pic:spPr>
                    <a:xfrm>
                      <a:off x="0" y="0"/>
                      <a:ext cx="2581861" cy="1275814"/>
                    </a:xfrm>
                    <a:prstGeom prst="rect">
                      <a:avLst/>
                    </a:prstGeom>
                  </pic:spPr>
                </pic:pic>
              </a:graphicData>
            </a:graphic>
          </wp:inline>
        </w:drawing>
      </w:r>
      <w:r>
        <w:rPr>
          <w:noProof/>
        </w:rPr>
        <w:drawing>
          <wp:inline distT="0" distB="0" distL="0" distR="0" wp14:anchorId="7787EA6D" wp14:editId="343940F3">
            <wp:extent cx="2540520" cy="1216941"/>
            <wp:effectExtent l="0" t="0" r="635" b="8890"/>
            <wp:docPr id="92422674"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02466" name="圖片 1" descr="一張含有 文字, 螢幕擷取畫面, 字型, 數字 的圖片&#10;&#10;自動產生的描述"/>
                    <pic:cNvPicPr/>
                  </pic:nvPicPr>
                  <pic:blipFill>
                    <a:blip r:embed="rId28"/>
                    <a:stretch>
                      <a:fillRect/>
                    </a:stretch>
                  </pic:blipFill>
                  <pic:spPr>
                    <a:xfrm>
                      <a:off x="0" y="0"/>
                      <a:ext cx="2540520" cy="1216941"/>
                    </a:xfrm>
                    <a:prstGeom prst="rect">
                      <a:avLst/>
                    </a:prstGeom>
                  </pic:spPr>
                </pic:pic>
              </a:graphicData>
            </a:graphic>
          </wp:inline>
        </w:drawing>
      </w:r>
    </w:p>
    <w:p w14:paraId="5F376EE7" w14:textId="77777777" w:rsidR="00E003E7" w:rsidRDefault="00E003E7" w:rsidP="00E003E7">
      <w:pPr>
        <w:jc w:val="center"/>
      </w:pPr>
      <w:r>
        <w:rPr>
          <w:noProof/>
        </w:rPr>
        <w:drawing>
          <wp:inline distT="0" distB="0" distL="0" distR="0" wp14:anchorId="137D6CBE" wp14:editId="4DC16CEB">
            <wp:extent cx="4457700" cy="1828800"/>
            <wp:effectExtent l="0" t="0" r="0" b="0"/>
            <wp:docPr id="471258079"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58079" name="圖片 1" descr="一張含有 文字, 螢幕擷取畫面, 字型, 數字 的圖片&#10;&#10;自動產生的描述"/>
                    <pic:cNvPicPr/>
                  </pic:nvPicPr>
                  <pic:blipFill>
                    <a:blip r:embed="rId29"/>
                    <a:stretch>
                      <a:fillRect/>
                    </a:stretch>
                  </pic:blipFill>
                  <pic:spPr>
                    <a:xfrm>
                      <a:off x="0" y="0"/>
                      <a:ext cx="4457700" cy="1828800"/>
                    </a:xfrm>
                    <a:prstGeom prst="rect">
                      <a:avLst/>
                    </a:prstGeom>
                  </pic:spPr>
                </pic:pic>
              </a:graphicData>
            </a:graphic>
          </wp:inline>
        </w:drawing>
      </w:r>
    </w:p>
    <w:p w14:paraId="6CA67F23" w14:textId="61DCBD3C" w:rsidR="00E003E7" w:rsidRDefault="00E003E7" w:rsidP="00E003E7">
      <w:pPr>
        <w:jc w:val="center"/>
        <w:rPr>
          <w:sz w:val="22"/>
        </w:rPr>
      </w:pPr>
      <w:r>
        <w:rPr>
          <w:sz w:val="22"/>
        </w:rPr>
        <w:t>Figure 20: Reproduce Result</w:t>
      </w:r>
      <w:r w:rsidR="00D65A27">
        <w:rPr>
          <w:sz w:val="22"/>
        </w:rPr>
        <w:t xml:space="preserve"> (AUC)</w:t>
      </w:r>
    </w:p>
    <w:p w14:paraId="4A685F25" w14:textId="77777777" w:rsidR="00E003E7" w:rsidRDefault="00E003E7" w:rsidP="00E003E7">
      <w:pPr>
        <w:jc w:val="center"/>
      </w:pPr>
      <w:r>
        <w:rPr>
          <w:noProof/>
        </w:rPr>
        <w:drawing>
          <wp:inline distT="0" distB="0" distL="0" distR="0" wp14:anchorId="107C608B" wp14:editId="0E9080ED">
            <wp:extent cx="4429125" cy="1762125"/>
            <wp:effectExtent l="0" t="0" r="9525" b="9525"/>
            <wp:docPr id="604236456" name="圖片 1" descr="一張含有 文字, 螢幕擷取畫面, 字型,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36456" name="圖片 1" descr="一張含有 文字, 螢幕擷取畫面, 字型, 文件 的圖片&#10;&#10;自動產生的描述"/>
                    <pic:cNvPicPr/>
                  </pic:nvPicPr>
                  <pic:blipFill>
                    <a:blip r:embed="rId30"/>
                    <a:stretch>
                      <a:fillRect/>
                    </a:stretch>
                  </pic:blipFill>
                  <pic:spPr>
                    <a:xfrm>
                      <a:off x="0" y="0"/>
                      <a:ext cx="4429125" cy="1762125"/>
                    </a:xfrm>
                    <a:prstGeom prst="rect">
                      <a:avLst/>
                    </a:prstGeom>
                  </pic:spPr>
                </pic:pic>
              </a:graphicData>
            </a:graphic>
          </wp:inline>
        </w:drawing>
      </w:r>
    </w:p>
    <w:p w14:paraId="2116EAFB" w14:textId="421A4505" w:rsidR="00E003E7" w:rsidRDefault="00E003E7" w:rsidP="00E003E7">
      <w:pPr>
        <w:jc w:val="center"/>
        <w:rPr>
          <w:sz w:val="22"/>
        </w:rPr>
      </w:pPr>
      <w:r>
        <w:rPr>
          <w:sz w:val="22"/>
        </w:rPr>
        <w:t>Figure 21: Paper Result</w:t>
      </w:r>
      <w:r w:rsidR="00D65A27">
        <w:rPr>
          <w:sz w:val="22"/>
        </w:rPr>
        <w:t xml:space="preserve"> (AUC)</w:t>
      </w:r>
    </w:p>
    <w:p w14:paraId="07415F2D" w14:textId="7BE071E5" w:rsidR="00822AD7" w:rsidRDefault="00E003E7" w:rsidP="00E003E7">
      <w:pPr>
        <w:jc w:val="left"/>
      </w:pPr>
      <w:r w:rsidRPr="008372F9">
        <w:t xml:space="preserve">Despite the same dataset and environment, it is found that the results of the XG Boost Classifier </w:t>
      </w:r>
      <w:r>
        <w:t>are</w:t>
      </w:r>
      <w:r w:rsidRPr="008372F9">
        <w:t xml:space="preserve"> different, as shown in the figures above.</w:t>
      </w:r>
    </w:p>
    <w:p w14:paraId="6C7E4EBB" w14:textId="77777777" w:rsidR="00822AD7" w:rsidRDefault="00822AD7">
      <w:pPr>
        <w:spacing w:after="0" w:line="240" w:lineRule="auto"/>
        <w:ind w:firstLine="0"/>
        <w:jc w:val="left"/>
      </w:pPr>
      <w:r>
        <w:br w:type="page"/>
      </w:r>
    </w:p>
    <w:p w14:paraId="1A925C02" w14:textId="50AC8B08" w:rsidR="00E003E7" w:rsidRDefault="00CD3390" w:rsidP="00CD3390">
      <w:pPr>
        <w:jc w:val="center"/>
      </w:pPr>
      <w:r w:rsidRPr="00B24810">
        <w:rPr>
          <w:noProof/>
          <w:sz w:val="22"/>
        </w:rPr>
        <w:lastRenderedPageBreak/>
        <mc:AlternateContent>
          <mc:Choice Requires="wps">
            <w:drawing>
              <wp:anchor distT="45720" distB="45720" distL="114300" distR="114300" simplePos="0" relativeHeight="251663360" behindDoc="0" locked="0" layoutInCell="1" allowOverlap="1" wp14:anchorId="617419BC" wp14:editId="4BE56496">
                <wp:simplePos x="0" y="0"/>
                <wp:positionH relativeFrom="column">
                  <wp:posOffset>3007995</wp:posOffset>
                </wp:positionH>
                <wp:positionV relativeFrom="paragraph">
                  <wp:posOffset>1447800</wp:posOffset>
                </wp:positionV>
                <wp:extent cx="2360930" cy="924560"/>
                <wp:effectExtent l="0" t="0" r="24130" b="27940"/>
                <wp:wrapSquare wrapText="bothSides"/>
                <wp:docPr id="13651518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4560"/>
                        </a:xfrm>
                        <a:prstGeom prst="rect">
                          <a:avLst/>
                        </a:prstGeom>
                        <a:solidFill>
                          <a:srgbClr val="FFFFFF"/>
                        </a:solidFill>
                        <a:ln w="9525">
                          <a:solidFill>
                            <a:srgbClr val="000000"/>
                          </a:solidFill>
                          <a:miter lim="800000"/>
                          <a:headEnd/>
                          <a:tailEnd/>
                        </a:ln>
                      </wps:spPr>
                      <wps:txbx>
                        <w:txbxContent>
                          <w:p w14:paraId="09CF3FCA" w14:textId="5AEE9B67" w:rsidR="00CD3390" w:rsidRDefault="00CD3390" w:rsidP="00CD3390">
                            <w:pPr>
                              <w:jc w:val="center"/>
                            </w:pPr>
                            <w:r>
                              <w:rPr>
                                <w:sz w:val="22"/>
                              </w:rPr>
                              <w:t xml:space="preserve">Figure </w:t>
                            </w:r>
                            <w:r>
                              <w:rPr>
                                <w:rFonts w:hint="eastAsia"/>
                                <w:sz w:val="22"/>
                              </w:rPr>
                              <w:t>2</w:t>
                            </w:r>
                            <w:r>
                              <w:rPr>
                                <w:sz w:val="22"/>
                              </w:rPr>
                              <w:t>3: P</w:t>
                            </w:r>
                            <w:r w:rsidRPr="00A02438">
                              <w:rPr>
                                <w:sz w:val="22"/>
                              </w:rPr>
                              <w:t>reliminary</w:t>
                            </w:r>
                            <w:r>
                              <w:rPr>
                                <w:sz w:val="22"/>
                              </w:rPr>
                              <w:t xml:space="preserve"> Result (Random Forest) (Pima Indian Diabetes </w:t>
                            </w:r>
                            <w:proofErr w:type="gramStart"/>
                            <w:r>
                              <w:rPr>
                                <w:sz w:val="22"/>
                              </w:rPr>
                              <w:t>dataset)</w:t>
                            </w:r>
                            <w:r>
                              <w:rPr>
                                <w:sz w:val="22"/>
                              </w:rPr>
                              <w:t>`</w:t>
                            </w:r>
                            <w:proofErr w:type="gramEnd"/>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617419BC" id="_x0000_s1028" type="#_x0000_t202" style="position:absolute;left:0;text-align:left;margin-left:236.85pt;margin-top:114pt;width:185.9pt;height:72.8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">
                <v:textbox>
                  <w:txbxContent>
                    <w:p w14:paraId="09CF3FCA" w14:textId="5AEE9B67" w:rsidR="00CD3390" w:rsidRDefault="00CD3390" w:rsidP="00CD3390">
                      <w:pPr>
                        <w:jc w:val="center"/>
                      </w:pPr>
                      <w:r>
                        <w:rPr>
                          <w:sz w:val="22"/>
                        </w:rPr>
                        <w:t xml:space="preserve">Figure </w:t>
                      </w:r>
                      <w:r>
                        <w:rPr>
                          <w:rFonts w:hint="eastAsia"/>
                          <w:sz w:val="22"/>
                        </w:rPr>
                        <w:t>2</w:t>
                      </w:r>
                      <w:r>
                        <w:rPr>
                          <w:sz w:val="22"/>
                        </w:rPr>
                        <w:t>3: P</w:t>
                      </w:r>
                      <w:r w:rsidRPr="00A02438">
                        <w:rPr>
                          <w:sz w:val="22"/>
                        </w:rPr>
                        <w:t>reliminary</w:t>
                      </w:r>
                      <w:r>
                        <w:rPr>
                          <w:sz w:val="22"/>
                        </w:rPr>
                        <w:t xml:space="preserve"> Result (Random Forest) (Pima Indian Diabetes </w:t>
                      </w:r>
                      <w:proofErr w:type="gramStart"/>
                      <w:r>
                        <w:rPr>
                          <w:sz w:val="22"/>
                        </w:rPr>
                        <w:t>dataset)</w:t>
                      </w:r>
                      <w:r>
                        <w:rPr>
                          <w:sz w:val="22"/>
                        </w:rPr>
                        <w:t>`</w:t>
                      </w:r>
                      <w:proofErr w:type="gramEnd"/>
                    </w:p>
                  </w:txbxContent>
                </v:textbox>
                <w10:wrap type="square"/>
              </v:shape>
            </w:pict>
          </mc:Fallback>
        </mc:AlternateContent>
      </w:r>
      <w:r w:rsidRPr="00B24810">
        <w:rPr>
          <w:noProof/>
          <w:sz w:val="22"/>
        </w:rPr>
        <mc:AlternateContent>
          <mc:Choice Requires="wps">
            <w:drawing>
              <wp:anchor distT="45720" distB="45720" distL="114300" distR="114300" simplePos="0" relativeHeight="251662336" behindDoc="0" locked="0" layoutInCell="1" allowOverlap="1" wp14:anchorId="13A9B802" wp14:editId="3836AA4B">
                <wp:simplePos x="0" y="0"/>
                <wp:positionH relativeFrom="column">
                  <wp:posOffset>349885</wp:posOffset>
                </wp:positionH>
                <wp:positionV relativeFrom="paragraph">
                  <wp:posOffset>1437005</wp:posOffset>
                </wp:positionV>
                <wp:extent cx="2360930" cy="935355"/>
                <wp:effectExtent l="0" t="0" r="24130" b="17145"/>
                <wp:wrapSquare wrapText="bothSides"/>
                <wp:docPr id="127214980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35355"/>
                        </a:xfrm>
                        <a:prstGeom prst="rect">
                          <a:avLst/>
                        </a:prstGeom>
                        <a:solidFill>
                          <a:srgbClr val="FFFFFF"/>
                        </a:solidFill>
                        <a:ln w="9525">
                          <a:solidFill>
                            <a:srgbClr val="000000"/>
                          </a:solidFill>
                          <a:miter lim="800000"/>
                          <a:headEnd/>
                          <a:tailEnd/>
                        </a:ln>
                      </wps:spPr>
                      <wps:txbx>
                        <w:txbxContent>
                          <w:p w14:paraId="77E43B98" w14:textId="77777777" w:rsidR="00CD3390" w:rsidRDefault="00CD3390" w:rsidP="00CD3390">
                            <w:pPr>
                              <w:jc w:val="center"/>
                            </w:pPr>
                            <w:r>
                              <w:rPr>
                                <w:sz w:val="22"/>
                              </w:rPr>
                              <w:t xml:space="preserve">Figure </w:t>
                            </w:r>
                            <w:r>
                              <w:rPr>
                                <w:rFonts w:hint="eastAsia"/>
                                <w:sz w:val="22"/>
                              </w:rPr>
                              <w:t>22</w:t>
                            </w:r>
                            <w:r>
                              <w:rPr>
                                <w:sz w:val="22"/>
                              </w:rPr>
                              <w:t>: P</w:t>
                            </w:r>
                            <w:r w:rsidRPr="00A02438">
                              <w:rPr>
                                <w:sz w:val="22"/>
                              </w:rPr>
                              <w:t>reliminary</w:t>
                            </w:r>
                            <w:r>
                              <w:rPr>
                                <w:sz w:val="22"/>
                              </w:rPr>
                              <w:t xml:space="preserve"> Result (XG Boost) (Pima Indian Diabetes datase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13A9B802" id="_x0000_s1029" type="#_x0000_t202" style="position:absolute;left:0;text-align:left;margin-left:27.55pt;margin-top:113.15pt;width:185.9pt;height:73.65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">
                <v:textbox>
                  <w:txbxContent>
                    <w:p w14:paraId="77E43B98" w14:textId="77777777" w:rsidR="00CD3390" w:rsidRDefault="00CD3390" w:rsidP="00CD3390">
                      <w:pPr>
                        <w:jc w:val="center"/>
                      </w:pPr>
                      <w:r>
                        <w:rPr>
                          <w:sz w:val="22"/>
                        </w:rPr>
                        <w:t xml:space="preserve">Figure </w:t>
                      </w:r>
                      <w:r>
                        <w:rPr>
                          <w:rFonts w:hint="eastAsia"/>
                          <w:sz w:val="22"/>
                        </w:rPr>
                        <w:t>22</w:t>
                      </w:r>
                      <w:r>
                        <w:rPr>
                          <w:sz w:val="22"/>
                        </w:rPr>
                        <w:t>: P</w:t>
                      </w:r>
                      <w:r w:rsidRPr="00A02438">
                        <w:rPr>
                          <w:sz w:val="22"/>
                        </w:rPr>
                        <w:t>reliminary</w:t>
                      </w:r>
                      <w:r>
                        <w:rPr>
                          <w:sz w:val="22"/>
                        </w:rPr>
                        <w:t xml:space="preserve"> Result (XG Boost) (Pima Indian Diabetes dataset)</w:t>
                      </w:r>
                    </w:p>
                  </w:txbxContent>
                </v:textbox>
                <w10:wrap type="square"/>
              </v:shape>
            </w:pict>
          </mc:Fallback>
        </mc:AlternateContent>
      </w:r>
      <w:r>
        <w:rPr>
          <w:noProof/>
        </w:rPr>
        <w:drawing>
          <wp:inline distT="0" distB="0" distL="0" distR="0" wp14:anchorId="4C559A22" wp14:editId="6EFAC3B6">
            <wp:extent cx="2498120" cy="1270029"/>
            <wp:effectExtent l="0" t="0" r="0" b="6350"/>
            <wp:docPr id="343941522"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41522" name="圖片 1" descr="一張含有 文字, 螢幕擷取畫面, 字型, 數字 的圖片&#10;&#10;自動產生的描述"/>
                    <pic:cNvPicPr/>
                  </pic:nvPicPr>
                  <pic:blipFill>
                    <a:blip r:embed="rId31"/>
                    <a:stretch>
                      <a:fillRect/>
                    </a:stretch>
                  </pic:blipFill>
                  <pic:spPr>
                    <a:xfrm>
                      <a:off x="0" y="0"/>
                      <a:ext cx="2509086" cy="1275604"/>
                    </a:xfrm>
                    <a:prstGeom prst="rect">
                      <a:avLst/>
                    </a:prstGeom>
                  </pic:spPr>
                </pic:pic>
              </a:graphicData>
            </a:graphic>
          </wp:inline>
        </w:drawing>
      </w:r>
      <w:r>
        <w:rPr>
          <w:noProof/>
        </w:rPr>
        <w:drawing>
          <wp:inline distT="0" distB="0" distL="0" distR="0" wp14:anchorId="43BF3D4A" wp14:editId="25331527">
            <wp:extent cx="2583712" cy="1335968"/>
            <wp:effectExtent l="0" t="0" r="7620" b="0"/>
            <wp:docPr id="2025538205"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38205" name="圖片 1" descr="一張含有 文字, 螢幕擷取畫面, 字型, 數字 的圖片&#10;&#10;自動產生的描述"/>
                    <pic:cNvPicPr/>
                  </pic:nvPicPr>
                  <pic:blipFill>
                    <a:blip r:embed="rId32"/>
                    <a:stretch>
                      <a:fillRect/>
                    </a:stretch>
                  </pic:blipFill>
                  <pic:spPr>
                    <a:xfrm>
                      <a:off x="0" y="0"/>
                      <a:ext cx="2585892" cy="1337095"/>
                    </a:xfrm>
                    <a:prstGeom prst="rect">
                      <a:avLst/>
                    </a:prstGeom>
                  </pic:spPr>
                </pic:pic>
              </a:graphicData>
            </a:graphic>
          </wp:inline>
        </w:drawing>
      </w:r>
    </w:p>
    <w:p w14:paraId="5E46BF2C" w14:textId="77777777" w:rsidR="00CD3390" w:rsidRDefault="00CD3390" w:rsidP="00CD3390">
      <w:pPr>
        <w:jc w:val="center"/>
      </w:pPr>
    </w:p>
    <w:p w14:paraId="795CFB80" w14:textId="77777777" w:rsidR="00CD3390" w:rsidRDefault="00CD3390" w:rsidP="00CD3390"/>
    <w:p w14:paraId="0EA9971E" w14:textId="77777777" w:rsidR="00CD3390" w:rsidRDefault="00CD3390" w:rsidP="00CD3390">
      <w:pPr>
        <w:ind w:firstLine="0"/>
      </w:pPr>
    </w:p>
    <w:p w14:paraId="5E6BCD6A" w14:textId="434EBCEE" w:rsidR="00CD3390" w:rsidRDefault="00CD3390" w:rsidP="00CD3390">
      <w:pPr>
        <w:jc w:val="center"/>
      </w:pPr>
      <w:r w:rsidRPr="00B24810">
        <w:rPr>
          <w:noProof/>
          <w:sz w:val="22"/>
        </w:rPr>
        <mc:AlternateContent>
          <mc:Choice Requires="wps">
            <w:drawing>
              <wp:anchor distT="45720" distB="45720" distL="114300" distR="114300" simplePos="0" relativeHeight="251665408" behindDoc="0" locked="0" layoutInCell="1" allowOverlap="1" wp14:anchorId="745010AD" wp14:editId="5A4847FE">
                <wp:simplePos x="0" y="0"/>
                <wp:positionH relativeFrom="column">
                  <wp:posOffset>360680</wp:posOffset>
                </wp:positionH>
                <wp:positionV relativeFrom="paragraph">
                  <wp:posOffset>1339850</wp:posOffset>
                </wp:positionV>
                <wp:extent cx="2360930" cy="935355"/>
                <wp:effectExtent l="0" t="0" r="24130" b="17145"/>
                <wp:wrapSquare wrapText="bothSides"/>
                <wp:docPr id="9063167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35355"/>
                        </a:xfrm>
                        <a:prstGeom prst="rect">
                          <a:avLst/>
                        </a:prstGeom>
                        <a:solidFill>
                          <a:srgbClr val="FFFFFF"/>
                        </a:solidFill>
                        <a:ln w="9525">
                          <a:solidFill>
                            <a:srgbClr val="000000"/>
                          </a:solidFill>
                          <a:miter lim="800000"/>
                          <a:headEnd/>
                          <a:tailEnd/>
                        </a:ln>
                      </wps:spPr>
                      <wps:txbx>
                        <w:txbxContent>
                          <w:p w14:paraId="1B93B86B" w14:textId="77777777" w:rsidR="00CD3390" w:rsidRDefault="00CD3390" w:rsidP="00CD3390">
                            <w:pPr>
                              <w:jc w:val="center"/>
                            </w:pPr>
                            <w:r>
                              <w:rPr>
                                <w:sz w:val="22"/>
                              </w:rPr>
                              <w:t xml:space="preserve">Figure </w:t>
                            </w:r>
                            <w:r>
                              <w:rPr>
                                <w:rFonts w:hint="eastAsia"/>
                                <w:sz w:val="22"/>
                              </w:rPr>
                              <w:t>2</w:t>
                            </w:r>
                            <w:r>
                              <w:rPr>
                                <w:sz w:val="22"/>
                              </w:rPr>
                              <w:t>4: P</w:t>
                            </w:r>
                            <w:r w:rsidRPr="00A02438">
                              <w:rPr>
                                <w:sz w:val="22"/>
                              </w:rPr>
                              <w:t>reliminary</w:t>
                            </w:r>
                            <w:r>
                              <w:rPr>
                                <w:sz w:val="22"/>
                              </w:rPr>
                              <w:t xml:space="preserve"> Result (XG Boost) (NHANES datase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745010AD" id="_x0000_s1030" type="#_x0000_t202" style="position:absolute;left:0;text-align:left;margin-left:28.4pt;margin-top:105.5pt;width:185.9pt;height:73.65pt;z-index:2516654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">
                <v:textbox>
                  <w:txbxContent>
                    <w:p w14:paraId="1B93B86B" w14:textId="77777777" w:rsidR="00CD3390" w:rsidRDefault="00CD3390" w:rsidP="00CD3390">
                      <w:pPr>
                        <w:jc w:val="center"/>
                      </w:pPr>
                      <w:r>
                        <w:rPr>
                          <w:sz w:val="22"/>
                        </w:rPr>
                        <w:t xml:space="preserve">Figure </w:t>
                      </w:r>
                      <w:r>
                        <w:rPr>
                          <w:rFonts w:hint="eastAsia"/>
                          <w:sz w:val="22"/>
                        </w:rPr>
                        <w:t>2</w:t>
                      </w:r>
                      <w:r>
                        <w:rPr>
                          <w:sz w:val="22"/>
                        </w:rPr>
                        <w:t>4: P</w:t>
                      </w:r>
                      <w:r w:rsidRPr="00A02438">
                        <w:rPr>
                          <w:sz w:val="22"/>
                        </w:rPr>
                        <w:t>reliminary</w:t>
                      </w:r>
                      <w:r>
                        <w:rPr>
                          <w:sz w:val="22"/>
                        </w:rPr>
                        <w:t xml:space="preserve"> Result (XG Boost) (NHANES dataset)</w:t>
                      </w:r>
                    </w:p>
                  </w:txbxContent>
                </v:textbox>
                <w10:wrap type="square"/>
              </v:shape>
            </w:pict>
          </mc:Fallback>
        </mc:AlternateContent>
      </w:r>
      <w:r w:rsidRPr="00B24810">
        <w:rPr>
          <w:noProof/>
          <w:sz w:val="22"/>
        </w:rPr>
        <mc:AlternateContent>
          <mc:Choice Requires="wps">
            <w:drawing>
              <wp:anchor distT="45720" distB="45720" distL="114300" distR="114300" simplePos="0" relativeHeight="251666432" behindDoc="0" locked="0" layoutInCell="1" allowOverlap="1" wp14:anchorId="1B390E10" wp14:editId="3783E72C">
                <wp:simplePos x="0" y="0"/>
                <wp:positionH relativeFrom="column">
                  <wp:posOffset>3007360</wp:posOffset>
                </wp:positionH>
                <wp:positionV relativeFrom="paragraph">
                  <wp:posOffset>1350645</wp:posOffset>
                </wp:positionV>
                <wp:extent cx="2360930" cy="924560"/>
                <wp:effectExtent l="0" t="0" r="24130" b="27940"/>
                <wp:wrapSquare wrapText="bothSides"/>
                <wp:docPr id="82479384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24560"/>
                        </a:xfrm>
                        <a:prstGeom prst="rect">
                          <a:avLst/>
                        </a:prstGeom>
                        <a:solidFill>
                          <a:srgbClr val="FFFFFF"/>
                        </a:solidFill>
                        <a:ln w="9525">
                          <a:solidFill>
                            <a:srgbClr val="000000"/>
                          </a:solidFill>
                          <a:miter lim="800000"/>
                          <a:headEnd/>
                          <a:tailEnd/>
                        </a:ln>
                      </wps:spPr>
                      <wps:txbx>
                        <w:txbxContent>
                          <w:p w14:paraId="0D169A92" w14:textId="77777777" w:rsidR="00CD3390" w:rsidRDefault="00CD3390" w:rsidP="00CD3390">
                            <w:pPr>
                              <w:jc w:val="center"/>
                            </w:pPr>
                            <w:r>
                              <w:rPr>
                                <w:sz w:val="22"/>
                              </w:rPr>
                              <w:t xml:space="preserve">Figure </w:t>
                            </w:r>
                            <w:r>
                              <w:rPr>
                                <w:rFonts w:hint="eastAsia"/>
                                <w:sz w:val="22"/>
                              </w:rPr>
                              <w:t>2</w:t>
                            </w:r>
                            <w:r>
                              <w:rPr>
                                <w:sz w:val="22"/>
                              </w:rPr>
                              <w:t>5: P</w:t>
                            </w:r>
                            <w:r w:rsidRPr="00A02438">
                              <w:rPr>
                                <w:sz w:val="22"/>
                              </w:rPr>
                              <w:t>reliminary</w:t>
                            </w:r>
                            <w:r>
                              <w:rPr>
                                <w:sz w:val="22"/>
                              </w:rPr>
                              <w:t xml:space="preserve"> Result (Random Forest) (NHANES dataset)</w:t>
                            </w:r>
                          </w:p>
                        </w:txbxContent>
                      </wps:txbx>
                      <wps:bodyPr rot="0" vert="horz" wrap="square" lIns="91440" tIns="45720" rIns="91440" bIns="45720" anchor="ctr" anchorCtr="0">
                        <a:noAutofit/>
                      </wps:bodyPr>
                    </wps:wsp>
                  </a:graphicData>
                </a:graphic>
                <wp14:sizeRelH relativeFrom="margin">
                  <wp14:pctWidth>40000</wp14:pctWidth>
                </wp14:sizeRelH>
                <wp14:sizeRelV relativeFrom="margin">
                  <wp14:pctHeight>0</wp14:pctHeight>
                </wp14:sizeRelV>
              </wp:anchor>
            </w:drawing>
          </mc:Choice>
          <mc:Fallback>
            <w:pict>
              <v:shape w14:anchorId="1B390E10" id="_x0000_s1031" type="#_x0000_t202" style="position:absolute;left:0;text-align:left;margin-left:236.8pt;margin-top:106.35pt;width:185.9pt;height:72.8pt;z-index:2516664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">
                <v:textbox>
                  <w:txbxContent>
                    <w:p w14:paraId="0D169A92" w14:textId="77777777" w:rsidR="00CD3390" w:rsidRDefault="00CD3390" w:rsidP="00CD3390">
                      <w:pPr>
                        <w:jc w:val="center"/>
                      </w:pPr>
                      <w:r>
                        <w:rPr>
                          <w:sz w:val="22"/>
                        </w:rPr>
                        <w:t xml:space="preserve">Figure </w:t>
                      </w:r>
                      <w:r>
                        <w:rPr>
                          <w:rFonts w:hint="eastAsia"/>
                          <w:sz w:val="22"/>
                        </w:rPr>
                        <w:t>2</w:t>
                      </w:r>
                      <w:r>
                        <w:rPr>
                          <w:sz w:val="22"/>
                        </w:rPr>
                        <w:t>5: P</w:t>
                      </w:r>
                      <w:r w:rsidRPr="00A02438">
                        <w:rPr>
                          <w:sz w:val="22"/>
                        </w:rPr>
                        <w:t>reliminary</w:t>
                      </w:r>
                      <w:r>
                        <w:rPr>
                          <w:sz w:val="22"/>
                        </w:rPr>
                        <w:t xml:space="preserve"> Result (Random Forest) (NHANES dataset)</w:t>
                      </w:r>
                    </w:p>
                  </w:txbxContent>
                </v:textbox>
                <w10:wrap type="square"/>
              </v:shape>
            </w:pict>
          </mc:Fallback>
        </mc:AlternateContent>
      </w:r>
      <w:r>
        <w:rPr>
          <w:noProof/>
        </w:rPr>
        <w:drawing>
          <wp:inline distT="0" distB="0" distL="0" distR="0" wp14:anchorId="1B3E4878" wp14:editId="6E9BAAB6">
            <wp:extent cx="2570989" cy="1236522"/>
            <wp:effectExtent l="0" t="0" r="1270" b="1905"/>
            <wp:docPr id="114027970"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7970" name="圖片 1" descr="一張含有 文字, 螢幕擷取畫面, 字型, 數字 的圖片&#10;&#10;自動產生的描述"/>
                    <pic:cNvPicPr/>
                  </pic:nvPicPr>
                  <pic:blipFill>
                    <a:blip r:embed="rId33"/>
                    <a:stretch>
                      <a:fillRect/>
                    </a:stretch>
                  </pic:blipFill>
                  <pic:spPr>
                    <a:xfrm>
                      <a:off x="0" y="0"/>
                      <a:ext cx="2573477" cy="1237719"/>
                    </a:xfrm>
                    <a:prstGeom prst="rect">
                      <a:avLst/>
                    </a:prstGeom>
                  </pic:spPr>
                </pic:pic>
              </a:graphicData>
            </a:graphic>
          </wp:inline>
        </w:drawing>
      </w:r>
      <w:r>
        <w:rPr>
          <w:noProof/>
        </w:rPr>
        <w:drawing>
          <wp:inline distT="0" distB="0" distL="0" distR="0" wp14:anchorId="7BB02F5D" wp14:editId="1454870C">
            <wp:extent cx="2509283" cy="1223737"/>
            <wp:effectExtent l="0" t="0" r="5715" b="0"/>
            <wp:docPr id="913670410"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670410" name="圖片 1" descr="一張含有 文字, 螢幕擷取畫面, 字型, 數字 的圖片&#10;&#10;自動產生的描述"/>
                    <pic:cNvPicPr/>
                  </pic:nvPicPr>
                  <pic:blipFill>
                    <a:blip r:embed="rId34"/>
                    <a:stretch>
                      <a:fillRect/>
                    </a:stretch>
                  </pic:blipFill>
                  <pic:spPr>
                    <a:xfrm>
                      <a:off x="0" y="0"/>
                      <a:ext cx="2509283" cy="1223737"/>
                    </a:xfrm>
                    <a:prstGeom prst="rect">
                      <a:avLst/>
                    </a:prstGeom>
                  </pic:spPr>
                </pic:pic>
              </a:graphicData>
            </a:graphic>
          </wp:inline>
        </w:drawing>
      </w:r>
    </w:p>
    <w:p w14:paraId="452337F0" w14:textId="77777777" w:rsidR="00CD3390" w:rsidRDefault="00CD3390" w:rsidP="00CD3390">
      <w:pPr>
        <w:jc w:val="center"/>
      </w:pPr>
    </w:p>
    <w:p w14:paraId="24A4F19B" w14:textId="77777777" w:rsidR="00CD3390" w:rsidRDefault="00CD3390" w:rsidP="00CD3390">
      <w:pPr>
        <w:jc w:val="center"/>
      </w:pPr>
    </w:p>
    <w:p w14:paraId="403A701C" w14:textId="77777777" w:rsidR="00CD3390" w:rsidRDefault="00CD3390" w:rsidP="00CD3390">
      <w:pPr>
        <w:jc w:val="center"/>
      </w:pPr>
    </w:p>
    <w:p w14:paraId="150631AA" w14:textId="77777777" w:rsidR="00CD3390" w:rsidRDefault="00CD3390" w:rsidP="00CD3390">
      <w:r w:rsidRPr="004230D3">
        <w:t>Since the referenced paper proposed a machine learning framework that used XG Boost with ADASYN and other machine learning models like random forest for the comparison in the paper, XG Boost and Random Forest are used to predict diabetes in this project. For the Pima Indian Diabetes dataset, Random Forest obtains 77.9% accuracy, and XG Boost is the highest. It has 86.1% accuracy for the NHANES dataset. Adjustments have been implemented in the Pima Indian Diabetes dataset, such as the input features change to “Glucose”, “Insulin”, “BMI”, “</w:t>
      </w:r>
      <w:proofErr w:type="spellStart"/>
      <w:r w:rsidRPr="004230D3">
        <w:t>BloodPressure</w:t>
      </w:r>
      <w:proofErr w:type="spellEnd"/>
      <w:r w:rsidRPr="004230D3">
        <w:t>” and “Age”, which are the same as the input features in the NHANES dataset. The reason for the different results in the two datasets can be the number of entries in the NHANES dataset, which is around ten thousand.</w:t>
      </w:r>
    </w:p>
    <w:p w14:paraId="72FCB50E" w14:textId="77777777" w:rsidR="00CD3390" w:rsidRPr="00CD3390" w:rsidRDefault="00CD3390" w:rsidP="00CD3390">
      <w:pPr>
        <w:jc w:val="left"/>
      </w:pPr>
    </w:p>
    <w:p w14:paraId="4AA0C44D" w14:textId="2DDCE2E1" w:rsidR="0071034D" w:rsidRPr="002878AD" w:rsidRDefault="00822AD7" w:rsidP="00F66E2A">
      <w:pPr>
        <w:spacing w:after="0" w:line="240" w:lineRule="auto"/>
        <w:ind w:firstLine="0"/>
        <w:jc w:val="left"/>
        <w:rPr>
          <w:rFonts w:hint="eastAsia"/>
        </w:rPr>
      </w:pPr>
      <w:r>
        <w:br w:type="page"/>
      </w:r>
    </w:p>
    <w:p w14:paraId="56499C53" w14:textId="3AF51242" w:rsidR="00181D7F" w:rsidRPr="0068715A" w:rsidRDefault="002B3DA6" w:rsidP="0068715A">
      <w:pPr>
        <w:pStyle w:val="1"/>
        <w:tabs>
          <w:tab w:val="left" w:pos="360"/>
        </w:tabs>
        <w:spacing w:before="0" w:after="0"/>
        <w:rPr>
          <w:sz w:val="28"/>
          <w:szCs w:val="36"/>
        </w:rPr>
      </w:pPr>
      <w:bookmarkStart w:id="19" w:name="_Toc186153609"/>
      <w:r>
        <w:rPr>
          <w:sz w:val="28"/>
          <w:szCs w:val="36"/>
        </w:rPr>
        <w:lastRenderedPageBreak/>
        <w:t>CHA</w:t>
      </w:r>
      <w:r w:rsidR="00A6223C">
        <w:rPr>
          <w:sz w:val="28"/>
          <w:szCs w:val="36"/>
        </w:rPr>
        <w:t>LLENGES</w:t>
      </w:r>
      <w:bookmarkEnd w:id="19"/>
    </w:p>
    <w:p w14:paraId="5DFCE0B5" w14:textId="77777777" w:rsidR="003724BC" w:rsidRDefault="003724BC" w:rsidP="003724BC">
      <w:r>
        <w:t>Data preprocessing for the NHANES dataset is challenging as it includes five different data sources. Also, each data has lots of features whether it is useful for diabetes prediction or not. Therefore, I need to read the description of the features to ensure that I can remove the redundancy and get the key features from each data and merge them into a new data frame with filtered.</w:t>
      </w:r>
    </w:p>
    <w:p w14:paraId="03896553" w14:textId="0E880251" w:rsidR="003724BC" w:rsidRDefault="003724BC" w:rsidP="003724BC">
      <w:r>
        <w:t xml:space="preserve">Moreover, there are many missing values with 0 and null values on the Pima Indian Diabetes dataset and NHANES dataset. For example, </w:t>
      </w:r>
      <w:proofErr w:type="gramStart"/>
      <w:r>
        <w:t>a number of</w:t>
      </w:r>
      <w:proofErr w:type="gramEnd"/>
      <w:r>
        <w:t xml:space="preserve"> rows with “LBXGLT” and “LBXIN” (value 0) have 7830 and 7082, respectively, which comprises approximately 77% and 70% of the whole NHANES dataset. </w:t>
      </w:r>
      <w:r w:rsidR="00C5164B">
        <w:t>T</w:t>
      </w:r>
      <w:r>
        <w:t>he approach of filling value zero with the means</w:t>
      </w:r>
      <w:r w:rsidR="00C5164B">
        <w:t xml:space="preserve"> is used to predict the missing value</w:t>
      </w:r>
      <w:r>
        <w:t xml:space="preserve"> but it performs poorly in the q-q plot as both are not the normal distribution. Therefore, polynomial regression </w:t>
      </w:r>
      <w:r w:rsidR="00C5164B">
        <w:t xml:space="preserve">approach is used in this situation </w:t>
      </w:r>
      <w:r>
        <w:t xml:space="preserve">to predict the missing </w:t>
      </w:r>
      <w:proofErr w:type="gramStart"/>
      <w:r>
        <w:t>value</w:t>
      </w:r>
      <w:proofErr w:type="gramEnd"/>
      <w:r>
        <w:t xml:space="preserve"> and it is better than filling value zero with the means.</w:t>
      </w:r>
    </w:p>
    <w:p w14:paraId="6262403B" w14:textId="77777777" w:rsidR="00E20C00" w:rsidRDefault="00E20C00" w:rsidP="00A573C2">
      <w:pPr>
        <w:ind w:firstLine="0"/>
      </w:pPr>
    </w:p>
    <w:p w14:paraId="1EB8A2B7" w14:textId="66CA530E" w:rsidR="00E20C00" w:rsidRPr="0068715A" w:rsidRDefault="00E20C00" w:rsidP="00E20C00">
      <w:pPr>
        <w:pStyle w:val="1"/>
        <w:tabs>
          <w:tab w:val="left" w:pos="360"/>
        </w:tabs>
        <w:spacing w:before="0" w:after="0"/>
        <w:rPr>
          <w:sz w:val="28"/>
          <w:szCs w:val="36"/>
        </w:rPr>
      </w:pPr>
      <w:bookmarkStart w:id="20" w:name="_Toc186153610"/>
      <w:r>
        <w:rPr>
          <w:sz w:val="28"/>
          <w:szCs w:val="36"/>
        </w:rPr>
        <w:t>F</w:t>
      </w:r>
      <w:r w:rsidR="00810F9C">
        <w:rPr>
          <w:sz w:val="28"/>
          <w:szCs w:val="36"/>
        </w:rPr>
        <w:t>UTURE WORKS</w:t>
      </w:r>
      <w:bookmarkEnd w:id="20"/>
      <w:r w:rsidR="008707C4">
        <w:rPr>
          <w:sz w:val="28"/>
          <w:szCs w:val="36"/>
        </w:rPr>
        <w:t xml:space="preserve"> </w:t>
      </w:r>
    </w:p>
    <w:p w14:paraId="200DA2A9" w14:textId="77777777" w:rsidR="002C3F90" w:rsidRDefault="00D3230E" w:rsidP="002C3F90">
      <w:r>
        <w:rPr>
          <w:rFonts w:hint="eastAsia"/>
        </w:rPr>
        <w:t xml:space="preserve">1. </w:t>
      </w:r>
      <w:r w:rsidR="002C3F90">
        <w:t xml:space="preserve">Try to use </w:t>
      </w:r>
      <w:r w:rsidR="002C3F90">
        <w:rPr>
          <w:rFonts w:hint="eastAsia"/>
        </w:rPr>
        <w:t>other preprocessing method</w:t>
      </w:r>
      <w:r w:rsidR="002C3F90">
        <w:t>s</w:t>
      </w:r>
    </w:p>
    <w:p w14:paraId="065BBBA2" w14:textId="19D90BB6" w:rsidR="00B30298" w:rsidRPr="00B30298" w:rsidRDefault="00B30298" w:rsidP="00B30298">
      <w:bookmarkStart w:id="21" w:name="_Hlk186080010"/>
      <w:r w:rsidRPr="00EC3930">
        <w:t>Standardization and SMOTE are applied as the data preprocessing approaches in this stage. For feature scaling, methods like min-max scaling and mean normalization will be the options to transform the data to fit within a specific range or scale. For the class imbalance in datasets, techniques like ADASYN will be the possible choice to ensure that the model will not lead to poor performance in the minority class.</w:t>
      </w:r>
      <w:bookmarkEnd w:id="21"/>
    </w:p>
    <w:p w14:paraId="34EA61D9" w14:textId="1714F3C8" w:rsidR="00E20C00" w:rsidRPr="00B30298" w:rsidRDefault="00D3230E" w:rsidP="00B30298">
      <w:r>
        <w:rPr>
          <w:rFonts w:hint="eastAsia"/>
        </w:rPr>
        <w:t xml:space="preserve">2. </w:t>
      </w:r>
      <w:r w:rsidR="00B30298">
        <w:t xml:space="preserve">Try to select other key features </w:t>
      </w:r>
      <w:r w:rsidR="00B30298">
        <w:rPr>
          <w:rFonts w:hint="eastAsia"/>
        </w:rPr>
        <w:t>for comparison</w:t>
      </w:r>
    </w:p>
    <w:p w14:paraId="5F8DCDC8" w14:textId="4A38F374" w:rsidR="00C164EE" w:rsidRPr="001A4318" w:rsidRDefault="00B30298" w:rsidP="00A573C2">
      <w:r w:rsidRPr="00EC3930">
        <w:t>In this stage, “Glucose”, “Insulin”, “BMI”, “</w:t>
      </w:r>
      <w:proofErr w:type="spellStart"/>
      <w:r w:rsidRPr="00EC3930">
        <w:t>SkinThickness</w:t>
      </w:r>
      <w:proofErr w:type="spellEnd"/>
      <w:r w:rsidRPr="00EC3930">
        <w:t>” are the selected features in the Pima Indian Diabetes dataset. The criteria for selecting the input features are based on the correlation matrix, which is lower than 0.2, to ensure that no more redundancy features as the input features affect the model performance. For the NHANES dataset, “Glucose”, “Insulin”, “BMI”, “Age” and “</w:t>
      </w:r>
      <w:proofErr w:type="spellStart"/>
      <w:r w:rsidRPr="00EC3930">
        <w:t>BloodPressure</w:t>
      </w:r>
      <w:proofErr w:type="spellEnd"/>
      <w:r w:rsidRPr="00EC3930">
        <w:t>” are the input features in the dataset. In the future, it is possible to explore more features as input features and make comparisons to review which performs better under the same preprocessing method.</w:t>
      </w:r>
      <w:r w:rsidR="00C164EE" w:rsidRPr="001A4318">
        <w:br w:type="page"/>
      </w:r>
    </w:p>
    <w:p w14:paraId="4A4D1C72" w14:textId="77777777" w:rsidR="0079608F" w:rsidRDefault="0079608F" w:rsidP="0079608F">
      <w:pPr>
        <w:pStyle w:val="afb"/>
        <w:rPr>
          <w:sz w:val="28"/>
          <w:szCs w:val="28"/>
        </w:rPr>
      </w:pPr>
      <w:bookmarkStart w:id="22" w:name="_Toc186153611"/>
      <w:r w:rsidRPr="0068715A">
        <w:rPr>
          <w:sz w:val="28"/>
          <w:szCs w:val="28"/>
        </w:rPr>
        <w:lastRenderedPageBreak/>
        <w:t>References</w:t>
      </w:r>
      <w:bookmarkEnd w:id="22"/>
    </w:p>
    <w:p w14:paraId="322596D0" w14:textId="77777777" w:rsidR="0056041D" w:rsidRPr="00B97EC5" w:rsidRDefault="0056041D" w:rsidP="0056041D">
      <w:pPr>
        <w:pStyle w:val="EndNoteBibliography"/>
        <w:numPr>
          <w:ilvl w:val="0"/>
          <w:numId w:val="12"/>
        </w:numPr>
        <w:ind w:left="450" w:hanging="450"/>
        <w:rPr>
          <w:spacing w:val="-2"/>
          <w:sz w:val="22"/>
        </w:rPr>
      </w:pPr>
      <w:r>
        <w:rPr>
          <w:rFonts w:eastAsiaTheme="minorEastAsia" w:hint="eastAsia"/>
          <w:sz w:val="22"/>
        </w:rPr>
        <w:t>World Health Organization</w:t>
      </w:r>
      <w:r>
        <w:rPr>
          <w:sz w:val="22"/>
        </w:rPr>
        <w:t xml:space="preserve">, </w:t>
      </w:r>
      <w:r w:rsidRPr="00B97EC5">
        <w:rPr>
          <w:sz w:val="22"/>
        </w:rPr>
        <w:t>Diabetes</w:t>
      </w:r>
      <w:r>
        <w:rPr>
          <w:sz w:val="22"/>
        </w:rPr>
        <w:t xml:space="preserve">. [Online]. Available: </w:t>
      </w:r>
      <w:r w:rsidRPr="00B97EC5">
        <w:rPr>
          <w:sz w:val="22"/>
        </w:rPr>
        <w:t>https://www.who.int/news-room/fact-sheets/detail/diabetes</w:t>
      </w:r>
      <w:r>
        <w:rPr>
          <w:sz w:val="22"/>
        </w:rPr>
        <w:t xml:space="preserve"> [Accessed </w:t>
      </w:r>
      <w:r>
        <w:rPr>
          <w:rFonts w:eastAsiaTheme="minorEastAsia" w:hint="eastAsia"/>
          <w:sz w:val="22"/>
        </w:rPr>
        <w:t>Dec</w:t>
      </w:r>
      <w:r>
        <w:rPr>
          <w:sz w:val="22"/>
        </w:rPr>
        <w:t xml:space="preserve">. </w:t>
      </w:r>
      <w:r>
        <w:rPr>
          <w:rFonts w:eastAsiaTheme="minorEastAsia" w:hint="eastAsia"/>
          <w:sz w:val="22"/>
        </w:rPr>
        <w:t>09</w:t>
      </w:r>
      <w:r>
        <w:rPr>
          <w:sz w:val="22"/>
        </w:rPr>
        <w:t>, 2024].</w:t>
      </w:r>
    </w:p>
    <w:p w14:paraId="6717734A" w14:textId="77777777" w:rsidR="0056041D" w:rsidRPr="00B57B1E" w:rsidRDefault="0056041D" w:rsidP="0056041D">
      <w:pPr>
        <w:pStyle w:val="EndNoteBibliography"/>
        <w:numPr>
          <w:ilvl w:val="0"/>
          <w:numId w:val="12"/>
        </w:numPr>
        <w:ind w:left="450" w:hanging="450"/>
        <w:rPr>
          <w:spacing w:val="-2"/>
          <w:sz w:val="22"/>
        </w:rPr>
      </w:pPr>
      <w:r w:rsidRPr="0050118C">
        <w:rPr>
          <w:rFonts w:eastAsiaTheme="minorEastAsia"/>
          <w:sz w:val="22"/>
        </w:rPr>
        <w:t>Smart</w:t>
      </w:r>
      <w:r>
        <w:rPr>
          <w:rFonts w:eastAsiaTheme="minorEastAsia"/>
          <w:sz w:val="22"/>
        </w:rPr>
        <w:t xml:space="preserve"> </w:t>
      </w:r>
      <w:r w:rsidRPr="0050118C">
        <w:rPr>
          <w:rFonts w:eastAsiaTheme="minorEastAsia"/>
          <w:sz w:val="22"/>
        </w:rPr>
        <w:t>Patient</w:t>
      </w:r>
      <w:r>
        <w:rPr>
          <w:sz w:val="22"/>
        </w:rPr>
        <w:t xml:space="preserve">, </w:t>
      </w:r>
      <w:r w:rsidRPr="0050118C">
        <w:rPr>
          <w:sz w:val="22"/>
        </w:rPr>
        <w:t>Diabetes Mellitus</w:t>
      </w:r>
      <w:r>
        <w:rPr>
          <w:sz w:val="22"/>
        </w:rPr>
        <w:t xml:space="preserve">. [Online]. Available: </w:t>
      </w:r>
      <w:r w:rsidRPr="0050118C">
        <w:rPr>
          <w:sz w:val="22"/>
        </w:rPr>
        <w:t>https://www.smartpatient.ha.org.hk/en/smart-patient-web/disease-management/disease-information/disease/DiabetesMellitus</w:t>
      </w:r>
      <w:r>
        <w:rPr>
          <w:sz w:val="22"/>
        </w:rPr>
        <w:t xml:space="preserve"> [Accessed </w:t>
      </w:r>
      <w:r>
        <w:rPr>
          <w:rFonts w:eastAsiaTheme="minorEastAsia" w:hint="eastAsia"/>
          <w:sz w:val="22"/>
        </w:rPr>
        <w:t>Dec</w:t>
      </w:r>
      <w:r>
        <w:rPr>
          <w:sz w:val="22"/>
        </w:rPr>
        <w:t xml:space="preserve">. </w:t>
      </w:r>
      <w:r>
        <w:rPr>
          <w:rFonts w:eastAsiaTheme="minorEastAsia" w:hint="eastAsia"/>
          <w:sz w:val="22"/>
        </w:rPr>
        <w:t>09</w:t>
      </w:r>
      <w:r>
        <w:rPr>
          <w:sz w:val="22"/>
        </w:rPr>
        <w:t>, 2024].</w:t>
      </w:r>
    </w:p>
    <w:p w14:paraId="09AED3E6" w14:textId="77777777" w:rsidR="0056041D" w:rsidRDefault="0056041D" w:rsidP="0056041D">
      <w:pPr>
        <w:pStyle w:val="EndNoteBibliography"/>
        <w:numPr>
          <w:ilvl w:val="0"/>
          <w:numId w:val="12"/>
        </w:numPr>
        <w:ind w:left="450" w:hanging="450"/>
        <w:rPr>
          <w:spacing w:val="-2"/>
          <w:sz w:val="22"/>
        </w:rPr>
      </w:pPr>
      <w:r w:rsidRPr="009F6803">
        <w:rPr>
          <w:spacing w:val="-2"/>
          <w:sz w:val="22"/>
        </w:rPr>
        <w:t>A. Mujumdar and V. Vaidehi, “Diabetes Prediction using Machine Learning Algorithms,” in 2ND INTERNATIONAL CONFERENCE ON RECENT TRENDS IN ADVANCED COMPUTING ICRTAC -DISRUP - TIV INNOVATION , 2019, AMSTERDAM: Elsevier B.V, 2019, pp. 292–299. doi: 10.1016/j.procs.2020.01.047</w:t>
      </w:r>
      <w:r>
        <w:rPr>
          <w:spacing w:val="-2"/>
          <w:sz w:val="22"/>
        </w:rPr>
        <w:t xml:space="preserve"> </w:t>
      </w:r>
      <w:r w:rsidRPr="0095013F">
        <w:rPr>
          <w:spacing w:val="-2"/>
          <w:sz w:val="22"/>
        </w:rPr>
        <w:t>[</w:t>
      </w:r>
      <w:r>
        <w:rPr>
          <w:sz w:val="22"/>
        </w:rPr>
        <w:t xml:space="preserve">Accessed </w:t>
      </w:r>
      <w:r>
        <w:rPr>
          <w:rFonts w:eastAsiaTheme="minorEastAsia" w:hint="eastAsia"/>
          <w:sz w:val="22"/>
        </w:rPr>
        <w:t>Dec</w:t>
      </w:r>
      <w:r>
        <w:rPr>
          <w:sz w:val="22"/>
        </w:rPr>
        <w:t xml:space="preserve">. </w:t>
      </w:r>
      <w:r>
        <w:rPr>
          <w:rFonts w:eastAsiaTheme="minorEastAsia" w:hint="eastAsia"/>
          <w:sz w:val="22"/>
        </w:rPr>
        <w:t>09</w:t>
      </w:r>
      <w:r>
        <w:rPr>
          <w:sz w:val="22"/>
        </w:rPr>
        <w:t>, 2024</w:t>
      </w:r>
      <w:r w:rsidRPr="0095013F">
        <w:rPr>
          <w:spacing w:val="-2"/>
          <w:sz w:val="22"/>
        </w:rPr>
        <w:t>]</w:t>
      </w:r>
    </w:p>
    <w:p w14:paraId="1303D541" w14:textId="77777777" w:rsidR="0056041D" w:rsidRDefault="0056041D" w:rsidP="0056041D">
      <w:pPr>
        <w:pStyle w:val="EndNoteBibliography"/>
        <w:numPr>
          <w:ilvl w:val="0"/>
          <w:numId w:val="12"/>
        </w:numPr>
        <w:ind w:left="450" w:hanging="450"/>
        <w:rPr>
          <w:spacing w:val="-2"/>
          <w:sz w:val="22"/>
        </w:rPr>
      </w:pPr>
      <w:r w:rsidRPr="00A54CB4">
        <w:rPr>
          <w:spacing w:val="-2"/>
          <w:sz w:val="22"/>
        </w:rPr>
        <w:t>I. Tasin, T. U. Nabil, S. Islam, and R. Khan, “Diabetes prediction using machine learning and explainable AI techniques,” </w:t>
      </w:r>
      <w:r w:rsidRPr="00A54CB4">
        <w:rPr>
          <w:i/>
          <w:iCs/>
          <w:spacing w:val="-2"/>
          <w:sz w:val="22"/>
        </w:rPr>
        <w:t>Healthcare technology letters</w:t>
      </w:r>
      <w:r w:rsidRPr="00A54CB4">
        <w:rPr>
          <w:spacing w:val="-2"/>
          <w:sz w:val="22"/>
        </w:rPr>
        <w:t>, vol. 10, no. 1–2, pp. 1–10, 2023, doi: 10.1049/htl2.12039</w:t>
      </w:r>
      <w:r>
        <w:rPr>
          <w:spacing w:val="-2"/>
          <w:sz w:val="22"/>
        </w:rPr>
        <w:t xml:space="preserve"> </w:t>
      </w:r>
      <w:r w:rsidRPr="0095013F">
        <w:rPr>
          <w:spacing w:val="-2"/>
          <w:sz w:val="22"/>
        </w:rPr>
        <w:t>[</w:t>
      </w:r>
      <w:r>
        <w:rPr>
          <w:sz w:val="22"/>
        </w:rPr>
        <w:t xml:space="preserve">Accessed </w:t>
      </w:r>
      <w:r>
        <w:rPr>
          <w:rFonts w:eastAsiaTheme="minorEastAsia" w:hint="eastAsia"/>
          <w:sz w:val="22"/>
        </w:rPr>
        <w:t>Dec</w:t>
      </w:r>
      <w:r>
        <w:rPr>
          <w:sz w:val="22"/>
        </w:rPr>
        <w:t xml:space="preserve">. </w:t>
      </w:r>
      <w:r>
        <w:rPr>
          <w:rFonts w:eastAsiaTheme="minorEastAsia" w:hint="eastAsia"/>
          <w:sz w:val="22"/>
        </w:rPr>
        <w:t>09</w:t>
      </w:r>
      <w:r>
        <w:rPr>
          <w:sz w:val="22"/>
        </w:rPr>
        <w:t>, 2024</w:t>
      </w:r>
      <w:r w:rsidRPr="0095013F">
        <w:rPr>
          <w:spacing w:val="-2"/>
          <w:sz w:val="22"/>
        </w:rPr>
        <w:t>]</w:t>
      </w:r>
    </w:p>
    <w:p w14:paraId="1518E905" w14:textId="77777777" w:rsidR="0056041D" w:rsidRPr="00D8711C" w:rsidRDefault="0056041D" w:rsidP="0056041D">
      <w:pPr>
        <w:pStyle w:val="EndNoteBibliography"/>
        <w:numPr>
          <w:ilvl w:val="0"/>
          <w:numId w:val="12"/>
        </w:numPr>
        <w:ind w:left="450" w:hanging="450"/>
        <w:rPr>
          <w:spacing w:val="-2"/>
          <w:sz w:val="22"/>
        </w:rPr>
      </w:pPr>
      <w:r w:rsidRPr="003A4005">
        <w:rPr>
          <w:spacing w:val="-2"/>
          <w:sz w:val="22"/>
        </w:rPr>
        <w:t>UCI Machine Learning</w:t>
      </w:r>
      <w:r>
        <w:rPr>
          <w:spacing w:val="-2"/>
          <w:sz w:val="22"/>
        </w:rPr>
        <w:t xml:space="preserve"> and Kaggle Team</w:t>
      </w:r>
      <w:r w:rsidRPr="003A4005">
        <w:rPr>
          <w:b/>
          <w:bCs/>
          <w:spacing w:val="-2"/>
          <w:sz w:val="22"/>
        </w:rPr>
        <w:t>, </w:t>
      </w:r>
      <w:r w:rsidRPr="003A4005">
        <w:rPr>
          <w:i/>
          <w:iCs/>
          <w:spacing w:val="-2"/>
          <w:sz w:val="22"/>
        </w:rPr>
        <w:t>Pima Indians Diabetes Database</w:t>
      </w:r>
      <w:r>
        <w:rPr>
          <w:i/>
          <w:iCs/>
          <w:spacing w:val="-2"/>
          <w:sz w:val="22"/>
        </w:rPr>
        <w:t>,</w:t>
      </w:r>
      <w:r w:rsidRPr="003A4005">
        <w:rPr>
          <w:b/>
          <w:bCs/>
          <w:spacing w:val="-2"/>
          <w:sz w:val="22"/>
        </w:rPr>
        <w:t> </w:t>
      </w:r>
      <w:r w:rsidRPr="003A4005">
        <w:rPr>
          <w:spacing w:val="-2"/>
          <w:sz w:val="22"/>
        </w:rPr>
        <w:t>201</w:t>
      </w:r>
      <w:r>
        <w:rPr>
          <w:spacing w:val="-2"/>
          <w:sz w:val="22"/>
        </w:rPr>
        <w:t>6</w:t>
      </w:r>
      <w:r w:rsidRPr="003A4005">
        <w:rPr>
          <w:b/>
          <w:bCs/>
          <w:spacing w:val="-2"/>
          <w:sz w:val="22"/>
        </w:rPr>
        <w:t>. </w:t>
      </w:r>
      <w:r w:rsidRPr="003A4005">
        <w:rPr>
          <w:spacing w:val="-2"/>
          <w:sz w:val="22"/>
        </w:rPr>
        <w:t>[Online]</w:t>
      </w:r>
      <w:r w:rsidRPr="003A4005">
        <w:rPr>
          <w:b/>
          <w:bCs/>
          <w:spacing w:val="-2"/>
          <w:sz w:val="22"/>
        </w:rPr>
        <w:t>. </w:t>
      </w:r>
      <w:r w:rsidRPr="003A4005">
        <w:rPr>
          <w:spacing w:val="-2"/>
          <w:sz w:val="22"/>
        </w:rPr>
        <w:t>Available</w:t>
      </w:r>
      <w:r w:rsidRPr="003A4005">
        <w:rPr>
          <w:b/>
          <w:bCs/>
          <w:spacing w:val="-2"/>
          <w:sz w:val="22"/>
        </w:rPr>
        <w:t>:</w:t>
      </w:r>
      <w:r w:rsidRPr="003A4005">
        <w:rPr>
          <w:spacing w:val="-2"/>
          <w:sz w:val="22"/>
        </w:rPr>
        <w:t> https://www.kaggle.com/datasets/uciml/pima-indians-diabetes-database</w:t>
      </w:r>
      <w:r>
        <w:rPr>
          <w:spacing w:val="-2"/>
          <w:sz w:val="22"/>
        </w:rPr>
        <w:t xml:space="preserve"> </w:t>
      </w:r>
      <w:r w:rsidRPr="003A4005">
        <w:rPr>
          <w:spacing w:val="-2"/>
          <w:sz w:val="22"/>
        </w:rPr>
        <w:t>[Accessed Dec. 09, 2024]</w:t>
      </w:r>
      <w:r w:rsidRPr="003A4005">
        <w:rPr>
          <w:b/>
          <w:bCs/>
          <w:spacing w:val="-2"/>
          <w:sz w:val="22"/>
        </w:rPr>
        <w:t>.</w:t>
      </w:r>
    </w:p>
    <w:p w14:paraId="77B02673" w14:textId="77777777" w:rsidR="0056041D" w:rsidRPr="00D4607C" w:rsidRDefault="0056041D" w:rsidP="0056041D">
      <w:pPr>
        <w:pStyle w:val="EndNoteBibliography"/>
        <w:numPr>
          <w:ilvl w:val="0"/>
          <w:numId w:val="12"/>
        </w:numPr>
        <w:ind w:left="450" w:hanging="450"/>
        <w:rPr>
          <w:spacing w:val="-2"/>
          <w:sz w:val="22"/>
        </w:rPr>
      </w:pPr>
      <w:r>
        <w:rPr>
          <w:spacing w:val="-2"/>
          <w:sz w:val="22"/>
        </w:rPr>
        <w:t xml:space="preserve">Healthline </w:t>
      </w:r>
      <w:r w:rsidRPr="00D8711C">
        <w:rPr>
          <w:b/>
          <w:bCs/>
          <w:spacing w:val="-2"/>
          <w:sz w:val="22"/>
        </w:rPr>
        <w:t>, </w:t>
      </w:r>
      <w:r w:rsidRPr="00D8711C">
        <w:rPr>
          <w:i/>
          <w:iCs/>
          <w:spacing w:val="-2"/>
          <w:sz w:val="22"/>
        </w:rPr>
        <w:t>Everything You Need to Know About Glucose</w:t>
      </w:r>
      <w:r w:rsidRPr="00D8711C">
        <w:rPr>
          <w:b/>
          <w:bCs/>
          <w:spacing w:val="-2"/>
          <w:sz w:val="22"/>
        </w:rPr>
        <w:t>, </w:t>
      </w:r>
      <w:r w:rsidRPr="00D8711C">
        <w:rPr>
          <w:spacing w:val="-2"/>
          <w:sz w:val="22"/>
        </w:rPr>
        <w:t>20</w:t>
      </w:r>
      <w:r>
        <w:rPr>
          <w:spacing w:val="-2"/>
          <w:sz w:val="22"/>
        </w:rPr>
        <w:t>24</w:t>
      </w:r>
      <w:r w:rsidRPr="00D8711C">
        <w:rPr>
          <w:b/>
          <w:bCs/>
          <w:spacing w:val="-2"/>
          <w:sz w:val="22"/>
        </w:rPr>
        <w:t>. </w:t>
      </w:r>
      <w:r w:rsidRPr="00D8711C">
        <w:rPr>
          <w:spacing w:val="-2"/>
          <w:sz w:val="22"/>
        </w:rPr>
        <w:t>[Online]</w:t>
      </w:r>
      <w:r w:rsidRPr="00D8711C">
        <w:rPr>
          <w:b/>
          <w:bCs/>
          <w:spacing w:val="-2"/>
          <w:sz w:val="22"/>
        </w:rPr>
        <w:t>. </w:t>
      </w:r>
      <w:r w:rsidRPr="00D8711C">
        <w:rPr>
          <w:spacing w:val="-2"/>
          <w:sz w:val="22"/>
        </w:rPr>
        <w:t>Available</w:t>
      </w:r>
      <w:r w:rsidRPr="00D8711C">
        <w:rPr>
          <w:b/>
          <w:bCs/>
          <w:spacing w:val="-2"/>
          <w:sz w:val="22"/>
        </w:rPr>
        <w:t>:</w:t>
      </w:r>
      <w:r w:rsidRPr="00D8711C">
        <w:rPr>
          <w:spacing w:val="-2"/>
          <w:sz w:val="22"/>
        </w:rPr>
        <w:t> https://www.healthline.com/health/glucose</w:t>
      </w:r>
      <w:r>
        <w:rPr>
          <w:spacing w:val="-2"/>
          <w:sz w:val="22"/>
        </w:rPr>
        <w:t xml:space="preserve"> </w:t>
      </w:r>
      <w:r w:rsidRPr="00D8711C">
        <w:rPr>
          <w:spacing w:val="-2"/>
          <w:sz w:val="22"/>
        </w:rPr>
        <w:t>[</w:t>
      </w:r>
      <w:r w:rsidRPr="003A4005">
        <w:rPr>
          <w:spacing w:val="-2"/>
          <w:sz w:val="22"/>
        </w:rPr>
        <w:t>Accessed Dec. 09, 2024</w:t>
      </w:r>
      <w:r w:rsidRPr="00D8711C">
        <w:rPr>
          <w:spacing w:val="-2"/>
          <w:sz w:val="22"/>
        </w:rPr>
        <w:t>]</w:t>
      </w:r>
      <w:r w:rsidRPr="00D8711C">
        <w:rPr>
          <w:b/>
          <w:bCs/>
          <w:spacing w:val="-2"/>
          <w:sz w:val="22"/>
        </w:rPr>
        <w:t>.</w:t>
      </w:r>
    </w:p>
    <w:p w14:paraId="3BC00E7A" w14:textId="77777777" w:rsidR="0056041D" w:rsidRPr="00791722" w:rsidRDefault="0056041D" w:rsidP="0056041D">
      <w:pPr>
        <w:pStyle w:val="EndNoteBibliography"/>
        <w:numPr>
          <w:ilvl w:val="0"/>
          <w:numId w:val="12"/>
        </w:numPr>
        <w:ind w:left="450" w:hanging="450"/>
        <w:rPr>
          <w:spacing w:val="-2"/>
          <w:sz w:val="22"/>
        </w:rPr>
      </w:pPr>
      <w:r w:rsidRPr="00D4607C">
        <w:rPr>
          <w:spacing w:val="-2"/>
          <w:sz w:val="22"/>
        </w:rPr>
        <w:t>E. Eyth, H. Basit and C.J. Swift, "Glucose Tolerance Test, "in StatPearls [Internet]. Treasure Island (FL): StatPearls Publishing, 2024. Available: https://www.ncbi.nlm.nih.gov/books/NBK532915/#__NBK532915_dtls__ [Accessed Dec. 09, 2024]</w:t>
      </w:r>
    </w:p>
    <w:p w14:paraId="51F82C2C" w14:textId="77777777" w:rsidR="0056041D" w:rsidRPr="008B403B" w:rsidRDefault="0056041D" w:rsidP="0056041D">
      <w:pPr>
        <w:pStyle w:val="EndNoteBibliography"/>
        <w:numPr>
          <w:ilvl w:val="0"/>
          <w:numId w:val="12"/>
        </w:numPr>
        <w:ind w:left="450" w:hanging="450"/>
        <w:rPr>
          <w:spacing w:val="-2"/>
          <w:sz w:val="22"/>
        </w:rPr>
      </w:pPr>
      <w:r>
        <w:rPr>
          <w:rFonts w:eastAsiaTheme="minorEastAsia"/>
          <w:sz w:val="22"/>
        </w:rPr>
        <w:t>Cleveland Clinic</w:t>
      </w:r>
      <w:r>
        <w:rPr>
          <w:sz w:val="22"/>
        </w:rPr>
        <w:t xml:space="preserve">, </w:t>
      </w:r>
      <w:r w:rsidRPr="00791722">
        <w:rPr>
          <w:sz w:val="22"/>
        </w:rPr>
        <w:t>Blood Pressure</w:t>
      </w:r>
      <w:r>
        <w:rPr>
          <w:sz w:val="22"/>
        </w:rPr>
        <w:t xml:space="preserve">. [Online]. Available: </w:t>
      </w:r>
      <w:r w:rsidRPr="00791722">
        <w:rPr>
          <w:sz w:val="22"/>
        </w:rPr>
        <w:t>https://my.clevelandclinic.org/health/diagnostics/17649-blood-pressure</w:t>
      </w:r>
      <w:r>
        <w:rPr>
          <w:sz w:val="22"/>
        </w:rPr>
        <w:t xml:space="preserve"> [Accessed </w:t>
      </w:r>
      <w:r>
        <w:rPr>
          <w:rFonts w:eastAsiaTheme="minorEastAsia" w:hint="eastAsia"/>
          <w:sz w:val="22"/>
        </w:rPr>
        <w:t>Dec</w:t>
      </w:r>
      <w:r>
        <w:rPr>
          <w:sz w:val="22"/>
        </w:rPr>
        <w:t xml:space="preserve">. </w:t>
      </w:r>
      <w:r>
        <w:rPr>
          <w:rFonts w:eastAsiaTheme="minorEastAsia" w:hint="eastAsia"/>
          <w:sz w:val="22"/>
        </w:rPr>
        <w:t>09</w:t>
      </w:r>
      <w:r>
        <w:rPr>
          <w:sz w:val="22"/>
        </w:rPr>
        <w:t>, 2024].</w:t>
      </w:r>
    </w:p>
    <w:p w14:paraId="38C36342" w14:textId="77777777" w:rsidR="0056041D" w:rsidRPr="008B403B" w:rsidRDefault="0056041D" w:rsidP="0056041D">
      <w:pPr>
        <w:pStyle w:val="EndNoteBibliography"/>
        <w:numPr>
          <w:ilvl w:val="0"/>
          <w:numId w:val="12"/>
        </w:numPr>
        <w:ind w:left="450" w:hanging="450"/>
        <w:rPr>
          <w:spacing w:val="-2"/>
          <w:sz w:val="22"/>
        </w:rPr>
      </w:pPr>
      <w:r w:rsidRPr="000961A7">
        <w:rPr>
          <w:spacing w:val="-2"/>
          <w:sz w:val="22"/>
        </w:rPr>
        <w:t>K. Aditya Shastry </w:t>
      </w:r>
      <w:r w:rsidRPr="000961A7">
        <w:rPr>
          <w:i/>
          <w:iCs/>
          <w:spacing w:val="-2"/>
          <w:sz w:val="22"/>
        </w:rPr>
        <w:t>et al.</w:t>
      </w:r>
      <w:r w:rsidRPr="000961A7">
        <w:rPr>
          <w:spacing w:val="-2"/>
          <w:sz w:val="22"/>
        </w:rPr>
        <w:t>, “Regression Based Data Pre-processing Technique for Predicting Missing Values,” in </w:t>
      </w:r>
      <w:r w:rsidRPr="000961A7">
        <w:rPr>
          <w:i/>
          <w:iCs/>
          <w:spacing w:val="-2"/>
          <w:sz w:val="22"/>
        </w:rPr>
        <w:t>Emerging Research in Computing, Information, Communication and Applications</w:t>
      </w:r>
      <w:r w:rsidRPr="000961A7">
        <w:rPr>
          <w:spacing w:val="-2"/>
          <w:sz w:val="22"/>
        </w:rPr>
        <w:t>, Singapore: Springer Singapore Pte. Limited, 2021, pp. 95–102. doi: 10.1007/978-981-16-1338-8_9</w:t>
      </w:r>
    </w:p>
    <w:p w14:paraId="3AC3BB8F" w14:textId="77777777" w:rsidR="0056041D" w:rsidRPr="00F23BBA" w:rsidRDefault="0056041D" w:rsidP="0056041D">
      <w:pPr>
        <w:pStyle w:val="EndNoteBibliography"/>
        <w:numPr>
          <w:ilvl w:val="0"/>
          <w:numId w:val="12"/>
        </w:numPr>
        <w:ind w:left="450" w:hanging="450"/>
        <w:rPr>
          <w:spacing w:val="-2"/>
          <w:sz w:val="22"/>
        </w:rPr>
      </w:pPr>
      <w:r>
        <w:rPr>
          <w:rFonts w:eastAsiaTheme="minorEastAsia"/>
          <w:sz w:val="22"/>
        </w:rPr>
        <w:t>Cleveland Clinic</w:t>
      </w:r>
      <w:r>
        <w:rPr>
          <w:sz w:val="22"/>
        </w:rPr>
        <w:t xml:space="preserve">, </w:t>
      </w:r>
      <w:r w:rsidRPr="00043A78">
        <w:rPr>
          <w:sz w:val="22"/>
        </w:rPr>
        <w:t>Blood Glucose (Sugar) Test</w:t>
      </w:r>
      <w:r>
        <w:rPr>
          <w:sz w:val="22"/>
        </w:rPr>
        <w:t xml:space="preserve">. [Online]. Available: </w:t>
      </w:r>
      <w:r w:rsidRPr="00043A78">
        <w:rPr>
          <w:sz w:val="22"/>
        </w:rPr>
        <w:t>https://my.clevelandclinic.org/health/diagnostics/12363-blood-glucose-test</w:t>
      </w:r>
      <w:r>
        <w:rPr>
          <w:sz w:val="22"/>
        </w:rPr>
        <w:t xml:space="preserve"> [Accessed </w:t>
      </w:r>
      <w:r>
        <w:rPr>
          <w:rFonts w:eastAsiaTheme="minorEastAsia" w:hint="eastAsia"/>
          <w:sz w:val="22"/>
        </w:rPr>
        <w:t>Dec</w:t>
      </w:r>
      <w:r>
        <w:rPr>
          <w:sz w:val="22"/>
        </w:rPr>
        <w:t xml:space="preserve">. </w:t>
      </w:r>
      <w:r>
        <w:rPr>
          <w:rFonts w:eastAsiaTheme="minorEastAsia"/>
          <w:sz w:val="22"/>
        </w:rPr>
        <w:t>11</w:t>
      </w:r>
      <w:r>
        <w:rPr>
          <w:sz w:val="22"/>
        </w:rPr>
        <w:t>, 2024].</w:t>
      </w:r>
    </w:p>
    <w:p w14:paraId="01FF3BF6" w14:textId="77777777" w:rsidR="0056041D" w:rsidRPr="00B97EC5" w:rsidRDefault="0056041D" w:rsidP="0056041D">
      <w:pPr>
        <w:pStyle w:val="EndNoteBibliography"/>
        <w:numPr>
          <w:ilvl w:val="0"/>
          <w:numId w:val="12"/>
        </w:numPr>
        <w:ind w:left="450" w:hanging="450"/>
        <w:rPr>
          <w:spacing w:val="-2"/>
          <w:sz w:val="22"/>
        </w:rPr>
      </w:pPr>
      <w:r>
        <w:rPr>
          <w:rFonts w:eastAsiaTheme="minorEastAsia" w:hint="eastAsia"/>
          <w:sz w:val="22"/>
        </w:rPr>
        <w:t>Train In Data</w:t>
      </w:r>
      <w:r>
        <w:rPr>
          <w:sz w:val="22"/>
        </w:rPr>
        <w:t xml:space="preserve">, </w:t>
      </w:r>
      <w:r w:rsidRPr="00F23BBA">
        <w:rPr>
          <w:sz w:val="22"/>
        </w:rPr>
        <w:t>SMOTE in Python: A guide to balanced datasets</w:t>
      </w:r>
      <w:r>
        <w:rPr>
          <w:sz w:val="22"/>
        </w:rPr>
        <w:t xml:space="preserve">. [Online]. Available: </w:t>
      </w:r>
      <w:r w:rsidRPr="00F23BBA">
        <w:rPr>
          <w:sz w:val="22"/>
        </w:rPr>
        <w:t>https://www.blog.trainindata.com/smote-in-python-a-guide-to-balanced-datasets/</w:t>
      </w:r>
      <w:r>
        <w:rPr>
          <w:sz w:val="22"/>
        </w:rPr>
        <w:t xml:space="preserve"> [Accessed </w:t>
      </w:r>
      <w:r>
        <w:rPr>
          <w:rFonts w:eastAsiaTheme="minorEastAsia" w:hint="eastAsia"/>
          <w:sz w:val="22"/>
        </w:rPr>
        <w:t>Dec</w:t>
      </w:r>
      <w:r>
        <w:rPr>
          <w:sz w:val="22"/>
        </w:rPr>
        <w:t xml:space="preserve">. </w:t>
      </w:r>
      <w:r>
        <w:rPr>
          <w:rFonts w:eastAsiaTheme="minorEastAsia"/>
          <w:sz w:val="22"/>
        </w:rPr>
        <w:t>11</w:t>
      </w:r>
      <w:r>
        <w:rPr>
          <w:sz w:val="22"/>
        </w:rPr>
        <w:t>, 2024].</w:t>
      </w:r>
    </w:p>
    <w:p w14:paraId="10902F3F" w14:textId="0A7E3B8F" w:rsidR="00EE2516" w:rsidRPr="001A4318" w:rsidRDefault="00D33726" w:rsidP="00026B28">
      <w:pPr>
        <w:spacing w:line="240" w:lineRule="auto"/>
      </w:pPr>
      <w:r w:rsidRPr="001A4318">
        <w:rPr>
          <w:lang w:val="en-HK"/>
        </w:rPr>
        <w:br w:type="page"/>
      </w:r>
    </w:p>
    <w:p w14:paraId="4576E95F" w14:textId="2D1F90CD" w:rsidR="006317C7" w:rsidRPr="00A62463" w:rsidRDefault="006317C7" w:rsidP="009C1AEF">
      <w:pPr>
        <w:ind w:left="450" w:hanging="450"/>
        <w:sectPr w:rsidR="006317C7" w:rsidRPr="00A62463" w:rsidSect="008B07BB">
          <w:footerReference w:type="default" r:id="rId35"/>
          <w:pgSz w:w="11906" w:h="16838" w:code="9"/>
          <w:pgMar w:top="1440" w:right="1800" w:bottom="1440" w:left="1800" w:header="720" w:footer="720" w:gutter="0"/>
          <w:pgNumType w:start="1"/>
          <w:cols w:space="360"/>
          <w:docGrid w:linePitch="360"/>
        </w:sectPr>
      </w:pPr>
    </w:p>
    <w:p w14:paraId="69E25DC9" w14:textId="2FDBDE88" w:rsidR="00200964" w:rsidRPr="0068715A" w:rsidRDefault="00200964" w:rsidP="00200964">
      <w:pPr>
        <w:pStyle w:val="afb"/>
        <w:rPr>
          <w:sz w:val="28"/>
          <w:szCs w:val="28"/>
        </w:rPr>
      </w:pPr>
      <w:bookmarkStart w:id="23" w:name="_Toc186153612"/>
      <w:r w:rsidRPr="0068715A">
        <w:rPr>
          <w:sz w:val="28"/>
          <w:szCs w:val="28"/>
        </w:rPr>
        <w:lastRenderedPageBreak/>
        <w:t>A</w:t>
      </w:r>
      <w:bookmarkStart w:id="24" w:name="_Ref72750243"/>
      <w:bookmarkStart w:id="25" w:name="_Ref72750252"/>
      <w:r w:rsidR="008730A2" w:rsidRPr="0068715A">
        <w:rPr>
          <w:sz w:val="28"/>
          <w:szCs w:val="28"/>
        </w:rPr>
        <w:t>ppendices</w:t>
      </w:r>
      <w:bookmarkEnd w:id="23"/>
    </w:p>
    <w:p w14:paraId="2C34D2F2" w14:textId="60731436" w:rsidR="00200964" w:rsidRPr="0068715A" w:rsidRDefault="00200964" w:rsidP="00200964">
      <w:pPr>
        <w:pStyle w:val="2"/>
        <w:numPr>
          <w:ilvl w:val="0"/>
          <w:numId w:val="0"/>
        </w:numPr>
        <w:rPr>
          <w:rFonts w:cs="Times New Roman"/>
          <w:color w:val="auto"/>
          <w:sz w:val="24"/>
          <w:szCs w:val="24"/>
        </w:rPr>
      </w:pPr>
      <w:bookmarkStart w:id="26" w:name="_Ref72771379"/>
      <w:bookmarkStart w:id="27" w:name="_Ref72771380"/>
      <w:bookmarkStart w:id="28" w:name="_Toc186153613"/>
      <w:bookmarkEnd w:id="24"/>
      <w:bookmarkEnd w:id="25"/>
      <w:r w:rsidRPr="0068715A">
        <w:rPr>
          <w:rFonts w:cs="Times New Roman"/>
          <w:color w:val="auto"/>
          <w:sz w:val="24"/>
          <w:szCs w:val="24"/>
        </w:rPr>
        <w:t xml:space="preserve">Appendix 1: </w:t>
      </w:r>
      <w:bookmarkEnd w:id="26"/>
      <w:bookmarkEnd w:id="27"/>
      <w:r w:rsidR="00A573C2">
        <w:rPr>
          <w:rFonts w:cs="Times New Roman"/>
          <w:color w:val="auto"/>
          <w:sz w:val="24"/>
          <w:szCs w:val="24"/>
        </w:rPr>
        <w:t>Pima Indian Diabetes dataset</w:t>
      </w:r>
      <w:bookmarkEnd w:id="28"/>
    </w:p>
    <w:p w14:paraId="0E966628" w14:textId="34A23B7D" w:rsidR="00200964" w:rsidRPr="001A4318" w:rsidRDefault="00A1222E" w:rsidP="00A1222E">
      <w:pPr>
        <w:ind w:firstLine="0"/>
      </w:pPr>
      <w:r w:rsidRPr="00A1222E">
        <w:t>https://www.kaggle.com/datasets/uciml/pima-indians-diabetes-database</w:t>
      </w:r>
    </w:p>
    <w:p w14:paraId="3AD9D48A" w14:textId="20F96F80" w:rsidR="00200964" w:rsidRPr="0068715A" w:rsidRDefault="00200964" w:rsidP="00200964">
      <w:pPr>
        <w:pStyle w:val="2"/>
        <w:numPr>
          <w:ilvl w:val="0"/>
          <w:numId w:val="0"/>
        </w:numPr>
        <w:rPr>
          <w:rFonts w:cs="Times New Roman"/>
          <w:color w:val="auto"/>
          <w:sz w:val="24"/>
          <w:szCs w:val="24"/>
        </w:rPr>
      </w:pPr>
      <w:bookmarkStart w:id="29" w:name="_Ref72771023"/>
      <w:bookmarkStart w:id="30" w:name="_Ref72771024"/>
      <w:bookmarkStart w:id="31" w:name="_Toc186153614"/>
      <w:r w:rsidRPr="0068715A">
        <w:rPr>
          <w:rFonts w:cs="Times New Roman"/>
          <w:color w:val="auto"/>
          <w:sz w:val="24"/>
          <w:szCs w:val="24"/>
        </w:rPr>
        <w:t xml:space="preserve">Appendix 2: </w:t>
      </w:r>
      <w:bookmarkEnd w:id="29"/>
      <w:bookmarkEnd w:id="30"/>
      <w:r w:rsidR="00A573C2">
        <w:rPr>
          <w:rFonts w:cs="Times New Roman"/>
          <w:color w:val="auto"/>
          <w:sz w:val="24"/>
          <w:szCs w:val="24"/>
        </w:rPr>
        <w:t>2013-2014 NHANES dataset</w:t>
      </w:r>
      <w:bookmarkEnd w:id="31"/>
    </w:p>
    <w:p w14:paraId="10360248" w14:textId="047DE0B9" w:rsidR="00200964" w:rsidRDefault="00A1222E" w:rsidP="00F65933">
      <w:pPr>
        <w:spacing w:line="240" w:lineRule="auto"/>
        <w:ind w:firstLine="0"/>
      </w:pPr>
      <w:r w:rsidRPr="00A1222E">
        <w:t>https://www.kaggle.com/datasets/cdc/national-health-and-nutrition-examination-survey/data?select=diet.csv</w:t>
      </w:r>
    </w:p>
    <w:p w14:paraId="0D61664E" w14:textId="77777777" w:rsidR="002909DB" w:rsidRDefault="002909DB" w:rsidP="00F65933">
      <w:pPr>
        <w:spacing w:line="240" w:lineRule="auto"/>
        <w:ind w:firstLine="0"/>
      </w:pPr>
    </w:p>
    <w:p w14:paraId="159AE913" w14:textId="77777777" w:rsidR="002909DB" w:rsidRDefault="002909DB" w:rsidP="00F65933">
      <w:pPr>
        <w:spacing w:line="240" w:lineRule="auto"/>
        <w:ind w:firstLine="0"/>
      </w:pPr>
    </w:p>
    <w:p w14:paraId="6A51A65B" w14:textId="77777777" w:rsidR="002909DB" w:rsidRDefault="002909DB" w:rsidP="00F65933">
      <w:pPr>
        <w:spacing w:line="240" w:lineRule="auto"/>
        <w:ind w:firstLine="0"/>
      </w:pPr>
    </w:p>
    <w:p w14:paraId="01EA7CAC" w14:textId="77777777" w:rsidR="002909DB" w:rsidRDefault="002909DB" w:rsidP="00F65933">
      <w:pPr>
        <w:spacing w:line="240" w:lineRule="auto"/>
        <w:ind w:firstLine="0"/>
      </w:pPr>
    </w:p>
    <w:p w14:paraId="529AAB17" w14:textId="77777777" w:rsidR="002909DB" w:rsidRDefault="002909DB" w:rsidP="00F65933">
      <w:pPr>
        <w:spacing w:line="240" w:lineRule="auto"/>
        <w:ind w:firstLine="0"/>
      </w:pPr>
    </w:p>
    <w:p w14:paraId="7D08428C" w14:textId="77777777" w:rsidR="002909DB" w:rsidRDefault="002909DB" w:rsidP="00F65933">
      <w:pPr>
        <w:spacing w:line="240" w:lineRule="auto"/>
        <w:ind w:firstLine="0"/>
      </w:pPr>
    </w:p>
    <w:p w14:paraId="02A026D8" w14:textId="77777777" w:rsidR="002909DB" w:rsidRDefault="002909DB" w:rsidP="00F65933">
      <w:pPr>
        <w:spacing w:line="240" w:lineRule="auto"/>
        <w:ind w:firstLine="0"/>
      </w:pPr>
    </w:p>
    <w:p w14:paraId="5060BE68" w14:textId="77777777" w:rsidR="002909DB" w:rsidRDefault="002909DB" w:rsidP="00F65933">
      <w:pPr>
        <w:spacing w:line="240" w:lineRule="auto"/>
        <w:ind w:firstLine="0"/>
      </w:pPr>
    </w:p>
    <w:p w14:paraId="799B0A7F" w14:textId="77777777" w:rsidR="002909DB" w:rsidRDefault="002909DB" w:rsidP="00F65933">
      <w:pPr>
        <w:spacing w:line="240" w:lineRule="auto"/>
        <w:ind w:firstLine="0"/>
      </w:pPr>
    </w:p>
    <w:p w14:paraId="1CCD6B95" w14:textId="77777777" w:rsidR="002909DB" w:rsidRDefault="002909DB" w:rsidP="00F65933">
      <w:pPr>
        <w:spacing w:line="240" w:lineRule="auto"/>
        <w:ind w:firstLine="0"/>
      </w:pPr>
    </w:p>
    <w:p w14:paraId="441B7AE3" w14:textId="77777777" w:rsidR="002909DB" w:rsidRDefault="002909DB" w:rsidP="00F65933">
      <w:pPr>
        <w:spacing w:line="240" w:lineRule="auto"/>
        <w:ind w:firstLine="0"/>
      </w:pPr>
    </w:p>
    <w:p w14:paraId="3739A336" w14:textId="77777777" w:rsidR="002909DB" w:rsidRDefault="002909DB" w:rsidP="00F65933">
      <w:pPr>
        <w:spacing w:line="240" w:lineRule="auto"/>
        <w:ind w:firstLine="0"/>
      </w:pPr>
    </w:p>
    <w:p w14:paraId="0FF05208" w14:textId="77777777" w:rsidR="002909DB" w:rsidRDefault="002909DB" w:rsidP="00F65933">
      <w:pPr>
        <w:spacing w:line="240" w:lineRule="auto"/>
        <w:ind w:firstLine="0"/>
      </w:pPr>
    </w:p>
    <w:p w14:paraId="1BFF82DD" w14:textId="77777777" w:rsidR="002909DB" w:rsidRDefault="002909DB" w:rsidP="00F65933">
      <w:pPr>
        <w:spacing w:line="240" w:lineRule="auto"/>
        <w:ind w:firstLine="0"/>
      </w:pPr>
    </w:p>
    <w:p w14:paraId="0BCAAC75" w14:textId="77777777" w:rsidR="002909DB" w:rsidRDefault="002909DB" w:rsidP="00F65933">
      <w:pPr>
        <w:spacing w:line="240" w:lineRule="auto"/>
        <w:ind w:firstLine="0"/>
      </w:pPr>
    </w:p>
    <w:p w14:paraId="2C31C5A5" w14:textId="77777777" w:rsidR="002909DB" w:rsidRDefault="002909DB" w:rsidP="00F65933">
      <w:pPr>
        <w:spacing w:line="240" w:lineRule="auto"/>
        <w:ind w:firstLine="0"/>
      </w:pPr>
    </w:p>
    <w:p w14:paraId="3ACE81EC" w14:textId="2372EEAD" w:rsidR="001F4021" w:rsidRPr="001A4318" w:rsidRDefault="001F4021" w:rsidP="00F65933">
      <w:pPr>
        <w:spacing w:line="240" w:lineRule="auto"/>
        <w:ind w:firstLine="0"/>
      </w:pPr>
    </w:p>
    <w:sectPr w:rsidR="001F4021" w:rsidRPr="001A4318"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1D490" w14:textId="77777777" w:rsidR="008A4303" w:rsidRDefault="008A4303" w:rsidP="00491C2C">
      <w:r>
        <w:separator/>
      </w:r>
    </w:p>
  </w:endnote>
  <w:endnote w:type="continuationSeparator" w:id="0">
    <w:p w14:paraId="23695954" w14:textId="77777777" w:rsidR="008A4303" w:rsidRDefault="008A4303"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2E1326" w14:textId="77777777" w:rsidR="008A4303" w:rsidRDefault="008A4303" w:rsidP="00491C2C">
      <w:r>
        <w:separator/>
      </w:r>
    </w:p>
  </w:footnote>
  <w:footnote w:type="continuationSeparator" w:id="0">
    <w:p w14:paraId="349C1075" w14:textId="77777777" w:rsidR="008A4303" w:rsidRDefault="008A4303"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ED5"/>
    <w:rsid w:val="00001F19"/>
    <w:rsid w:val="00002167"/>
    <w:rsid w:val="00002420"/>
    <w:rsid w:val="00002818"/>
    <w:rsid w:val="00002B4D"/>
    <w:rsid w:val="00002C4F"/>
    <w:rsid w:val="00002C62"/>
    <w:rsid w:val="00002C69"/>
    <w:rsid w:val="0000334F"/>
    <w:rsid w:val="000034C2"/>
    <w:rsid w:val="0000353D"/>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B62"/>
    <w:rsid w:val="00006DAD"/>
    <w:rsid w:val="00006F5E"/>
    <w:rsid w:val="000073BC"/>
    <w:rsid w:val="0000744E"/>
    <w:rsid w:val="000075AE"/>
    <w:rsid w:val="00007602"/>
    <w:rsid w:val="00007746"/>
    <w:rsid w:val="000077E8"/>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20C9"/>
    <w:rsid w:val="000121C3"/>
    <w:rsid w:val="0001226B"/>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CA3"/>
    <w:rsid w:val="00016E0E"/>
    <w:rsid w:val="00016EC0"/>
    <w:rsid w:val="00016EF9"/>
    <w:rsid w:val="00016F13"/>
    <w:rsid w:val="000172FF"/>
    <w:rsid w:val="00017528"/>
    <w:rsid w:val="0001759A"/>
    <w:rsid w:val="000175DD"/>
    <w:rsid w:val="0001775A"/>
    <w:rsid w:val="00017966"/>
    <w:rsid w:val="00017C08"/>
    <w:rsid w:val="00017CDF"/>
    <w:rsid w:val="00017FEB"/>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A8C"/>
    <w:rsid w:val="00025E14"/>
    <w:rsid w:val="0002673A"/>
    <w:rsid w:val="00026811"/>
    <w:rsid w:val="0002695F"/>
    <w:rsid w:val="00026A70"/>
    <w:rsid w:val="00026B28"/>
    <w:rsid w:val="00026C61"/>
    <w:rsid w:val="00026ECC"/>
    <w:rsid w:val="000271F4"/>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3ED"/>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E11"/>
    <w:rsid w:val="0004108E"/>
    <w:rsid w:val="000410CF"/>
    <w:rsid w:val="000414A8"/>
    <w:rsid w:val="000414B4"/>
    <w:rsid w:val="000419F1"/>
    <w:rsid w:val="00041AB1"/>
    <w:rsid w:val="00041AEF"/>
    <w:rsid w:val="00041D82"/>
    <w:rsid w:val="00041FBD"/>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72B"/>
    <w:rsid w:val="00054DFD"/>
    <w:rsid w:val="0005511E"/>
    <w:rsid w:val="00055171"/>
    <w:rsid w:val="00055304"/>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12D2"/>
    <w:rsid w:val="000713A0"/>
    <w:rsid w:val="000714C8"/>
    <w:rsid w:val="0007191B"/>
    <w:rsid w:val="00071944"/>
    <w:rsid w:val="00072045"/>
    <w:rsid w:val="000721F2"/>
    <w:rsid w:val="000725D1"/>
    <w:rsid w:val="0007261A"/>
    <w:rsid w:val="0007281B"/>
    <w:rsid w:val="00072A24"/>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40D"/>
    <w:rsid w:val="000805B3"/>
    <w:rsid w:val="000808E0"/>
    <w:rsid w:val="000809C3"/>
    <w:rsid w:val="00080ABE"/>
    <w:rsid w:val="00080C10"/>
    <w:rsid w:val="00080D0B"/>
    <w:rsid w:val="00080D37"/>
    <w:rsid w:val="00080E96"/>
    <w:rsid w:val="00081180"/>
    <w:rsid w:val="000811CE"/>
    <w:rsid w:val="000814D9"/>
    <w:rsid w:val="000816AE"/>
    <w:rsid w:val="00081781"/>
    <w:rsid w:val="000817AB"/>
    <w:rsid w:val="00081B83"/>
    <w:rsid w:val="00081C09"/>
    <w:rsid w:val="00081CEC"/>
    <w:rsid w:val="00082167"/>
    <w:rsid w:val="000823A1"/>
    <w:rsid w:val="0008244E"/>
    <w:rsid w:val="0008249A"/>
    <w:rsid w:val="0008269E"/>
    <w:rsid w:val="000828CB"/>
    <w:rsid w:val="000829E0"/>
    <w:rsid w:val="00082AAF"/>
    <w:rsid w:val="00082B26"/>
    <w:rsid w:val="00083037"/>
    <w:rsid w:val="0008343F"/>
    <w:rsid w:val="00083674"/>
    <w:rsid w:val="00083896"/>
    <w:rsid w:val="00083A1D"/>
    <w:rsid w:val="00083AB9"/>
    <w:rsid w:val="00083DAB"/>
    <w:rsid w:val="00083F41"/>
    <w:rsid w:val="00083F5F"/>
    <w:rsid w:val="00084018"/>
    <w:rsid w:val="00084055"/>
    <w:rsid w:val="00084291"/>
    <w:rsid w:val="000842B0"/>
    <w:rsid w:val="0008431D"/>
    <w:rsid w:val="000845E8"/>
    <w:rsid w:val="00084692"/>
    <w:rsid w:val="00084973"/>
    <w:rsid w:val="00084A02"/>
    <w:rsid w:val="00084AF2"/>
    <w:rsid w:val="00084B6A"/>
    <w:rsid w:val="00084FA5"/>
    <w:rsid w:val="0008521D"/>
    <w:rsid w:val="00085264"/>
    <w:rsid w:val="00085357"/>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1CB"/>
    <w:rsid w:val="000922ED"/>
    <w:rsid w:val="00092441"/>
    <w:rsid w:val="00092471"/>
    <w:rsid w:val="000924A2"/>
    <w:rsid w:val="00092602"/>
    <w:rsid w:val="0009262C"/>
    <w:rsid w:val="00092664"/>
    <w:rsid w:val="000926CC"/>
    <w:rsid w:val="00092730"/>
    <w:rsid w:val="000927FD"/>
    <w:rsid w:val="00092A72"/>
    <w:rsid w:val="00092B91"/>
    <w:rsid w:val="00092DCF"/>
    <w:rsid w:val="00092EDE"/>
    <w:rsid w:val="00093345"/>
    <w:rsid w:val="00093388"/>
    <w:rsid w:val="0009341D"/>
    <w:rsid w:val="0009346C"/>
    <w:rsid w:val="00093708"/>
    <w:rsid w:val="0009386D"/>
    <w:rsid w:val="000938C6"/>
    <w:rsid w:val="00093946"/>
    <w:rsid w:val="00093BD3"/>
    <w:rsid w:val="00093DAA"/>
    <w:rsid w:val="00093EC2"/>
    <w:rsid w:val="00093FB6"/>
    <w:rsid w:val="00093FC8"/>
    <w:rsid w:val="000944A4"/>
    <w:rsid w:val="000945FC"/>
    <w:rsid w:val="00094AEF"/>
    <w:rsid w:val="00094B33"/>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514"/>
    <w:rsid w:val="000976BA"/>
    <w:rsid w:val="000978CE"/>
    <w:rsid w:val="0009797F"/>
    <w:rsid w:val="000979D8"/>
    <w:rsid w:val="00097AE9"/>
    <w:rsid w:val="00097C0D"/>
    <w:rsid w:val="00097ED9"/>
    <w:rsid w:val="00097EE5"/>
    <w:rsid w:val="000A0209"/>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714"/>
    <w:rsid w:val="000A49F6"/>
    <w:rsid w:val="000A4A62"/>
    <w:rsid w:val="000A4C6E"/>
    <w:rsid w:val="000A4D38"/>
    <w:rsid w:val="000A5497"/>
    <w:rsid w:val="000A5570"/>
    <w:rsid w:val="000A562A"/>
    <w:rsid w:val="000A5689"/>
    <w:rsid w:val="000A5968"/>
    <w:rsid w:val="000A5B14"/>
    <w:rsid w:val="000A5CAC"/>
    <w:rsid w:val="000A5DCA"/>
    <w:rsid w:val="000A6254"/>
    <w:rsid w:val="000A6293"/>
    <w:rsid w:val="000A6392"/>
    <w:rsid w:val="000A6414"/>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72D"/>
    <w:rsid w:val="000C27E5"/>
    <w:rsid w:val="000C2863"/>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C65"/>
    <w:rsid w:val="000C415B"/>
    <w:rsid w:val="000C4376"/>
    <w:rsid w:val="000C44C8"/>
    <w:rsid w:val="000C4546"/>
    <w:rsid w:val="000C46E1"/>
    <w:rsid w:val="000C48B6"/>
    <w:rsid w:val="000C4923"/>
    <w:rsid w:val="000C4AC0"/>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2B"/>
    <w:rsid w:val="000D32E4"/>
    <w:rsid w:val="000D33E2"/>
    <w:rsid w:val="000D3608"/>
    <w:rsid w:val="000D3717"/>
    <w:rsid w:val="000D3BE6"/>
    <w:rsid w:val="000D3C12"/>
    <w:rsid w:val="000D3D99"/>
    <w:rsid w:val="000D3EAC"/>
    <w:rsid w:val="000D3EFD"/>
    <w:rsid w:val="000D3F51"/>
    <w:rsid w:val="000D3FBB"/>
    <w:rsid w:val="000D4075"/>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58D"/>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F8D"/>
    <w:rsid w:val="000F1FF1"/>
    <w:rsid w:val="000F25FA"/>
    <w:rsid w:val="000F260C"/>
    <w:rsid w:val="000F28D3"/>
    <w:rsid w:val="000F2907"/>
    <w:rsid w:val="000F2AD4"/>
    <w:rsid w:val="000F2F07"/>
    <w:rsid w:val="000F2F34"/>
    <w:rsid w:val="000F2FCA"/>
    <w:rsid w:val="000F3403"/>
    <w:rsid w:val="000F34AF"/>
    <w:rsid w:val="000F3508"/>
    <w:rsid w:val="000F3962"/>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955"/>
    <w:rsid w:val="000F6B2C"/>
    <w:rsid w:val="000F6D5B"/>
    <w:rsid w:val="000F6DE3"/>
    <w:rsid w:val="000F71A5"/>
    <w:rsid w:val="000F73BC"/>
    <w:rsid w:val="000F77D6"/>
    <w:rsid w:val="000F788C"/>
    <w:rsid w:val="000F78C8"/>
    <w:rsid w:val="000F7A79"/>
    <w:rsid w:val="000F7A7A"/>
    <w:rsid w:val="000F7AFF"/>
    <w:rsid w:val="000F7D74"/>
    <w:rsid w:val="000F7ECC"/>
    <w:rsid w:val="000F7EE7"/>
    <w:rsid w:val="000F7EFC"/>
    <w:rsid w:val="00100195"/>
    <w:rsid w:val="00100758"/>
    <w:rsid w:val="001007FB"/>
    <w:rsid w:val="00100A0C"/>
    <w:rsid w:val="00100A6C"/>
    <w:rsid w:val="00100B18"/>
    <w:rsid w:val="001010EB"/>
    <w:rsid w:val="00101119"/>
    <w:rsid w:val="001012FD"/>
    <w:rsid w:val="00101705"/>
    <w:rsid w:val="00101905"/>
    <w:rsid w:val="001019B0"/>
    <w:rsid w:val="001019BB"/>
    <w:rsid w:val="001019C5"/>
    <w:rsid w:val="00101A94"/>
    <w:rsid w:val="00101BE9"/>
    <w:rsid w:val="00101CF1"/>
    <w:rsid w:val="00102608"/>
    <w:rsid w:val="001026FD"/>
    <w:rsid w:val="0010270D"/>
    <w:rsid w:val="00102E23"/>
    <w:rsid w:val="00103162"/>
    <w:rsid w:val="00103452"/>
    <w:rsid w:val="0010365D"/>
    <w:rsid w:val="00103B28"/>
    <w:rsid w:val="00103C07"/>
    <w:rsid w:val="00103D5C"/>
    <w:rsid w:val="00103DD1"/>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100B7"/>
    <w:rsid w:val="0011039B"/>
    <w:rsid w:val="00110429"/>
    <w:rsid w:val="00110455"/>
    <w:rsid w:val="00110604"/>
    <w:rsid w:val="00110673"/>
    <w:rsid w:val="001106FA"/>
    <w:rsid w:val="00110706"/>
    <w:rsid w:val="00110A2F"/>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ADC"/>
    <w:rsid w:val="00134050"/>
    <w:rsid w:val="001340F7"/>
    <w:rsid w:val="001341D5"/>
    <w:rsid w:val="00134618"/>
    <w:rsid w:val="0013468B"/>
    <w:rsid w:val="001346F3"/>
    <w:rsid w:val="001349C6"/>
    <w:rsid w:val="00134E31"/>
    <w:rsid w:val="00134F48"/>
    <w:rsid w:val="0013500D"/>
    <w:rsid w:val="0013576F"/>
    <w:rsid w:val="00135B63"/>
    <w:rsid w:val="00135D09"/>
    <w:rsid w:val="001367C5"/>
    <w:rsid w:val="001368D2"/>
    <w:rsid w:val="00136941"/>
    <w:rsid w:val="00136E06"/>
    <w:rsid w:val="00136FEB"/>
    <w:rsid w:val="0013706A"/>
    <w:rsid w:val="00137176"/>
    <w:rsid w:val="001373A1"/>
    <w:rsid w:val="00137725"/>
    <w:rsid w:val="001377DA"/>
    <w:rsid w:val="001378A5"/>
    <w:rsid w:val="00137932"/>
    <w:rsid w:val="00137ACE"/>
    <w:rsid w:val="00137D4F"/>
    <w:rsid w:val="00137D5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2008"/>
    <w:rsid w:val="001520AE"/>
    <w:rsid w:val="001523C2"/>
    <w:rsid w:val="001524E5"/>
    <w:rsid w:val="00152739"/>
    <w:rsid w:val="00152813"/>
    <w:rsid w:val="00152A5B"/>
    <w:rsid w:val="00152B3C"/>
    <w:rsid w:val="00152B96"/>
    <w:rsid w:val="00152C54"/>
    <w:rsid w:val="00152D88"/>
    <w:rsid w:val="00152FEC"/>
    <w:rsid w:val="001530D5"/>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DC5"/>
    <w:rsid w:val="00154E1B"/>
    <w:rsid w:val="00154E8C"/>
    <w:rsid w:val="0015521C"/>
    <w:rsid w:val="00155353"/>
    <w:rsid w:val="00155400"/>
    <w:rsid w:val="00155660"/>
    <w:rsid w:val="00155DB5"/>
    <w:rsid w:val="00155E56"/>
    <w:rsid w:val="0015610C"/>
    <w:rsid w:val="0015642E"/>
    <w:rsid w:val="001566B5"/>
    <w:rsid w:val="001567B4"/>
    <w:rsid w:val="001568F6"/>
    <w:rsid w:val="00156916"/>
    <w:rsid w:val="00157012"/>
    <w:rsid w:val="00157056"/>
    <w:rsid w:val="0015763E"/>
    <w:rsid w:val="001579E3"/>
    <w:rsid w:val="00157E79"/>
    <w:rsid w:val="00157F54"/>
    <w:rsid w:val="0016056A"/>
    <w:rsid w:val="0016087D"/>
    <w:rsid w:val="00160A76"/>
    <w:rsid w:val="00160AB3"/>
    <w:rsid w:val="00160CC8"/>
    <w:rsid w:val="00160EAE"/>
    <w:rsid w:val="00160EB5"/>
    <w:rsid w:val="00161056"/>
    <w:rsid w:val="001611A8"/>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4CB"/>
    <w:rsid w:val="0016660B"/>
    <w:rsid w:val="0016666C"/>
    <w:rsid w:val="001668F8"/>
    <w:rsid w:val="00166B0B"/>
    <w:rsid w:val="00166B90"/>
    <w:rsid w:val="00166C9C"/>
    <w:rsid w:val="00166DBC"/>
    <w:rsid w:val="00166DF3"/>
    <w:rsid w:val="00166F44"/>
    <w:rsid w:val="001672A6"/>
    <w:rsid w:val="001672AE"/>
    <w:rsid w:val="00167439"/>
    <w:rsid w:val="00167505"/>
    <w:rsid w:val="001677F7"/>
    <w:rsid w:val="001678EC"/>
    <w:rsid w:val="00167A4B"/>
    <w:rsid w:val="00167ACF"/>
    <w:rsid w:val="00167F08"/>
    <w:rsid w:val="0017014B"/>
    <w:rsid w:val="0017027D"/>
    <w:rsid w:val="0017028C"/>
    <w:rsid w:val="001703FF"/>
    <w:rsid w:val="001705DD"/>
    <w:rsid w:val="001708A4"/>
    <w:rsid w:val="00170989"/>
    <w:rsid w:val="00170C16"/>
    <w:rsid w:val="00170ECA"/>
    <w:rsid w:val="001711D0"/>
    <w:rsid w:val="001716FA"/>
    <w:rsid w:val="00171A36"/>
    <w:rsid w:val="00171A66"/>
    <w:rsid w:val="00171BE7"/>
    <w:rsid w:val="00171F10"/>
    <w:rsid w:val="00171F79"/>
    <w:rsid w:val="00171F86"/>
    <w:rsid w:val="001720AE"/>
    <w:rsid w:val="001720F6"/>
    <w:rsid w:val="0017232B"/>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A9"/>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72"/>
    <w:rsid w:val="00176EAA"/>
    <w:rsid w:val="00177039"/>
    <w:rsid w:val="00177071"/>
    <w:rsid w:val="0017707E"/>
    <w:rsid w:val="00177099"/>
    <w:rsid w:val="0017711C"/>
    <w:rsid w:val="00177548"/>
    <w:rsid w:val="001775D8"/>
    <w:rsid w:val="00177678"/>
    <w:rsid w:val="001776F7"/>
    <w:rsid w:val="0017789C"/>
    <w:rsid w:val="00177BB6"/>
    <w:rsid w:val="00177BB9"/>
    <w:rsid w:val="00177C4E"/>
    <w:rsid w:val="00177D55"/>
    <w:rsid w:val="00177DDD"/>
    <w:rsid w:val="00177DE2"/>
    <w:rsid w:val="00177E24"/>
    <w:rsid w:val="00177FCD"/>
    <w:rsid w:val="001802D5"/>
    <w:rsid w:val="001807C3"/>
    <w:rsid w:val="00180B14"/>
    <w:rsid w:val="00180B59"/>
    <w:rsid w:val="00180BFF"/>
    <w:rsid w:val="00180F28"/>
    <w:rsid w:val="00181340"/>
    <w:rsid w:val="00181452"/>
    <w:rsid w:val="001816DB"/>
    <w:rsid w:val="00181BD5"/>
    <w:rsid w:val="00181D7F"/>
    <w:rsid w:val="00181E1A"/>
    <w:rsid w:val="00181EFF"/>
    <w:rsid w:val="00181F28"/>
    <w:rsid w:val="001821A3"/>
    <w:rsid w:val="001822C3"/>
    <w:rsid w:val="0018268F"/>
    <w:rsid w:val="001829A4"/>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902F4"/>
    <w:rsid w:val="001904BF"/>
    <w:rsid w:val="00190B1D"/>
    <w:rsid w:val="00190D42"/>
    <w:rsid w:val="00190DF3"/>
    <w:rsid w:val="00190DFD"/>
    <w:rsid w:val="001912C3"/>
    <w:rsid w:val="0019142D"/>
    <w:rsid w:val="00191567"/>
    <w:rsid w:val="0019167D"/>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B04"/>
    <w:rsid w:val="001A0B38"/>
    <w:rsid w:val="001A0C6B"/>
    <w:rsid w:val="001A0DAB"/>
    <w:rsid w:val="001A0DBD"/>
    <w:rsid w:val="001A1003"/>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B5F"/>
    <w:rsid w:val="001A3C98"/>
    <w:rsid w:val="001A3FFB"/>
    <w:rsid w:val="001A4318"/>
    <w:rsid w:val="001A4624"/>
    <w:rsid w:val="001A4671"/>
    <w:rsid w:val="001A49F2"/>
    <w:rsid w:val="001A4BD0"/>
    <w:rsid w:val="001A4C8B"/>
    <w:rsid w:val="001A4F13"/>
    <w:rsid w:val="001A5037"/>
    <w:rsid w:val="001A5551"/>
    <w:rsid w:val="001A5584"/>
    <w:rsid w:val="001A55A7"/>
    <w:rsid w:val="001A56D7"/>
    <w:rsid w:val="001A5782"/>
    <w:rsid w:val="001A5799"/>
    <w:rsid w:val="001A58F1"/>
    <w:rsid w:val="001A5A4A"/>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EA8"/>
    <w:rsid w:val="001C5F13"/>
    <w:rsid w:val="001C5F3E"/>
    <w:rsid w:val="001C5F6E"/>
    <w:rsid w:val="001C5FB7"/>
    <w:rsid w:val="001C62F4"/>
    <w:rsid w:val="001C642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3F0"/>
    <w:rsid w:val="001D38AE"/>
    <w:rsid w:val="001D3901"/>
    <w:rsid w:val="001D39D9"/>
    <w:rsid w:val="001D3BF0"/>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76"/>
    <w:rsid w:val="001D77AC"/>
    <w:rsid w:val="001D7FE4"/>
    <w:rsid w:val="001E00AB"/>
    <w:rsid w:val="001E00D3"/>
    <w:rsid w:val="001E02EC"/>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3E6"/>
    <w:rsid w:val="001E4440"/>
    <w:rsid w:val="001E4692"/>
    <w:rsid w:val="001E473F"/>
    <w:rsid w:val="001E476F"/>
    <w:rsid w:val="001E4AA5"/>
    <w:rsid w:val="001E4C21"/>
    <w:rsid w:val="001E50CF"/>
    <w:rsid w:val="001E5174"/>
    <w:rsid w:val="001E54D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B58"/>
    <w:rsid w:val="001F2C44"/>
    <w:rsid w:val="001F2DA2"/>
    <w:rsid w:val="001F2DED"/>
    <w:rsid w:val="001F3080"/>
    <w:rsid w:val="001F30DF"/>
    <w:rsid w:val="001F3322"/>
    <w:rsid w:val="001F3481"/>
    <w:rsid w:val="001F3B3E"/>
    <w:rsid w:val="001F3FA4"/>
    <w:rsid w:val="001F4021"/>
    <w:rsid w:val="001F41B3"/>
    <w:rsid w:val="001F43A4"/>
    <w:rsid w:val="001F475D"/>
    <w:rsid w:val="001F485B"/>
    <w:rsid w:val="001F48AC"/>
    <w:rsid w:val="001F492A"/>
    <w:rsid w:val="001F4D1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C95"/>
    <w:rsid w:val="002072A6"/>
    <w:rsid w:val="002072C8"/>
    <w:rsid w:val="002074A1"/>
    <w:rsid w:val="00207714"/>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8F4"/>
    <w:rsid w:val="00211C58"/>
    <w:rsid w:val="00212130"/>
    <w:rsid w:val="002123B1"/>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DE4"/>
    <w:rsid w:val="00214224"/>
    <w:rsid w:val="002145CB"/>
    <w:rsid w:val="00214640"/>
    <w:rsid w:val="00214752"/>
    <w:rsid w:val="00214A3D"/>
    <w:rsid w:val="00214B8F"/>
    <w:rsid w:val="00214D58"/>
    <w:rsid w:val="00214F43"/>
    <w:rsid w:val="00214FEE"/>
    <w:rsid w:val="002153F2"/>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CE3"/>
    <w:rsid w:val="00221066"/>
    <w:rsid w:val="00221298"/>
    <w:rsid w:val="002212FF"/>
    <w:rsid w:val="002214E2"/>
    <w:rsid w:val="002214E3"/>
    <w:rsid w:val="00221725"/>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40"/>
    <w:rsid w:val="002337FF"/>
    <w:rsid w:val="0023380B"/>
    <w:rsid w:val="0023394C"/>
    <w:rsid w:val="00233B5D"/>
    <w:rsid w:val="00233D7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10DC"/>
    <w:rsid w:val="002411F8"/>
    <w:rsid w:val="00241228"/>
    <w:rsid w:val="002412DA"/>
    <w:rsid w:val="002413F1"/>
    <w:rsid w:val="002414DC"/>
    <w:rsid w:val="00241554"/>
    <w:rsid w:val="0024161B"/>
    <w:rsid w:val="0024174F"/>
    <w:rsid w:val="0024196F"/>
    <w:rsid w:val="0024198A"/>
    <w:rsid w:val="002419F1"/>
    <w:rsid w:val="00241C31"/>
    <w:rsid w:val="00241C39"/>
    <w:rsid w:val="00241CC3"/>
    <w:rsid w:val="00241D7A"/>
    <w:rsid w:val="00241DA0"/>
    <w:rsid w:val="00241F1B"/>
    <w:rsid w:val="0024250F"/>
    <w:rsid w:val="0024269C"/>
    <w:rsid w:val="002426C8"/>
    <w:rsid w:val="00242A24"/>
    <w:rsid w:val="00242B6F"/>
    <w:rsid w:val="00242C35"/>
    <w:rsid w:val="00242C86"/>
    <w:rsid w:val="00242DE3"/>
    <w:rsid w:val="00242E04"/>
    <w:rsid w:val="00242F88"/>
    <w:rsid w:val="002434C4"/>
    <w:rsid w:val="002434C6"/>
    <w:rsid w:val="00243594"/>
    <w:rsid w:val="002435C4"/>
    <w:rsid w:val="002435CB"/>
    <w:rsid w:val="00243697"/>
    <w:rsid w:val="002437E6"/>
    <w:rsid w:val="00243AAB"/>
    <w:rsid w:val="00243ADD"/>
    <w:rsid w:val="00243B5F"/>
    <w:rsid w:val="00243FE1"/>
    <w:rsid w:val="002440AA"/>
    <w:rsid w:val="002442D6"/>
    <w:rsid w:val="00244B49"/>
    <w:rsid w:val="00244CC5"/>
    <w:rsid w:val="00244ED4"/>
    <w:rsid w:val="00245078"/>
    <w:rsid w:val="00245393"/>
    <w:rsid w:val="002454F5"/>
    <w:rsid w:val="0024571D"/>
    <w:rsid w:val="00245909"/>
    <w:rsid w:val="00245A76"/>
    <w:rsid w:val="00245D71"/>
    <w:rsid w:val="00245F1F"/>
    <w:rsid w:val="00245F6C"/>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52A"/>
    <w:rsid w:val="00255688"/>
    <w:rsid w:val="00255BE8"/>
    <w:rsid w:val="00255E2B"/>
    <w:rsid w:val="00255F2F"/>
    <w:rsid w:val="00255F72"/>
    <w:rsid w:val="00256085"/>
    <w:rsid w:val="002561E0"/>
    <w:rsid w:val="00256458"/>
    <w:rsid w:val="00256778"/>
    <w:rsid w:val="00256993"/>
    <w:rsid w:val="00256A08"/>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18B"/>
    <w:rsid w:val="002611A9"/>
    <w:rsid w:val="002611F9"/>
    <w:rsid w:val="0026124F"/>
    <w:rsid w:val="0026145B"/>
    <w:rsid w:val="002614EB"/>
    <w:rsid w:val="002617C0"/>
    <w:rsid w:val="00261890"/>
    <w:rsid w:val="00261AC7"/>
    <w:rsid w:val="00261BD9"/>
    <w:rsid w:val="00261D5B"/>
    <w:rsid w:val="00261E53"/>
    <w:rsid w:val="00261EC8"/>
    <w:rsid w:val="002620CB"/>
    <w:rsid w:val="002622D1"/>
    <w:rsid w:val="0026246C"/>
    <w:rsid w:val="00262741"/>
    <w:rsid w:val="00262A13"/>
    <w:rsid w:val="00262A4C"/>
    <w:rsid w:val="00262B0F"/>
    <w:rsid w:val="00262B49"/>
    <w:rsid w:val="00262B81"/>
    <w:rsid w:val="00262BE4"/>
    <w:rsid w:val="00262E1D"/>
    <w:rsid w:val="00262E62"/>
    <w:rsid w:val="00262F4B"/>
    <w:rsid w:val="00263099"/>
    <w:rsid w:val="0026346C"/>
    <w:rsid w:val="0026351F"/>
    <w:rsid w:val="0026363A"/>
    <w:rsid w:val="00263737"/>
    <w:rsid w:val="00263C8C"/>
    <w:rsid w:val="00263D3D"/>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70D"/>
    <w:rsid w:val="002678D0"/>
    <w:rsid w:val="002679FB"/>
    <w:rsid w:val="00267CCC"/>
    <w:rsid w:val="00267CF7"/>
    <w:rsid w:val="0027036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589"/>
    <w:rsid w:val="002816C3"/>
    <w:rsid w:val="002817D9"/>
    <w:rsid w:val="002819C7"/>
    <w:rsid w:val="00281B14"/>
    <w:rsid w:val="00281BCF"/>
    <w:rsid w:val="00282948"/>
    <w:rsid w:val="00282A04"/>
    <w:rsid w:val="00282EBF"/>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8BD"/>
    <w:rsid w:val="0028591D"/>
    <w:rsid w:val="002859E2"/>
    <w:rsid w:val="00285C38"/>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AC"/>
    <w:rsid w:val="00294910"/>
    <w:rsid w:val="00294A4E"/>
    <w:rsid w:val="00294AFD"/>
    <w:rsid w:val="00294D52"/>
    <w:rsid w:val="00294E1B"/>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4A1"/>
    <w:rsid w:val="002A27C3"/>
    <w:rsid w:val="002A2BC4"/>
    <w:rsid w:val="002A330B"/>
    <w:rsid w:val="002A3899"/>
    <w:rsid w:val="002A3AAB"/>
    <w:rsid w:val="002A3C94"/>
    <w:rsid w:val="002A3CF8"/>
    <w:rsid w:val="002A3EFD"/>
    <w:rsid w:val="002A3FB8"/>
    <w:rsid w:val="002A4162"/>
    <w:rsid w:val="002A4594"/>
    <w:rsid w:val="002A4A7A"/>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A6"/>
    <w:rsid w:val="002B3DC8"/>
    <w:rsid w:val="002B4209"/>
    <w:rsid w:val="002B4525"/>
    <w:rsid w:val="002B4814"/>
    <w:rsid w:val="002B48F0"/>
    <w:rsid w:val="002B4B61"/>
    <w:rsid w:val="002B4BCB"/>
    <w:rsid w:val="002B4BFC"/>
    <w:rsid w:val="002B4C78"/>
    <w:rsid w:val="002B5005"/>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794"/>
    <w:rsid w:val="002B692F"/>
    <w:rsid w:val="002B69CE"/>
    <w:rsid w:val="002B6C0C"/>
    <w:rsid w:val="002B6E20"/>
    <w:rsid w:val="002B6ECD"/>
    <w:rsid w:val="002B70B4"/>
    <w:rsid w:val="002B7155"/>
    <w:rsid w:val="002B765E"/>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705"/>
    <w:rsid w:val="002C37EC"/>
    <w:rsid w:val="002C3808"/>
    <w:rsid w:val="002C3A45"/>
    <w:rsid w:val="002C3C3F"/>
    <w:rsid w:val="002C3F90"/>
    <w:rsid w:val="002C40BF"/>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F50"/>
    <w:rsid w:val="002D030C"/>
    <w:rsid w:val="002D03A9"/>
    <w:rsid w:val="002D0561"/>
    <w:rsid w:val="002D0734"/>
    <w:rsid w:val="002D091B"/>
    <w:rsid w:val="002D0A51"/>
    <w:rsid w:val="002D0B55"/>
    <w:rsid w:val="002D0BE5"/>
    <w:rsid w:val="002D0CFC"/>
    <w:rsid w:val="002D0EB4"/>
    <w:rsid w:val="002D0FDA"/>
    <w:rsid w:val="002D105B"/>
    <w:rsid w:val="002D12F6"/>
    <w:rsid w:val="002D15DD"/>
    <w:rsid w:val="002D172E"/>
    <w:rsid w:val="002D1A25"/>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49"/>
    <w:rsid w:val="002D6B7E"/>
    <w:rsid w:val="002D6C12"/>
    <w:rsid w:val="002D6C99"/>
    <w:rsid w:val="002D6DBE"/>
    <w:rsid w:val="002D7118"/>
    <w:rsid w:val="002D7191"/>
    <w:rsid w:val="002D7362"/>
    <w:rsid w:val="002D7365"/>
    <w:rsid w:val="002D742F"/>
    <w:rsid w:val="002D74AC"/>
    <w:rsid w:val="002D7676"/>
    <w:rsid w:val="002D7A33"/>
    <w:rsid w:val="002D7B0D"/>
    <w:rsid w:val="002D7E57"/>
    <w:rsid w:val="002D7F12"/>
    <w:rsid w:val="002E013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85"/>
    <w:rsid w:val="002E63E8"/>
    <w:rsid w:val="002E6449"/>
    <w:rsid w:val="002E6496"/>
    <w:rsid w:val="002E6610"/>
    <w:rsid w:val="002E6726"/>
    <w:rsid w:val="002E68C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839"/>
    <w:rsid w:val="002F1856"/>
    <w:rsid w:val="002F1AE8"/>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44E"/>
    <w:rsid w:val="00303480"/>
    <w:rsid w:val="003035B8"/>
    <w:rsid w:val="00303854"/>
    <w:rsid w:val="003038FF"/>
    <w:rsid w:val="00303ADC"/>
    <w:rsid w:val="00303B1E"/>
    <w:rsid w:val="00303BFC"/>
    <w:rsid w:val="00303DD6"/>
    <w:rsid w:val="00303E3E"/>
    <w:rsid w:val="00303EE2"/>
    <w:rsid w:val="00304815"/>
    <w:rsid w:val="00304E79"/>
    <w:rsid w:val="003050E2"/>
    <w:rsid w:val="00305268"/>
    <w:rsid w:val="0030539C"/>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C39"/>
    <w:rsid w:val="00325D28"/>
    <w:rsid w:val="00325FC1"/>
    <w:rsid w:val="0032600D"/>
    <w:rsid w:val="00326043"/>
    <w:rsid w:val="003260B2"/>
    <w:rsid w:val="003260FE"/>
    <w:rsid w:val="0032649F"/>
    <w:rsid w:val="003264E0"/>
    <w:rsid w:val="00326707"/>
    <w:rsid w:val="00326782"/>
    <w:rsid w:val="003267A4"/>
    <w:rsid w:val="00326945"/>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B02"/>
    <w:rsid w:val="003561E9"/>
    <w:rsid w:val="003566C8"/>
    <w:rsid w:val="00356771"/>
    <w:rsid w:val="00356C18"/>
    <w:rsid w:val="00356DEC"/>
    <w:rsid w:val="00356E5E"/>
    <w:rsid w:val="00356F05"/>
    <w:rsid w:val="0035744F"/>
    <w:rsid w:val="003575A7"/>
    <w:rsid w:val="003578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1B1"/>
    <w:rsid w:val="003702D9"/>
    <w:rsid w:val="00370347"/>
    <w:rsid w:val="0037063D"/>
    <w:rsid w:val="00370AA1"/>
    <w:rsid w:val="00370B6F"/>
    <w:rsid w:val="00370B88"/>
    <w:rsid w:val="00370CA5"/>
    <w:rsid w:val="00370DF0"/>
    <w:rsid w:val="00370EA8"/>
    <w:rsid w:val="00370EFD"/>
    <w:rsid w:val="0037114F"/>
    <w:rsid w:val="0037129A"/>
    <w:rsid w:val="003714D4"/>
    <w:rsid w:val="003714F0"/>
    <w:rsid w:val="00371643"/>
    <w:rsid w:val="00371A8C"/>
    <w:rsid w:val="00371B68"/>
    <w:rsid w:val="00371BAD"/>
    <w:rsid w:val="00371D1D"/>
    <w:rsid w:val="00371E5A"/>
    <w:rsid w:val="00372050"/>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96E"/>
    <w:rsid w:val="00385A52"/>
    <w:rsid w:val="00385AB3"/>
    <w:rsid w:val="0038606E"/>
    <w:rsid w:val="003861C3"/>
    <w:rsid w:val="00386291"/>
    <w:rsid w:val="003862E6"/>
    <w:rsid w:val="00386639"/>
    <w:rsid w:val="00386906"/>
    <w:rsid w:val="003869A4"/>
    <w:rsid w:val="00386BB7"/>
    <w:rsid w:val="00386E48"/>
    <w:rsid w:val="00386EB4"/>
    <w:rsid w:val="00386FE8"/>
    <w:rsid w:val="00387206"/>
    <w:rsid w:val="003873CC"/>
    <w:rsid w:val="00387CCE"/>
    <w:rsid w:val="00387ED4"/>
    <w:rsid w:val="003901BB"/>
    <w:rsid w:val="003904E8"/>
    <w:rsid w:val="0039051E"/>
    <w:rsid w:val="00390543"/>
    <w:rsid w:val="00390551"/>
    <w:rsid w:val="00390747"/>
    <w:rsid w:val="00390CE6"/>
    <w:rsid w:val="00390D3F"/>
    <w:rsid w:val="00390E7B"/>
    <w:rsid w:val="0039107E"/>
    <w:rsid w:val="003911D8"/>
    <w:rsid w:val="00391212"/>
    <w:rsid w:val="00391312"/>
    <w:rsid w:val="00391328"/>
    <w:rsid w:val="0039162A"/>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A01"/>
    <w:rsid w:val="003A0BB9"/>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569"/>
    <w:rsid w:val="003A6575"/>
    <w:rsid w:val="003A6FF6"/>
    <w:rsid w:val="003A7013"/>
    <w:rsid w:val="003A70A2"/>
    <w:rsid w:val="003A7361"/>
    <w:rsid w:val="003A73DF"/>
    <w:rsid w:val="003A7432"/>
    <w:rsid w:val="003A795D"/>
    <w:rsid w:val="003A7AAD"/>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2062"/>
    <w:rsid w:val="003D22B5"/>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E15"/>
    <w:rsid w:val="003E6AB7"/>
    <w:rsid w:val="003E6AE6"/>
    <w:rsid w:val="003E6BA2"/>
    <w:rsid w:val="003E6C43"/>
    <w:rsid w:val="003E6EA7"/>
    <w:rsid w:val="003E6FF3"/>
    <w:rsid w:val="003E7090"/>
    <w:rsid w:val="003E713E"/>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73D"/>
    <w:rsid w:val="00402760"/>
    <w:rsid w:val="004027A2"/>
    <w:rsid w:val="004027A6"/>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6377"/>
    <w:rsid w:val="0041664A"/>
    <w:rsid w:val="004168AA"/>
    <w:rsid w:val="00416D52"/>
    <w:rsid w:val="00416E08"/>
    <w:rsid w:val="004170AC"/>
    <w:rsid w:val="0041731B"/>
    <w:rsid w:val="00417585"/>
    <w:rsid w:val="00417699"/>
    <w:rsid w:val="0041781B"/>
    <w:rsid w:val="00417824"/>
    <w:rsid w:val="004179EC"/>
    <w:rsid w:val="00417BD6"/>
    <w:rsid w:val="00417D9C"/>
    <w:rsid w:val="0042000F"/>
    <w:rsid w:val="004200F2"/>
    <w:rsid w:val="004201ED"/>
    <w:rsid w:val="004202FA"/>
    <w:rsid w:val="00420625"/>
    <w:rsid w:val="004206C6"/>
    <w:rsid w:val="004208A5"/>
    <w:rsid w:val="00420B7C"/>
    <w:rsid w:val="00420BFE"/>
    <w:rsid w:val="0042107C"/>
    <w:rsid w:val="004214AD"/>
    <w:rsid w:val="004218D1"/>
    <w:rsid w:val="00421A17"/>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990"/>
    <w:rsid w:val="00423B8B"/>
    <w:rsid w:val="00423E95"/>
    <w:rsid w:val="00424029"/>
    <w:rsid w:val="00424099"/>
    <w:rsid w:val="00424138"/>
    <w:rsid w:val="0042419C"/>
    <w:rsid w:val="004242DA"/>
    <w:rsid w:val="004243DF"/>
    <w:rsid w:val="00424885"/>
    <w:rsid w:val="00424957"/>
    <w:rsid w:val="00424A54"/>
    <w:rsid w:val="00424CF9"/>
    <w:rsid w:val="00424D08"/>
    <w:rsid w:val="00424D1F"/>
    <w:rsid w:val="00424D44"/>
    <w:rsid w:val="00424D87"/>
    <w:rsid w:val="00424DC5"/>
    <w:rsid w:val="00424E50"/>
    <w:rsid w:val="00424EB6"/>
    <w:rsid w:val="00424FEB"/>
    <w:rsid w:val="00425223"/>
    <w:rsid w:val="00425662"/>
    <w:rsid w:val="004256F2"/>
    <w:rsid w:val="0042573A"/>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3416"/>
    <w:rsid w:val="0043343C"/>
    <w:rsid w:val="00433511"/>
    <w:rsid w:val="00433634"/>
    <w:rsid w:val="0043370C"/>
    <w:rsid w:val="00433A97"/>
    <w:rsid w:val="00433CED"/>
    <w:rsid w:val="00433D34"/>
    <w:rsid w:val="00433E14"/>
    <w:rsid w:val="00433E6E"/>
    <w:rsid w:val="004341FE"/>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9C5"/>
    <w:rsid w:val="00436BF4"/>
    <w:rsid w:val="00437185"/>
    <w:rsid w:val="00437325"/>
    <w:rsid w:val="0043739D"/>
    <w:rsid w:val="00437577"/>
    <w:rsid w:val="00437729"/>
    <w:rsid w:val="004377C4"/>
    <w:rsid w:val="004378F7"/>
    <w:rsid w:val="0043792B"/>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58"/>
    <w:rsid w:val="004457D7"/>
    <w:rsid w:val="0044585C"/>
    <w:rsid w:val="00445910"/>
    <w:rsid w:val="004459D6"/>
    <w:rsid w:val="00445E7D"/>
    <w:rsid w:val="00445FB0"/>
    <w:rsid w:val="00446568"/>
    <w:rsid w:val="00446691"/>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96E"/>
    <w:rsid w:val="00462BF9"/>
    <w:rsid w:val="00462D5C"/>
    <w:rsid w:val="00463334"/>
    <w:rsid w:val="004635E4"/>
    <w:rsid w:val="0046381B"/>
    <w:rsid w:val="00463855"/>
    <w:rsid w:val="00463CFE"/>
    <w:rsid w:val="00463F47"/>
    <w:rsid w:val="00463F77"/>
    <w:rsid w:val="004640CB"/>
    <w:rsid w:val="0046464D"/>
    <w:rsid w:val="004646D3"/>
    <w:rsid w:val="004649EC"/>
    <w:rsid w:val="00464B4A"/>
    <w:rsid w:val="004653E5"/>
    <w:rsid w:val="00465419"/>
    <w:rsid w:val="004654DC"/>
    <w:rsid w:val="004655DB"/>
    <w:rsid w:val="00465726"/>
    <w:rsid w:val="00465AC5"/>
    <w:rsid w:val="004660AD"/>
    <w:rsid w:val="004660B1"/>
    <w:rsid w:val="00466381"/>
    <w:rsid w:val="004663A8"/>
    <w:rsid w:val="004665F4"/>
    <w:rsid w:val="00466854"/>
    <w:rsid w:val="0046686F"/>
    <w:rsid w:val="004669EA"/>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698"/>
    <w:rsid w:val="004966FD"/>
    <w:rsid w:val="004967AB"/>
    <w:rsid w:val="0049690F"/>
    <w:rsid w:val="00496D61"/>
    <w:rsid w:val="0049702C"/>
    <w:rsid w:val="00497056"/>
    <w:rsid w:val="00497231"/>
    <w:rsid w:val="0049729E"/>
    <w:rsid w:val="00497418"/>
    <w:rsid w:val="004974A4"/>
    <w:rsid w:val="004975A0"/>
    <w:rsid w:val="004976B6"/>
    <w:rsid w:val="004977ED"/>
    <w:rsid w:val="004977F2"/>
    <w:rsid w:val="0049784D"/>
    <w:rsid w:val="00497D0E"/>
    <w:rsid w:val="00497E25"/>
    <w:rsid w:val="004A0095"/>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FCA"/>
    <w:rsid w:val="004A73DB"/>
    <w:rsid w:val="004A7692"/>
    <w:rsid w:val="004A7B21"/>
    <w:rsid w:val="004A7D5C"/>
    <w:rsid w:val="004A7EBD"/>
    <w:rsid w:val="004A7EE9"/>
    <w:rsid w:val="004A7F24"/>
    <w:rsid w:val="004B00D5"/>
    <w:rsid w:val="004B017E"/>
    <w:rsid w:val="004B0437"/>
    <w:rsid w:val="004B0A39"/>
    <w:rsid w:val="004B17A0"/>
    <w:rsid w:val="004B1835"/>
    <w:rsid w:val="004B1A11"/>
    <w:rsid w:val="004B1C62"/>
    <w:rsid w:val="004B1CE0"/>
    <w:rsid w:val="004B1E77"/>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712"/>
    <w:rsid w:val="004B6BF6"/>
    <w:rsid w:val="004B6D04"/>
    <w:rsid w:val="004B7219"/>
    <w:rsid w:val="004B753B"/>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FB"/>
    <w:rsid w:val="004C2BDF"/>
    <w:rsid w:val="004C2DEE"/>
    <w:rsid w:val="004C302B"/>
    <w:rsid w:val="004C32E6"/>
    <w:rsid w:val="004C348E"/>
    <w:rsid w:val="004C37AC"/>
    <w:rsid w:val="004C3B93"/>
    <w:rsid w:val="004C3C3F"/>
    <w:rsid w:val="004C40A6"/>
    <w:rsid w:val="004C41C0"/>
    <w:rsid w:val="004C41FF"/>
    <w:rsid w:val="004C4326"/>
    <w:rsid w:val="004C4413"/>
    <w:rsid w:val="004C44BA"/>
    <w:rsid w:val="004C494A"/>
    <w:rsid w:val="004C4CBD"/>
    <w:rsid w:val="004C4F6E"/>
    <w:rsid w:val="004C4FCC"/>
    <w:rsid w:val="004C515E"/>
    <w:rsid w:val="004C51CD"/>
    <w:rsid w:val="004C5588"/>
    <w:rsid w:val="004C565F"/>
    <w:rsid w:val="004C5738"/>
    <w:rsid w:val="004C594A"/>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D04"/>
    <w:rsid w:val="004C7DF1"/>
    <w:rsid w:val="004D0342"/>
    <w:rsid w:val="004D0493"/>
    <w:rsid w:val="004D053D"/>
    <w:rsid w:val="004D05DF"/>
    <w:rsid w:val="004D0641"/>
    <w:rsid w:val="004D0660"/>
    <w:rsid w:val="004D06AE"/>
    <w:rsid w:val="004D0AD3"/>
    <w:rsid w:val="004D0B7F"/>
    <w:rsid w:val="004D0F4C"/>
    <w:rsid w:val="004D1077"/>
    <w:rsid w:val="004D1226"/>
    <w:rsid w:val="004D12EC"/>
    <w:rsid w:val="004D141D"/>
    <w:rsid w:val="004D146C"/>
    <w:rsid w:val="004D1701"/>
    <w:rsid w:val="004D1835"/>
    <w:rsid w:val="004D1B2D"/>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FB"/>
    <w:rsid w:val="004D59ED"/>
    <w:rsid w:val="004D5E56"/>
    <w:rsid w:val="004D60EF"/>
    <w:rsid w:val="004D6187"/>
    <w:rsid w:val="004D6584"/>
    <w:rsid w:val="004D669C"/>
    <w:rsid w:val="004D6ABB"/>
    <w:rsid w:val="004D6B17"/>
    <w:rsid w:val="004D6C18"/>
    <w:rsid w:val="004D6D76"/>
    <w:rsid w:val="004D6DE3"/>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EB9"/>
    <w:rsid w:val="004E11F0"/>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479"/>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EFA"/>
    <w:rsid w:val="00511F30"/>
    <w:rsid w:val="00512296"/>
    <w:rsid w:val="005123E4"/>
    <w:rsid w:val="00512669"/>
    <w:rsid w:val="00512734"/>
    <w:rsid w:val="00512847"/>
    <w:rsid w:val="00512CC3"/>
    <w:rsid w:val="005130EF"/>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FCA"/>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C0"/>
    <w:rsid w:val="00536AB3"/>
    <w:rsid w:val="00536B83"/>
    <w:rsid w:val="00536F9F"/>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7A"/>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8E1"/>
    <w:rsid w:val="00565A0F"/>
    <w:rsid w:val="00565B04"/>
    <w:rsid w:val="00565BC8"/>
    <w:rsid w:val="00565C82"/>
    <w:rsid w:val="00565ECC"/>
    <w:rsid w:val="0056627C"/>
    <w:rsid w:val="005664CF"/>
    <w:rsid w:val="00566611"/>
    <w:rsid w:val="00566686"/>
    <w:rsid w:val="005669DA"/>
    <w:rsid w:val="00566AB6"/>
    <w:rsid w:val="00566B67"/>
    <w:rsid w:val="00566B80"/>
    <w:rsid w:val="00566D66"/>
    <w:rsid w:val="00566D7E"/>
    <w:rsid w:val="00566EFC"/>
    <w:rsid w:val="00566F9A"/>
    <w:rsid w:val="005675BF"/>
    <w:rsid w:val="00567873"/>
    <w:rsid w:val="00567A14"/>
    <w:rsid w:val="00567CFD"/>
    <w:rsid w:val="00567F06"/>
    <w:rsid w:val="005700EB"/>
    <w:rsid w:val="005701BA"/>
    <w:rsid w:val="0057023E"/>
    <w:rsid w:val="0057069C"/>
    <w:rsid w:val="005707E0"/>
    <w:rsid w:val="00570F85"/>
    <w:rsid w:val="0057102D"/>
    <w:rsid w:val="0057106C"/>
    <w:rsid w:val="00571307"/>
    <w:rsid w:val="005717F5"/>
    <w:rsid w:val="00571A38"/>
    <w:rsid w:val="00571BF2"/>
    <w:rsid w:val="00571C02"/>
    <w:rsid w:val="00571F6A"/>
    <w:rsid w:val="00571FB1"/>
    <w:rsid w:val="005720DD"/>
    <w:rsid w:val="00572141"/>
    <w:rsid w:val="00572161"/>
    <w:rsid w:val="00572403"/>
    <w:rsid w:val="00572B07"/>
    <w:rsid w:val="00572B7C"/>
    <w:rsid w:val="00572E71"/>
    <w:rsid w:val="00572E80"/>
    <w:rsid w:val="00572FC3"/>
    <w:rsid w:val="00573099"/>
    <w:rsid w:val="005730AC"/>
    <w:rsid w:val="005731ED"/>
    <w:rsid w:val="005732DF"/>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3A5"/>
    <w:rsid w:val="00584687"/>
    <w:rsid w:val="005847F1"/>
    <w:rsid w:val="005848D8"/>
    <w:rsid w:val="00584AD6"/>
    <w:rsid w:val="00584AF4"/>
    <w:rsid w:val="00584B0E"/>
    <w:rsid w:val="00584CFB"/>
    <w:rsid w:val="00584E43"/>
    <w:rsid w:val="00584FDE"/>
    <w:rsid w:val="005851C5"/>
    <w:rsid w:val="00585261"/>
    <w:rsid w:val="005852DC"/>
    <w:rsid w:val="0058540E"/>
    <w:rsid w:val="0058553A"/>
    <w:rsid w:val="005855BE"/>
    <w:rsid w:val="0058562A"/>
    <w:rsid w:val="00585993"/>
    <w:rsid w:val="005859FC"/>
    <w:rsid w:val="00585ADD"/>
    <w:rsid w:val="00585B57"/>
    <w:rsid w:val="00585B95"/>
    <w:rsid w:val="00585D72"/>
    <w:rsid w:val="00585F54"/>
    <w:rsid w:val="00586938"/>
    <w:rsid w:val="0058711D"/>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E42"/>
    <w:rsid w:val="005A2E7B"/>
    <w:rsid w:val="005A313B"/>
    <w:rsid w:val="005A344E"/>
    <w:rsid w:val="005A349B"/>
    <w:rsid w:val="005A34EA"/>
    <w:rsid w:val="005A35D6"/>
    <w:rsid w:val="005A3A49"/>
    <w:rsid w:val="005A3AAC"/>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A5D"/>
    <w:rsid w:val="005B2B84"/>
    <w:rsid w:val="005B2BD1"/>
    <w:rsid w:val="005B2C88"/>
    <w:rsid w:val="005B2D03"/>
    <w:rsid w:val="005B2D60"/>
    <w:rsid w:val="005B2DD4"/>
    <w:rsid w:val="005B2E09"/>
    <w:rsid w:val="005B3087"/>
    <w:rsid w:val="005B3091"/>
    <w:rsid w:val="005B3341"/>
    <w:rsid w:val="005B33F5"/>
    <w:rsid w:val="005B355B"/>
    <w:rsid w:val="005B35C6"/>
    <w:rsid w:val="005B3739"/>
    <w:rsid w:val="005B3782"/>
    <w:rsid w:val="005B37DF"/>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40C6"/>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8BC"/>
    <w:rsid w:val="005D58DD"/>
    <w:rsid w:val="005D5D4E"/>
    <w:rsid w:val="005D5D62"/>
    <w:rsid w:val="005D5DB2"/>
    <w:rsid w:val="005D5DF6"/>
    <w:rsid w:val="005D5F44"/>
    <w:rsid w:val="005D6420"/>
    <w:rsid w:val="005D658C"/>
    <w:rsid w:val="005D69B8"/>
    <w:rsid w:val="005D6A4D"/>
    <w:rsid w:val="005D6B49"/>
    <w:rsid w:val="005D6FC9"/>
    <w:rsid w:val="005D711B"/>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C66"/>
    <w:rsid w:val="005F7DB8"/>
    <w:rsid w:val="00600278"/>
    <w:rsid w:val="0060031E"/>
    <w:rsid w:val="006007B9"/>
    <w:rsid w:val="00600862"/>
    <w:rsid w:val="00600C70"/>
    <w:rsid w:val="00600CE6"/>
    <w:rsid w:val="00600E46"/>
    <w:rsid w:val="0060126B"/>
    <w:rsid w:val="00601477"/>
    <w:rsid w:val="00601981"/>
    <w:rsid w:val="00601A02"/>
    <w:rsid w:val="00601A58"/>
    <w:rsid w:val="00601AE8"/>
    <w:rsid w:val="00601F09"/>
    <w:rsid w:val="0060205B"/>
    <w:rsid w:val="00602262"/>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97F"/>
    <w:rsid w:val="00606F1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10E8"/>
    <w:rsid w:val="006111B9"/>
    <w:rsid w:val="00611226"/>
    <w:rsid w:val="0061125B"/>
    <w:rsid w:val="0061145C"/>
    <w:rsid w:val="0061181E"/>
    <w:rsid w:val="0061187F"/>
    <w:rsid w:val="006118BC"/>
    <w:rsid w:val="00611B2E"/>
    <w:rsid w:val="00611C84"/>
    <w:rsid w:val="00611EEF"/>
    <w:rsid w:val="006120C8"/>
    <w:rsid w:val="0061219A"/>
    <w:rsid w:val="00612426"/>
    <w:rsid w:val="0061251C"/>
    <w:rsid w:val="006125BD"/>
    <w:rsid w:val="0061266D"/>
    <w:rsid w:val="00612A36"/>
    <w:rsid w:val="00612DF9"/>
    <w:rsid w:val="00612E9A"/>
    <w:rsid w:val="00612EFC"/>
    <w:rsid w:val="00613385"/>
    <w:rsid w:val="006134CC"/>
    <w:rsid w:val="006134F2"/>
    <w:rsid w:val="006136CC"/>
    <w:rsid w:val="0061391D"/>
    <w:rsid w:val="00613A5B"/>
    <w:rsid w:val="00613AC2"/>
    <w:rsid w:val="00613E01"/>
    <w:rsid w:val="006142CF"/>
    <w:rsid w:val="00614868"/>
    <w:rsid w:val="00614A0E"/>
    <w:rsid w:val="00614A30"/>
    <w:rsid w:val="00614AC6"/>
    <w:rsid w:val="00614BD8"/>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3149"/>
    <w:rsid w:val="006233BC"/>
    <w:rsid w:val="00623639"/>
    <w:rsid w:val="00623A59"/>
    <w:rsid w:val="00623E16"/>
    <w:rsid w:val="006240EF"/>
    <w:rsid w:val="0062428C"/>
    <w:rsid w:val="006242BB"/>
    <w:rsid w:val="00624393"/>
    <w:rsid w:val="006246FD"/>
    <w:rsid w:val="006248B7"/>
    <w:rsid w:val="00624B73"/>
    <w:rsid w:val="00624C30"/>
    <w:rsid w:val="00624EB3"/>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5B"/>
    <w:rsid w:val="006278FE"/>
    <w:rsid w:val="00627DDF"/>
    <w:rsid w:val="00627EBF"/>
    <w:rsid w:val="0063001B"/>
    <w:rsid w:val="0063041B"/>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DA3"/>
    <w:rsid w:val="00643022"/>
    <w:rsid w:val="00643257"/>
    <w:rsid w:val="0064348E"/>
    <w:rsid w:val="006436D7"/>
    <w:rsid w:val="00643B0E"/>
    <w:rsid w:val="00643EF3"/>
    <w:rsid w:val="00643F87"/>
    <w:rsid w:val="006446B6"/>
    <w:rsid w:val="006449A4"/>
    <w:rsid w:val="00644C3A"/>
    <w:rsid w:val="006450A2"/>
    <w:rsid w:val="006457C3"/>
    <w:rsid w:val="00645861"/>
    <w:rsid w:val="006458BF"/>
    <w:rsid w:val="00645C44"/>
    <w:rsid w:val="00645DE7"/>
    <w:rsid w:val="00646037"/>
    <w:rsid w:val="006461BF"/>
    <w:rsid w:val="006465AE"/>
    <w:rsid w:val="00646765"/>
    <w:rsid w:val="006467DE"/>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A4"/>
    <w:rsid w:val="0065082C"/>
    <w:rsid w:val="006508AE"/>
    <w:rsid w:val="006510F8"/>
    <w:rsid w:val="006511E3"/>
    <w:rsid w:val="00651331"/>
    <w:rsid w:val="0065139C"/>
    <w:rsid w:val="00651408"/>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E1"/>
    <w:rsid w:val="00661A1D"/>
    <w:rsid w:val="00661B58"/>
    <w:rsid w:val="00661C11"/>
    <w:rsid w:val="00661C25"/>
    <w:rsid w:val="00661C33"/>
    <w:rsid w:val="00661F03"/>
    <w:rsid w:val="00662157"/>
    <w:rsid w:val="00662266"/>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5172"/>
    <w:rsid w:val="0066555C"/>
    <w:rsid w:val="00665612"/>
    <w:rsid w:val="006656C1"/>
    <w:rsid w:val="00665BFA"/>
    <w:rsid w:val="00666190"/>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E23"/>
    <w:rsid w:val="00676522"/>
    <w:rsid w:val="00676636"/>
    <w:rsid w:val="006767C6"/>
    <w:rsid w:val="00676C7E"/>
    <w:rsid w:val="00676D5E"/>
    <w:rsid w:val="00677406"/>
    <w:rsid w:val="0067743E"/>
    <w:rsid w:val="006774F9"/>
    <w:rsid w:val="006776F7"/>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24D"/>
    <w:rsid w:val="0068152F"/>
    <w:rsid w:val="00681733"/>
    <w:rsid w:val="00681783"/>
    <w:rsid w:val="00681AA2"/>
    <w:rsid w:val="00681C51"/>
    <w:rsid w:val="00681C8A"/>
    <w:rsid w:val="00681D51"/>
    <w:rsid w:val="00681ED0"/>
    <w:rsid w:val="00682060"/>
    <w:rsid w:val="006820DD"/>
    <w:rsid w:val="006827FE"/>
    <w:rsid w:val="00682C16"/>
    <w:rsid w:val="00682CB0"/>
    <w:rsid w:val="00682E34"/>
    <w:rsid w:val="00682FAA"/>
    <w:rsid w:val="0068315C"/>
    <w:rsid w:val="006831CD"/>
    <w:rsid w:val="006834C5"/>
    <w:rsid w:val="006839D3"/>
    <w:rsid w:val="006839E7"/>
    <w:rsid w:val="00683AEC"/>
    <w:rsid w:val="00683C9A"/>
    <w:rsid w:val="00683DD0"/>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A54"/>
    <w:rsid w:val="00691AA2"/>
    <w:rsid w:val="00691C60"/>
    <w:rsid w:val="00692264"/>
    <w:rsid w:val="006924D9"/>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ABD"/>
    <w:rsid w:val="006C0281"/>
    <w:rsid w:val="006C04E1"/>
    <w:rsid w:val="006C05F3"/>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E0D"/>
    <w:rsid w:val="006C2F0F"/>
    <w:rsid w:val="006C2FF8"/>
    <w:rsid w:val="006C3073"/>
    <w:rsid w:val="006C3381"/>
    <w:rsid w:val="006C35EF"/>
    <w:rsid w:val="006C38BF"/>
    <w:rsid w:val="006C3BCB"/>
    <w:rsid w:val="006C450F"/>
    <w:rsid w:val="006C4530"/>
    <w:rsid w:val="006C4647"/>
    <w:rsid w:val="006C4691"/>
    <w:rsid w:val="006C4B88"/>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6C5"/>
    <w:rsid w:val="006C698A"/>
    <w:rsid w:val="006C6AA4"/>
    <w:rsid w:val="006C6BBE"/>
    <w:rsid w:val="006C6CBD"/>
    <w:rsid w:val="006C6D8A"/>
    <w:rsid w:val="006C71E0"/>
    <w:rsid w:val="006C73C0"/>
    <w:rsid w:val="006C740B"/>
    <w:rsid w:val="006C7429"/>
    <w:rsid w:val="006C74B2"/>
    <w:rsid w:val="006C7666"/>
    <w:rsid w:val="006C788C"/>
    <w:rsid w:val="006C790E"/>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3337"/>
    <w:rsid w:val="006D3396"/>
    <w:rsid w:val="006D376E"/>
    <w:rsid w:val="006D37A9"/>
    <w:rsid w:val="006D390C"/>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94"/>
    <w:rsid w:val="006D5DC8"/>
    <w:rsid w:val="006D5F93"/>
    <w:rsid w:val="006D6009"/>
    <w:rsid w:val="006D609A"/>
    <w:rsid w:val="006D6237"/>
    <w:rsid w:val="006D62C5"/>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851"/>
    <w:rsid w:val="006E2872"/>
    <w:rsid w:val="006E28B3"/>
    <w:rsid w:val="006E2B21"/>
    <w:rsid w:val="006E2C04"/>
    <w:rsid w:val="006E2F8F"/>
    <w:rsid w:val="006E300E"/>
    <w:rsid w:val="006E3060"/>
    <w:rsid w:val="006E30E9"/>
    <w:rsid w:val="006E38B4"/>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65A"/>
    <w:rsid w:val="006E56AB"/>
    <w:rsid w:val="006E58AE"/>
    <w:rsid w:val="006E5C6B"/>
    <w:rsid w:val="006E5E1C"/>
    <w:rsid w:val="006E5E84"/>
    <w:rsid w:val="006E6140"/>
    <w:rsid w:val="006E62C8"/>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E2"/>
    <w:rsid w:val="006F4AFD"/>
    <w:rsid w:val="006F4CDD"/>
    <w:rsid w:val="006F4E43"/>
    <w:rsid w:val="006F50C4"/>
    <w:rsid w:val="006F5141"/>
    <w:rsid w:val="006F52B1"/>
    <w:rsid w:val="006F564B"/>
    <w:rsid w:val="006F56E9"/>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F6"/>
    <w:rsid w:val="00700853"/>
    <w:rsid w:val="00700885"/>
    <w:rsid w:val="00700AE2"/>
    <w:rsid w:val="00700DCB"/>
    <w:rsid w:val="007011DB"/>
    <w:rsid w:val="0070125E"/>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81A"/>
    <w:rsid w:val="00724AB2"/>
    <w:rsid w:val="00724C5A"/>
    <w:rsid w:val="00725005"/>
    <w:rsid w:val="007250AE"/>
    <w:rsid w:val="007251A1"/>
    <w:rsid w:val="00725362"/>
    <w:rsid w:val="0072544A"/>
    <w:rsid w:val="00725600"/>
    <w:rsid w:val="00725674"/>
    <w:rsid w:val="007256BB"/>
    <w:rsid w:val="00725886"/>
    <w:rsid w:val="00725C17"/>
    <w:rsid w:val="00725C96"/>
    <w:rsid w:val="00725CFB"/>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705F"/>
    <w:rsid w:val="0072727C"/>
    <w:rsid w:val="00727594"/>
    <w:rsid w:val="00727606"/>
    <w:rsid w:val="007277A6"/>
    <w:rsid w:val="007279E2"/>
    <w:rsid w:val="00727B29"/>
    <w:rsid w:val="00727C40"/>
    <w:rsid w:val="00727D79"/>
    <w:rsid w:val="00727F6B"/>
    <w:rsid w:val="00730B2E"/>
    <w:rsid w:val="00730DDC"/>
    <w:rsid w:val="00730E0A"/>
    <w:rsid w:val="007311C4"/>
    <w:rsid w:val="0073127D"/>
    <w:rsid w:val="0073148A"/>
    <w:rsid w:val="007315B9"/>
    <w:rsid w:val="007316D1"/>
    <w:rsid w:val="00731764"/>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EAA"/>
    <w:rsid w:val="007360EF"/>
    <w:rsid w:val="0073629A"/>
    <w:rsid w:val="007362BB"/>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A4A"/>
    <w:rsid w:val="00746C12"/>
    <w:rsid w:val="00746FDF"/>
    <w:rsid w:val="00747341"/>
    <w:rsid w:val="00747565"/>
    <w:rsid w:val="00747691"/>
    <w:rsid w:val="00747696"/>
    <w:rsid w:val="00747717"/>
    <w:rsid w:val="0074780F"/>
    <w:rsid w:val="00747888"/>
    <w:rsid w:val="00747A26"/>
    <w:rsid w:val="00747F2F"/>
    <w:rsid w:val="00750259"/>
    <w:rsid w:val="00750273"/>
    <w:rsid w:val="00750664"/>
    <w:rsid w:val="00750825"/>
    <w:rsid w:val="00750A14"/>
    <w:rsid w:val="00750B03"/>
    <w:rsid w:val="00750DAC"/>
    <w:rsid w:val="00750FDB"/>
    <w:rsid w:val="0075102F"/>
    <w:rsid w:val="00751057"/>
    <w:rsid w:val="007512EC"/>
    <w:rsid w:val="0075131F"/>
    <w:rsid w:val="0075149B"/>
    <w:rsid w:val="007514A4"/>
    <w:rsid w:val="007514A8"/>
    <w:rsid w:val="00751AB2"/>
    <w:rsid w:val="00751B13"/>
    <w:rsid w:val="00751F01"/>
    <w:rsid w:val="00751F86"/>
    <w:rsid w:val="007521E2"/>
    <w:rsid w:val="00752397"/>
    <w:rsid w:val="0075260D"/>
    <w:rsid w:val="007527A3"/>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136"/>
    <w:rsid w:val="00756257"/>
    <w:rsid w:val="00756308"/>
    <w:rsid w:val="007563E2"/>
    <w:rsid w:val="007567B6"/>
    <w:rsid w:val="0075689B"/>
    <w:rsid w:val="00756F3E"/>
    <w:rsid w:val="0075705E"/>
    <w:rsid w:val="00757588"/>
    <w:rsid w:val="007576EE"/>
    <w:rsid w:val="007578D6"/>
    <w:rsid w:val="007578FD"/>
    <w:rsid w:val="00757B6E"/>
    <w:rsid w:val="00757BF8"/>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A12"/>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CD"/>
    <w:rsid w:val="007A0517"/>
    <w:rsid w:val="007A05AE"/>
    <w:rsid w:val="007A05FC"/>
    <w:rsid w:val="007A0654"/>
    <w:rsid w:val="007A088A"/>
    <w:rsid w:val="007A0A52"/>
    <w:rsid w:val="007A0B41"/>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A01"/>
    <w:rsid w:val="007A6057"/>
    <w:rsid w:val="007A61AF"/>
    <w:rsid w:val="007A623E"/>
    <w:rsid w:val="007A644F"/>
    <w:rsid w:val="007A6791"/>
    <w:rsid w:val="007A6834"/>
    <w:rsid w:val="007A6908"/>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7C0"/>
    <w:rsid w:val="007C0EC6"/>
    <w:rsid w:val="007C0EDF"/>
    <w:rsid w:val="007C10F1"/>
    <w:rsid w:val="007C132B"/>
    <w:rsid w:val="007C14FC"/>
    <w:rsid w:val="007C1976"/>
    <w:rsid w:val="007C1A14"/>
    <w:rsid w:val="007C1B5C"/>
    <w:rsid w:val="007C1C11"/>
    <w:rsid w:val="007C1C28"/>
    <w:rsid w:val="007C1C46"/>
    <w:rsid w:val="007C1F70"/>
    <w:rsid w:val="007C207F"/>
    <w:rsid w:val="007C235E"/>
    <w:rsid w:val="007C26C4"/>
    <w:rsid w:val="007C26FF"/>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E4"/>
    <w:rsid w:val="007D3A4E"/>
    <w:rsid w:val="007D3B37"/>
    <w:rsid w:val="007D3DF3"/>
    <w:rsid w:val="007D4029"/>
    <w:rsid w:val="007D4052"/>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7076"/>
    <w:rsid w:val="007D70F3"/>
    <w:rsid w:val="007D713A"/>
    <w:rsid w:val="007D7471"/>
    <w:rsid w:val="007D7710"/>
    <w:rsid w:val="007D7752"/>
    <w:rsid w:val="007D77DE"/>
    <w:rsid w:val="007D77E6"/>
    <w:rsid w:val="007D78E6"/>
    <w:rsid w:val="007D7C5C"/>
    <w:rsid w:val="007D7C85"/>
    <w:rsid w:val="007E01CC"/>
    <w:rsid w:val="007E04DE"/>
    <w:rsid w:val="007E0712"/>
    <w:rsid w:val="007E0907"/>
    <w:rsid w:val="007E0CC7"/>
    <w:rsid w:val="007E0DF0"/>
    <w:rsid w:val="007E0F1C"/>
    <w:rsid w:val="007E0FA2"/>
    <w:rsid w:val="007E0FF9"/>
    <w:rsid w:val="007E1409"/>
    <w:rsid w:val="007E1495"/>
    <w:rsid w:val="007E14DC"/>
    <w:rsid w:val="007E15FF"/>
    <w:rsid w:val="007E1792"/>
    <w:rsid w:val="007E17AB"/>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45C"/>
    <w:rsid w:val="007F7539"/>
    <w:rsid w:val="007F7582"/>
    <w:rsid w:val="007F7753"/>
    <w:rsid w:val="007F7781"/>
    <w:rsid w:val="007F7B27"/>
    <w:rsid w:val="007F7BEA"/>
    <w:rsid w:val="008000FB"/>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207"/>
    <w:rsid w:val="00810470"/>
    <w:rsid w:val="008105B2"/>
    <w:rsid w:val="0081069F"/>
    <w:rsid w:val="00810763"/>
    <w:rsid w:val="00810A7A"/>
    <w:rsid w:val="00810B0E"/>
    <w:rsid w:val="00810D0E"/>
    <w:rsid w:val="00810F9C"/>
    <w:rsid w:val="008110E1"/>
    <w:rsid w:val="008111DE"/>
    <w:rsid w:val="0081132D"/>
    <w:rsid w:val="008113E2"/>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477"/>
    <w:rsid w:val="008165BF"/>
    <w:rsid w:val="008168CA"/>
    <w:rsid w:val="008169A8"/>
    <w:rsid w:val="00817202"/>
    <w:rsid w:val="0081726C"/>
    <w:rsid w:val="008174D6"/>
    <w:rsid w:val="008174E2"/>
    <w:rsid w:val="00817657"/>
    <w:rsid w:val="00817A8A"/>
    <w:rsid w:val="00817D05"/>
    <w:rsid w:val="00817D3F"/>
    <w:rsid w:val="00817EA8"/>
    <w:rsid w:val="008202F7"/>
    <w:rsid w:val="008203C0"/>
    <w:rsid w:val="00820518"/>
    <w:rsid w:val="0082053D"/>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8DC"/>
    <w:rsid w:val="00821B00"/>
    <w:rsid w:val="0082201A"/>
    <w:rsid w:val="008220F7"/>
    <w:rsid w:val="0082214C"/>
    <w:rsid w:val="00822305"/>
    <w:rsid w:val="00822515"/>
    <w:rsid w:val="0082273B"/>
    <w:rsid w:val="008229EC"/>
    <w:rsid w:val="00822AD7"/>
    <w:rsid w:val="00822C55"/>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300BF"/>
    <w:rsid w:val="008301C5"/>
    <w:rsid w:val="00830442"/>
    <w:rsid w:val="0083046C"/>
    <w:rsid w:val="008309C9"/>
    <w:rsid w:val="00830A15"/>
    <w:rsid w:val="00830EE0"/>
    <w:rsid w:val="00830F7B"/>
    <w:rsid w:val="008313AF"/>
    <w:rsid w:val="00831429"/>
    <w:rsid w:val="0083197C"/>
    <w:rsid w:val="008319FB"/>
    <w:rsid w:val="00832109"/>
    <w:rsid w:val="0083210F"/>
    <w:rsid w:val="00832273"/>
    <w:rsid w:val="00832387"/>
    <w:rsid w:val="0083246C"/>
    <w:rsid w:val="008324C9"/>
    <w:rsid w:val="0083268C"/>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353"/>
    <w:rsid w:val="008344A4"/>
    <w:rsid w:val="00834594"/>
    <w:rsid w:val="00834803"/>
    <w:rsid w:val="00834877"/>
    <w:rsid w:val="0083497D"/>
    <w:rsid w:val="00834BDD"/>
    <w:rsid w:val="008354A3"/>
    <w:rsid w:val="008356F2"/>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A40"/>
    <w:rsid w:val="00863B14"/>
    <w:rsid w:val="00863BF6"/>
    <w:rsid w:val="00863C55"/>
    <w:rsid w:val="00863D61"/>
    <w:rsid w:val="00864017"/>
    <w:rsid w:val="00864095"/>
    <w:rsid w:val="008640C4"/>
    <w:rsid w:val="0086411C"/>
    <w:rsid w:val="0086466E"/>
    <w:rsid w:val="00864B68"/>
    <w:rsid w:val="00864DBC"/>
    <w:rsid w:val="00865146"/>
    <w:rsid w:val="008653B8"/>
    <w:rsid w:val="008654A0"/>
    <w:rsid w:val="0086588D"/>
    <w:rsid w:val="008658F3"/>
    <w:rsid w:val="00865A5F"/>
    <w:rsid w:val="00865C4E"/>
    <w:rsid w:val="00865CAE"/>
    <w:rsid w:val="00865E50"/>
    <w:rsid w:val="008661C6"/>
    <w:rsid w:val="00866309"/>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D55"/>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B5E"/>
    <w:rsid w:val="00873CAF"/>
    <w:rsid w:val="00873CB6"/>
    <w:rsid w:val="00873E19"/>
    <w:rsid w:val="0087423C"/>
    <w:rsid w:val="0087445E"/>
    <w:rsid w:val="00874528"/>
    <w:rsid w:val="00874AB9"/>
    <w:rsid w:val="00874C56"/>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ABE"/>
    <w:rsid w:val="00880B12"/>
    <w:rsid w:val="00881034"/>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152"/>
    <w:rsid w:val="00893381"/>
    <w:rsid w:val="00893406"/>
    <w:rsid w:val="00893517"/>
    <w:rsid w:val="0089361F"/>
    <w:rsid w:val="00893782"/>
    <w:rsid w:val="00893962"/>
    <w:rsid w:val="00893985"/>
    <w:rsid w:val="00893A2F"/>
    <w:rsid w:val="00893B28"/>
    <w:rsid w:val="00893CCC"/>
    <w:rsid w:val="00893D93"/>
    <w:rsid w:val="00894047"/>
    <w:rsid w:val="008940C3"/>
    <w:rsid w:val="008940E1"/>
    <w:rsid w:val="00894249"/>
    <w:rsid w:val="00894405"/>
    <w:rsid w:val="00894578"/>
    <w:rsid w:val="008945BC"/>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F5"/>
    <w:rsid w:val="008956FB"/>
    <w:rsid w:val="008958D0"/>
    <w:rsid w:val="008958D5"/>
    <w:rsid w:val="00895962"/>
    <w:rsid w:val="00895AB6"/>
    <w:rsid w:val="00895C00"/>
    <w:rsid w:val="00895D05"/>
    <w:rsid w:val="00895D1D"/>
    <w:rsid w:val="00895EF1"/>
    <w:rsid w:val="00895FB8"/>
    <w:rsid w:val="008960E6"/>
    <w:rsid w:val="00896149"/>
    <w:rsid w:val="00896299"/>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A0"/>
    <w:rsid w:val="008C285F"/>
    <w:rsid w:val="008C2A2A"/>
    <w:rsid w:val="008C2B8E"/>
    <w:rsid w:val="008C2C28"/>
    <w:rsid w:val="008C2F02"/>
    <w:rsid w:val="008C304F"/>
    <w:rsid w:val="008C30A9"/>
    <w:rsid w:val="008C30EC"/>
    <w:rsid w:val="008C3208"/>
    <w:rsid w:val="008C36C2"/>
    <w:rsid w:val="008C3DDF"/>
    <w:rsid w:val="008C3E6B"/>
    <w:rsid w:val="008C3F91"/>
    <w:rsid w:val="008C4302"/>
    <w:rsid w:val="008C431F"/>
    <w:rsid w:val="008C4548"/>
    <w:rsid w:val="008C4A19"/>
    <w:rsid w:val="008C4E5C"/>
    <w:rsid w:val="008C4E89"/>
    <w:rsid w:val="008C4FD2"/>
    <w:rsid w:val="008C50ED"/>
    <w:rsid w:val="008C52CB"/>
    <w:rsid w:val="008C57D9"/>
    <w:rsid w:val="008C5C88"/>
    <w:rsid w:val="008C5F6D"/>
    <w:rsid w:val="008C5F9F"/>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32F"/>
    <w:rsid w:val="008D2456"/>
    <w:rsid w:val="008D270A"/>
    <w:rsid w:val="008D27A2"/>
    <w:rsid w:val="008D27EB"/>
    <w:rsid w:val="008D282C"/>
    <w:rsid w:val="008D286D"/>
    <w:rsid w:val="008D2E8C"/>
    <w:rsid w:val="008D2FFE"/>
    <w:rsid w:val="008D30A9"/>
    <w:rsid w:val="008D30D8"/>
    <w:rsid w:val="008D33FB"/>
    <w:rsid w:val="008D356D"/>
    <w:rsid w:val="008D358B"/>
    <w:rsid w:val="008D35F6"/>
    <w:rsid w:val="008D364E"/>
    <w:rsid w:val="008D36AE"/>
    <w:rsid w:val="008D3E89"/>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E97"/>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DD"/>
    <w:rsid w:val="008E0455"/>
    <w:rsid w:val="008E056A"/>
    <w:rsid w:val="008E0777"/>
    <w:rsid w:val="008E0A92"/>
    <w:rsid w:val="008E0F75"/>
    <w:rsid w:val="008E12AA"/>
    <w:rsid w:val="008E12E0"/>
    <w:rsid w:val="008E1436"/>
    <w:rsid w:val="008E1B6F"/>
    <w:rsid w:val="008E1C32"/>
    <w:rsid w:val="008E25EE"/>
    <w:rsid w:val="008E261A"/>
    <w:rsid w:val="008E2671"/>
    <w:rsid w:val="008E27A2"/>
    <w:rsid w:val="008E288D"/>
    <w:rsid w:val="008E333F"/>
    <w:rsid w:val="008E3361"/>
    <w:rsid w:val="008E33C4"/>
    <w:rsid w:val="008E34DF"/>
    <w:rsid w:val="008E37BC"/>
    <w:rsid w:val="008E3D4B"/>
    <w:rsid w:val="008E3EAB"/>
    <w:rsid w:val="008E41E2"/>
    <w:rsid w:val="008E425F"/>
    <w:rsid w:val="008E4524"/>
    <w:rsid w:val="008E4702"/>
    <w:rsid w:val="008E4722"/>
    <w:rsid w:val="008E4772"/>
    <w:rsid w:val="008E48B4"/>
    <w:rsid w:val="008E4ABA"/>
    <w:rsid w:val="008E4C37"/>
    <w:rsid w:val="008E4EA0"/>
    <w:rsid w:val="008E4F82"/>
    <w:rsid w:val="008E5358"/>
    <w:rsid w:val="008E5470"/>
    <w:rsid w:val="008E57A2"/>
    <w:rsid w:val="008E57AC"/>
    <w:rsid w:val="008E581A"/>
    <w:rsid w:val="008E5AFD"/>
    <w:rsid w:val="008E5D5B"/>
    <w:rsid w:val="008E604A"/>
    <w:rsid w:val="008E61A8"/>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F6"/>
    <w:rsid w:val="00902402"/>
    <w:rsid w:val="00902441"/>
    <w:rsid w:val="009024A2"/>
    <w:rsid w:val="009026B5"/>
    <w:rsid w:val="00902793"/>
    <w:rsid w:val="009028A7"/>
    <w:rsid w:val="00902C29"/>
    <w:rsid w:val="00902F2F"/>
    <w:rsid w:val="009031A2"/>
    <w:rsid w:val="009031B3"/>
    <w:rsid w:val="00903220"/>
    <w:rsid w:val="0090332E"/>
    <w:rsid w:val="0090339D"/>
    <w:rsid w:val="009034EF"/>
    <w:rsid w:val="00903573"/>
    <w:rsid w:val="0090358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C3C"/>
    <w:rsid w:val="00906C65"/>
    <w:rsid w:val="00907037"/>
    <w:rsid w:val="0090713C"/>
    <w:rsid w:val="009071E0"/>
    <w:rsid w:val="009071FD"/>
    <w:rsid w:val="00907761"/>
    <w:rsid w:val="009079C2"/>
    <w:rsid w:val="00907A32"/>
    <w:rsid w:val="00907B7F"/>
    <w:rsid w:val="00907C06"/>
    <w:rsid w:val="00907C9B"/>
    <w:rsid w:val="00907D80"/>
    <w:rsid w:val="00907DA5"/>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4E"/>
    <w:rsid w:val="00912185"/>
    <w:rsid w:val="009121ED"/>
    <w:rsid w:val="009122DA"/>
    <w:rsid w:val="009128F3"/>
    <w:rsid w:val="00912C41"/>
    <w:rsid w:val="00912CC0"/>
    <w:rsid w:val="00913005"/>
    <w:rsid w:val="009133EB"/>
    <w:rsid w:val="009136F4"/>
    <w:rsid w:val="00913B74"/>
    <w:rsid w:val="00913D10"/>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B61"/>
    <w:rsid w:val="00916C23"/>
    <w:rsid w:val="00916E26"/>
    <w:rsid w:val="00916E5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F13"/>
    <w:rsid w:val="00922100"/>
    <w:rsid w:val="00922129"/>
    <w:rsid w:val="009221A0"/>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E52"/>
    <w:rsid w:val="00926037"/>
    <w:rsid w:val="0092622D"/>
    <w:rsid w:val="00926490"/>
    <w:rsid w:val="0092666B"/>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E7"/>
    <w:rsid w:val="009420B3"/>
    <w:rsid w:val="00942527"/>
    <w:rsid w:val="00942789"/>
    <w:rsid w:val="00942804"/>
    <w:rsid w:val="009428BF"/>
    <w:rsid w:val="00942B89"/>
    <w:rsid w:val="00942D6F"/>
    <w:rsid w:val="009430AF"/>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459"/>
    <w:rsid w:val="009555F1"/>
    <w:rsid w:val="009557B2"/>
    <w:rsid w:val="00955D90"/>
    <w:rsid w:val="00955E5E"/>
    <w:rsid w:val="00955F93"/>
    <w:rsid w:val="00955FB2"/>
    <w:rsid w:val="009561AF"/>
    <w:rsid w:val="00956237"/>
    <w:rsid w:val="00956284"/>
    <w:rsid w:val="00956621"/>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7DB"/>
    <w:rsid w:val="0096189C"/>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D3"/>
    <w:rsid w:val="00964DF2"/>
    <w:rsid w:val="00964EC3"/>
    <w:rsid w:val="00965348"/>
    <w:rsid w:val="00965459"/>
    <w:rsid w:val="009654C3"/>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2A0"/>
    <w:rsid w:val="00983407"/>
    <w:rsid w:val="0098375A"/>
    <w:rsid w:val="00983984"/>
    <w:rsid w:val="00983D47"/>
    <w:rsid w:val="00984279"/>
    <w:rsid w:val="00984397"/>
    <w:rsid w:val="009843A5"/>
    <w:rsid w:val="009844B7"/>
    <w:rsid w:val="009847C5"/>
    <w:rsid w:val="00984B34"/>
    <w:rsid w:val="00984D9F"/>
    <w:rsid w:val="00984E2B"/>
    <w:rsid w:val="00984F89"/>
    <w:rsid w:val="0098507E"/>
    <w:rsid w:val="00985517"/>
    <w:rsid w:val="0098560F"/>
    <w:rsid w:val="00985663"/>
    <w:rsid w:val="00985AF1"/>
    <w:rsid w:val="00985D21"/>
    <w:rsid w:val="00985FA8"/>
    <w:rsid w:val="009860B5"/>
    <w:rsid w:val="009861E7"/>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F6"/>
    <w:rsid w:val="009A0609"/>
    <w:rsid w:val="009A0728"/>
    <w:rsid w:val="009A072C"/>
    <w:rsid w:val="009A07CB"/>
    <w:rsid w:val="009A07F9"/>
    <w:rsid w:val="009A09D1"/>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F83"/>
    <w:rsid w:val="009B40F5"/>
    <w:rsid w:val="009B4221"/>
    <w:rsid w:val="009B437D"/>
    <w:rsid w:val="009B47C9"/>
    <w:rsid w:val="009B493F"/>
    <w:rsid w:val="009B4ADB"/>
    <w:rsid w:val="009B4E0F"/>
    <w:rsid w:val="009B4E54"/>
    <w:rsid w:val="009B4EA5"/>
    <w:rsid w:val="009B503A"/>
    <w:rsid w:val="009B5060"/>
    <w:rsid w:val="009B5091"/>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7A8"/>
    <w:rsid w:val="009D1C0A"/>
    <w:rsid w:val="009D1E50"/>
    <w:rsid w:val="009D1E59"/>
    <w:rsid w:val="009D1EF5"/>
    <w:rsid w:val="009D1FD9"/>
    <w:rsid w:val="009D206C"/>
    <w:rsid w:val="009D20CC"/>
    <w:rsid w:val="009D212E"/>
    <w:rsid w:val="009D263C"/>
    <w:rsid w:val="009D29E0"/>
    <w:rsid w:val="009D2F7C"/>
    <w:rsid w:val="009D3016"/>
    <w:rsid w:val="009D30F5"/>
    <w:rsid w:val="009D3286"/>
    <w:rsid w:val="009D328C"/>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F2"/>
    <w:rsid w:val="009E4BB7"/>
    <w:rsid w:val="009E4C80"/>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3B2"/>
    <w:rsid w:val="009F0441"/>
    <w:rsid w:val="009F0526"/>
    <w:rsid w:val="009F09FB"/>
    <w:rsid w:val="009F0CCD"/>
    <w:rsid w:val="009F0D09"/>
    <w:rsid w:val="009F0D5B"/>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D60"/>
    <w:rsid w:val="009F3E20"/>
    <w:rsid w:val="009F41BC"/>
    <w:rsid w:val="009F4460"/>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734"/>
    <w:rsid w:val="00A06089"/>
    <w:rsid w:val="00A060C5"/>
    <w:rsid w:val="00A06366"/>
    <w:rsid w:val="00A0666F"/>
    <w:rsid w:val="00A06673"/>
    <w:rsid w:val="00A066B9"/>
    <w:rsid w:val="00A06A2E"/>
    <w:rsid w:val="00A06B39"/>
    <w:rsid w:val="00A06B7C"/>
    <w:rsid w:val="00A071D3"/>
    <w:rsid w:val="00A073FB"/>
    <w:rsid w:val="00A074F2"/>
    <w:rsid w:val="00A076A9"/>
    <w:rsid w:val="00A077A1"/>
    <w:rsid w:val="00A078BF"/>
    <w:rsid w:val="00A07989"/>
    <w:rsid w:val="00A07D1D"/>
    <w:rsid w:val="00A101CE"/>
    <w:rsid w:val="00A10296"/>
    <w:rsid w:val="00A102CD"/>
    <w:rsid w:val="00A10384"/>
    <w:rsid w:val="00A10793"/>
    <w:rsid w:val="00A107AF"/>
    <w:rsid w:val="00A107DE"/>
    <w:rsid w:val="00A108D4"/>
    <w:rsid w:val="00A108E4"/>
    <w:rsid w:val="00A108EC"/>
    <w:rsid w:val="00A10A8D"/>
    <w:rsid w:val="00A10BB7"/>
    <w:rsid w:val="00A10E17"/>
    <w:rsid w:val="00A110FE"/>
    <w:rsid w:val="00A11175"/>
    <w:rsid w:val="00A116C1"/>
    <w:rsid w:val="00A11827"/>
    <w:rsid w:val="00A11918"/>
    <w:rsid w:val="00A11C53"/>
    <w:rsid w:val="00A11E14"/>
    <w:rsid w:val="00A11F4F"/>
    <w:rsid w:val="00A1222E"/>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F55"/>
    <w:rsid w:val="00A31081"/>
    <w:rsid w:val="00A31161"/>
    <w:rsid w:val="00A316F2"/>
    <w:rsid w:val="00A31755"/>
    <w:rsid w:val="00A317A0"/>
    <w:rsid w:val="00A31DE7"/>
    <w:rsid w:val="00A31DF1"/>
    <w:rsid w:val="00A32008"/>
    <w:rsid w:val="00A32429"/>
    <w:rsid w:val="00A325EB"/>
    <w:rsid w:val="00A3293C"/>
    <w:rsid w:val="00A32ABC"/>
    <w:rsid w:val="00A32EDF"/>
    <w:rsid w:val="00A32F77"/>
    <w:rsid w:val="00A33166"/>
    <w:rsid w:val="00A331D6"/>
    <w:rsid w:val="00A33291"/>
    <w:rsid w:val="00A33719"/>
    <w:rsid w:val="00A33734"/>
    <w:rsid w:val="00A33892"/>
    <w:rsid w:val="00A33916"/>
    <w:rsid w:val="00A33BEA"/>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16"/>
    <w:rsid w:val="00A37A39"/>
    <w:rsid w:val="00A37CAA"/>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49"/>
    <w:rsid w:val="00A43ADA"/>
    <w:rsid w:val="00A43DC8"/>
    <w:rsid w:val="00A43F04"/>
    <w:rsid w:val="00A44056"/>
    <w:rsid w:val="00A443AF"/>
    <w:rsid w:val="00A448A9"/>
    <w:rsid w:val="00A448F8"/>
    <w:rsid w:val="00A4499C"/>
    <w:rsid w:val="00A449D8"/>
    <w:rsid w:val="00A44A16"/>
    <w:rsid w:val="00A44A6E"/>
    <w:rsid w:val="00A44BAB"/>
    <w:rsid w:val="00A44BD8"/>
    <w:rsid w:val="00A44E7F"/>
    <w:rsid w:val="00A44E97"/>
    <w:rsid w:val="00A44FA3"/>
    <w:rsid w:val="00A450C9"/>
    <w:rsid w:val="00A45D0D"/>
    <w:rsid w:val="00A45FBA"/>
    <w:rsid w:val="00A45FD3"/>
    <w:rsid w:val="00A463C3"/>
    <w:rsid w:val="00A46438"/>
    <w:rsid w:val="00A46762"/>
    <w:rsid w:val="00A46878"/>
    <w:rsid w:val="00A46963"/>
    <w:rsid w:val="00A46B44"/>
    <w:rsid w:val="00A46B47"/>
    <w:rsid w:val="00A46C17"/>
    <w:rsid w:val="00A46EA1"/>
    <w:rsid w:val="00A47079"/>
    <w:rsid w:val="00A4713A"/>
    <w:rsid w:val="00A479E3"/>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20F"/>
    <w:rsid w:val="00A5330E"/>
    <w:rsid w:val="00A53576"/>
    <w:rsid w:val="00A5360F"/>
    <w:rsid w:val="00A53652"/>
    <w:rsid w:val="00A53A39"/>
    <w:rsid w:val="00A53AB0"/>
    <w:rsid w:val="00A53EB9"/>
    <w:rsid w:val="00A5462A"/>
    <w:rsid w:val="00A54A76"/>
    <w:rsid w:val="00A54D5D"/>
    <w:rsid w:val="00A54FBF"/>
    <w:rsid w:val="00A550EF"/>
    <w:rsid w:val="00A55468"/>
    <w:rsid w:val="00A554FE"/>
    <w:rsid w:val="00A5565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C2"/>
    <w:rsid w:val="00A57515"/>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8ED"/>
    <w:rsid w:val="00A60BE0"/>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D0C"/>
    <w:rsid w:val="00A75D92"/>
    <w:rsid w:val="00A75DD1"/>
    <w:rsid w:val="00A75E9E"/>
    <w:rsid w:val="00A75F7C"/>
    <w:rsid w:val="00A75F93"/>
    <w:rsid w:val="00A75FAD"/>
    <w:rsid w:val="00A75FF4"/>
    <w:rsid w:val="00A76019"/>
    <w:rsid w:val="00A76063"/>
    <w:rsid w:val="00A760C7"/>
    <w:rsid w:val="00A7614C"/>
    <w:rsid w:val="00A76457"/>
    <w:rsid w:val="00A764A7"/>
    <w:rsid w:val="00A76581"/>
    <w:rsid w:val="00A76647"/>
    <w:rsid w:val="00A766DE"/>
    <w:rsid w:val="00A76EB5"/>
    <w:rsid w:val="00A7721E"/>
    <w:rsid w:val="00A772A1"/>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989"/>
    <w:rsid w:val="00A91B33"/>
    <w:rsid w:val="00A91D7F"/>
    <w:rsid w:val="00A91DE2"/>
    <w:rsid w:val="00A91EAE"/>
    <w:rsid w:val="00A92144"/>
    <w:rsid w:val="00A922AE"/>
    <w:rsid w:val="00A927DC"/>
    <w:rsid w:val="00A92E13"/>
    <w:rsid w:val="00A93003"/>
    <w:rsid w:val="00A93090"/>
    <w:rsid w:val="00A932FA"/>
    <w:rsid w:val="00A93463"/>
    <w:rsid w:val="00A9349A"/>
    <w:rsid w:val="00A93687"/>
    <w:rsid w:val="00A936FD"/>
    <w:rsid w:val="00A939FE"/>
    <w:rsid w:val="00A93A1A"/>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58"/>
    <w:rsid w:val="00A977E3"/>
    <w:rsid w:val="00A9783B"/>
    <w:rsid w:val="00A978F4"/>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4075"/>
    <w:rsid w:val="00AA41DE"/>
    <w:rsid w:val="00AA433F"/>
    <w:rsid w:val="00AA4387"/>
    <w:rsid w:val="00AA44F4"/>
    <w:rsid w:val="00AA4643"/>
    <w:rsid w:val="00AA46F4"/>
    <w:rsid w:val="00AA4C85"/>
    <w:rsid w:val="00AA4FBB"/>
    <w:rsid w:val="00AA5010"/>
    <w:rsid w:val="00AA5275"/>
    <w:rsid w:val="00AA52C5"/>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E4"/>
    <w:rsid w:val="00AA7DF1"/>
    <w:rsid w:val="00AB05EF"/>
    <w:rsid w:val="00AB0B33"/>
    <w:rsid w:val="00AB0D48"/>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52E3"/>
    <w:rsid w:val="00AC5389"/>
    <w:rsid w:val="00AC55AF"/>
    <w:rsid w:val="00AC56E5"/>
    <w:rsid w:val="00AC5710"/>
    <w:rsid w:val="00AC586A"/>
    <w:rsid w:val="00AC58A0"/>
    <w:rsid w:val="00AC59E1"/>
    <w:rsid w:val="00AC5B34"/>
    <w:rsid w:val="00AC5BBB"/>
    <w:rsid w:val="00AC5BC0"/>
    <w:rsid w:val="00AC5D68"/>
    <w:rsid w:val="00AC5E7E"/>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31CA"/>
    <w:rsid w:val="00AD327E"/>
    <w:rsid w:val="00AD3499"/>
    <w:rsid w:val="00AD35A5"/>
    <w:rsid w:val="00AD3800"/>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651"/>
    <w:rsid w:val="00AE1719"/>
    <w:rsid w:val="00AE18AC"/>
    <w:rsid w:val="00AE1908"/>
    <w:rsid w:val="00AE1AAE"/>
    <w:rsid w:val="00AE1E5A"/>
    <w:rsid w:val="00AE1F1A"/>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C81"/>
    <w:rsid w:val="00AE7E52"/>
    <w:rsid w:val="00AF00AE"/>
    <w:rsid w:val="00AF0288"/>
    <w:rsid w:val="00AF0655"/>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9D"/>
    <w:rsid w:val="00AF31EE"/>
    <w:rsid w:val="00AF3242"/>
    <w:rsid w:val="00AF35AA"/>
    <w:rsid w:val="00AF35ED"/>
    <w:rsid w:val="00AF35F8"/>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FAE"/>
    <w:rsid w:val="00AF6176"/>
    <w:rsid w:val="00AF61C0"/>
    <w:rsid w:val="00AF6263"/>
    <w:rsid w:val="00AF631B"/>
    <w:rsid w:val="00AF65A0"/>
    <w:rsid w:val="00AF68BB"/>
    <w:rsid w:val="00AF6B4F"/>
    <w:rsid w:val="00AF6CB8"/>
    <w:rsid w:val="00AF7179"/>
    <w:rsid w:val="00AF7431"/>
    <w:rsid w:val="00AF75B9"/>
    <w:rsid w:val="00AF76F9"/>
    <w:rsid w:val="00AF799E"/>
    <w:rsid w:val="00AF7D0F"/>
    <w:rsid w:val="00AF7D62"/>
    <w:rsid w:val="00AF7EC0"/>
    <w:rsid w:val="00B00222"/>
    <w:rsid w:val="00B0023E"/>
    <w:rsid w:val="00B00302"/>
    <w:rsid w:val="00B00402"/>
    <w:rsid w:val="00B00611"/>
    <w:rsid w:val="00B007A6"/>
    <w:rsid w:val="00B00891"/>
    <w:rsid w:val="00B008FA"/>
    <w:rsid w:val="00B00C6F"/>
    <w:rsid w:val="00B00D46"/>
    <w:rsid w:val="00B0103F"/>
    <w:rsid w:val="00B01088"/>
    <w:rsid w:val="00B012FF"/>
    <w:rsid w:val="00B0142C"/>
    <w:rsid w:val="00B0156E"/>
    <w:rsid w:val="00B01615"/>
    <w:rsid w:val="00B01C39"/>
    <w:rsid w:val="00B0207F"/>
    <w:rsid w:val="00B021E4"/>
    <w:rsid w:val="00B021FC"/>
    <w:rsid w:val="00B022C5"/>
    <w:rsid w:val="00B0231D"/>
    <w:rsid w:val="00B0240D"/>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385"/>
    <w:rsid w:val="00B05399"/>
    <w:rsid w:val="00B053BB"/>
    <w:rsid w:val="00B05526"/>
    <w:rsid w:val="00B0559A"/>
    <w:rsid w:val="00B055B4"/>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FF"/>
    <w:rsid w:val="00B10BC0"/>
    <w:rsid w:val="00B10DD0"/>
    <w:rsid w:val="00B10E68"/>
    <w:rsid w:val="00B10EDD"/>
    <w:rsid w:val="00B10FF6"/>
    <w:rsid w:val="00B11290"/>
    <w:rsid w:val="00B11678"/>
    <w:rsid w:val="00B11B69"/>
    <w:rsid w:val="00B11BE5"/>
    <w:rsid w:val="00B11C59"/>
    <w:rsid w:val="00B11ECD"/>
    <w:rsid w:val="00B11F07"/>
    <w:rsid w:val="00B1215C"/>
    <w:rsid w:val="00B121BE"/>
    <w:rsid w:val="00B12795"/>
    <w:rsid w:val="00B127EB"/>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58B6"/>
    <w:rsid w:val="00B1591E"/>
    <w:rsid w:val="00B160A8"/>
    <w:rsid w:val="00B160E2"/>
    <w:rsid w:val="00B1637D"/>
    <w:rsid w:val="00B164AE"/>
    <w:rsid w:val="00B16626"/>
    <w:rsid w:val="00B1665E"/>
    <w:rsid w:val="00B166F8"/>
    <w:rsid w:val="00B16786"/>
    <w:rsid w:val="00B175E9"/>
    <w:rsid w:val="00B177E2"/>
    <w:rsid w:val="00B17990"/>
    <w:rsid w:val="00B17E03"/>
    <w:rsid w:val="00B17FC9"/>
    <w:rsid w:val="00B20165"/>
    <w:rsid w:val="00B2022A"/>
    <w:rsid w:val="00B202AB"/>
    <w:rsid w:val="00B2048D"/>
    <w:rsid w:val="00B20501"/>
    <w:rsid w:val="00B2065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BE1"/>
    <w:rsid w:val="00B22D8C"/>
    <w:rsid w:val="00B233AD"/>
    <w:rsid w:val="00B233B2"/>
    <w:rsid w:val="00B233E6"/>
    <w:rsid w:val="00B234A2"/>
    <w:rsid w:val="00B234DA"/>
    <w:rsid w:val="00B23718"/>
    <w:rsid w:val="00B23A4C"/>
    <w:rsid w:val="00B23DF4"/>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614"/>
    <w:rsid w:val="00B306E3"/>
    <w:rsid w:val="00B30AE7"/>
    <w:rsid w:val="00B30CEB"/>
    <w:rsid w:val="00B30D9D"/>
    <w:rsid w:val="00B30E31"/>
    <w:rsid w:val="00B31036"/>
    <w:rsid w:val="00B311D5"/>
    <w:rsid w:val="00B31476"/>
    <w:rsid w:val="00B31506"/>
    <w:rsid w:val="00B31593"/>
    <w:rsid w:val="00B31629"/>
    <w:rsid w:val="00B31B6F"/>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9D3"/>
    <w:rsid w:val="00B36BEE"/>
    <w:rsid w:val="00B37425"/>
    <w:rsid w:val="00B37509"/>
    <w:rsid w:val="00B3753F"/>
    <w:rsid w:val="00B375B3"/>
    <w:rsid w:val="00B375C8"/>
    <w:rsid w:val="00B378F7"/>
    <w:rsid w:val="00B3790F"/>
    <w:rsid w:val="00B37B09"/>
    <w:rsid w:val="00B37BCC"/>
    <w:rsid w:val="00B37D2A"/>
    <w:rsid w:val="00B37FFC"/>
    <w:rsid w:val="00B4001F"/>
    <w:rsid w:val="00B4004F"/>
    <w:rsid w:val="00B40141"/>
    <w:rsid w:val="00B40297"/>
    <w:rsid w:val="00B4038D"/>
    <w:rsid w:val="00B40573"/>
    <w:rsid w:val="00B40787"/>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8F"/>
    <w:rsid w:val="00B448BA"/>
    <w:rsid w:val="00B448F3"/>
    <w:rsid w:val="00B4491A"/>
    <w:rsid w:val="00B44B11"/>
    <w:rsid w:val="00B44BAC"/>
    <w:rsid w:val="00B44C76"/>
    <w:rsid w:val="00B44C9C"/>
    <w:rsid w:val="00B4509B"/>
    <w:rsid w:val="00B452FC"/>
    <w:rsid w:val="00B45497"/>
    <w:rsid w:val="00B454BF"/>
    <w:rsid w:val="00B455D1"/>
    <w:rsid w:val="00B45827"/>
    <w:rsid w:val="00B458EE"/>
    <w:rsid w:val="00B45B78"/>
    <w:rsid w:val="00B45F5A"/>
    <w:rsid w:val="00B461DF"/>
    <w:rsid w:val="00B464B4"/>
    <w:rsid w:val="00B46505"/>
    <w:rsid w:val="00B4656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9B5"/>
    <w:rsid w:val="00B52B17"/>
    <w:rsid w:val="00B52B32"/>
    <w:rsid w:val="00B52C74"/>
    <w:rsid w:val="00B52F2F"/>
    <w:rsid w:val="00B52FBA"/>
    <w:rsid w:val="00B53163"/>
    <w:rsid w:val="00B531F1"/>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89E"/>
    <w:rsid w:val="00B57CF8"/>
    <w:rsid w:val="00B601E5"/>
    <w:rsid w:val="00B605D1"/>
    <w:rsid w:val="00B60668"/>
    <w:rsid w:val="00B60671"/>
    <w:rsid w:val="00B60739"/>
    <w:rsid w:val="00B60854"/>
    <w:rsid w:val="00B609B2"/>
    <w:rsid w:val="00B60A86"/>
    <w:rsid w:val="00B60DA3"/>
    <w:rsid w:val="00B60DB1"/>
    <w:rsid w:val="00B60DB6"/>
    <w:rsid w:val="00B60F31"/>
    <w:rsid w:val="00B60F3E"/>
    <w:rsid w:val="00B6107F"/>
    <w:rsid w:val="00B611E0"/>
    <w:rsid w:val="00B61555"/>
    <w:rsid w:val="00B61773"/>
    <w:rsid w:val="00B618AB"/>
    <w:rsid w:val="00B61A79"/>
    <w:rsid w:val="00B61C70"/>
    <w:rsid w:val="00B6200C"/>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62"/>
    <w:rsid w:val="00B74187"/>
    <w:rsid w:val="00B741D9"/>
    <w:rsid w:val="00B7427A"/>
    <w:rsid w:val="00B742D4"/>
    <w:rsid w:val="00B74523"/>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AD1"/>
    <w:rsid w:val="00B75BD3"/>
    <w:rsid w:val="00B75D10"/>
    <w:rsid w:val="00B75D26"/>
    <w:rsid w:val="00B75E0B"/>
    <w:rsid w:val="00B75F2C"/>
    <w:rsid w:val="00B760CB"/>
    <w:rsid w:val="00B76457"/>
    <w:rsid w:val="00B7654D"/>
    <w:rsid w:val="00B765EC"/>
    <w:rsid w:val="00B76757"/>
    <w:rsid w:val="00B76B5F"/>
    <w:rsid w:val="00B76BC3"/>
    <w:rsid w:val="00B76CEF"/>
    <w:rsid w:val="00B7731E"/>
    <w:rsid w:val="00B77486"/>
    <w:rsid w:val="00B77533"/>
    <w:rsid w:val="00B775C5"/>
    <w:rsid w:val="00B77758"/>
    <w:rsid w:val="00B77A1C"/>
    <w:rsid w:val="00B77E43"/>
    <w:rsid w:val="00B800FA"/>
    <w:rsid w:val="00B8018C"/>
    <w:rsid w:val="00B80220"/>
    <w:rsid w:val="00B8028B"/>
    <w:rsid w:val="00B802DE"/>
    <w:rsid w:val="00B803D9"/>
    <w:rsid w:val="00B80AFB"/>
    <w:rsid w:val="00B80DC2"/>
    <w:rsid w:val="00B80F50"/>
    <w:rsid w:val="00B812D9"/>
    <w:rsid w:val="00B818CB"/>
    <w:rsid w:val="00B818F5"/>
    <w:rsid w:val="00B81B6D"/>
    <w:rsid w:val="00B81C5A"/>
    <w:rsid w:val="00B81C9C"/>
    <w:rsid w:val="00B81E9F"/>
    <w:rsid w:val="00B81EAE"/>
    <w:rsid w:val="00B81F4F"/>
    <w:rsid w:val="00B81F7F"/>
    <w:rsid w:val="00B821FE"/>
    <w:rsid w:val="00B82280"/>
    <w:rsid w:val="00B82418"/>
    <w:rsid w:val="00B82AB4"/>
    <w:rsid w:val="00B82E6E"/>
    <w:rsid w:val="00B832B2"/>
    <w:rsid w:val="00B83440"/>
    <w:rsid w:val="00B83564"/>
    <w:rsid w:val="00B835B6"/>
    <w:rsid w:val="00B83866"/>
    <w:rsid w:val="00B839B2"/>
    <w:rsid w:val="00B83AA2"/>
    <w:rsid w:val="00B84009"/>
    <w:rsid w:val="00B840CD"/>
    <w:rsid w:val="00B840DB"/>
    <w:rsid w:val="00B8414E"/>
    <w:rsid w:val="00B842C1"/>
    <w:rsid w:val="00B843BC"/>
    <w:rsid w:val="00B84495"/>
    <w:rsid w:val="00B84584"/>
    <w:rsid w:val="00B84746"/>
    <w:rsid w:val="00B84762"/>
    <w:rsid w:val="00B84885"/>
    <w:rsid w:val="00B8491D"/>
    <w:rsid w:val="00B84A9C"/>
    <w:rsid w:val="00B84C67"/>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E47"/>
    <w:rsid w:val="00B871BF"/>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FA1"/>
    <w:rsid w:val="00B95530"/>
    <w:rsid w:val="00B9573C"/>
    <w:rsid w:val="00B95793"/>
    <w:rsid w:val="00B95EB1"/>
    <w:rsid w:val="00B95F17"/>
    <w:rsid w:val="00B95F92"/>
    <w:rsid w:val="00B96157"/>
    <w:rsid w:val="00B961F4"/>
    <w:rsid w:val="00B961FF"/>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FA"/>
    <w:rsid w:val="00BA6852"/>
    <w:rsid w:val="00BA6A95"/>
    <w:rsid w:val="00BA6CDA"/>
    <w:rsid w:val="00BA6DA1"/>
    <w:rsid w:val="00BA7035"/>
    <w:rsid w:val="00BA70DF"/>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662"/>
    <w:rsid w:val="00BB17CC"/>
    <w:rsid w:val="00BB18C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AB5"/>
    <w:rsid w:val="00BE0D1A"/>
    <w:rsid w:val="00BE0E16"/>
    <w:rsid w:val="00BE0FE1"/>
    <w:rsid w:val="00BE110A"/>
    <w:rsid w:val="00BE1124"/>
    <w:rsid w:val="00BE140D"/>
    <w:rsid w:val="00BE15CF"/>
    <w:rsid w:val="00BE15EE"/>
    <w:rsid w:val="00BE16C4"/>
    <w:rsid w:val="00BE1809"/>
    <w:rsid w:val="00BE196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9C"/>
    <w:rsid w:val="00BE3E97"/>
    <w:rsid w:val="00BE3F8B"/>
    <w:rsid w:val="00BE40EE"/>
    <w:rsid w:val="00BE4322"/>
    <w:rsid w:val="00BE4428"/>
    <w:rsid w:val="00BE48E6"/>
    <w:rsid w:val="00BE4B49"/>
    <w:rsid w:val="00BE5049"/>
    <w:rsid w:val="00BE50BE"/>
    <w:rsid w:val="00BE543A"/>
    <w:rsid w:val="00BE560D"/>
    <w:rsid w:val="00BE5C76"/>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639"/>
    <w:rsid w:val="00C25A41"/>
    <w:rsid w:val="00C25A9F"/>
    <w:rsid w:val="00C25D63"/>
    <w:rsid w:val="00C261B8"/>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F3A"/>
    <w:rsid w:val="00C30011"/>
    <w:rsid w:val="00C3051A"/>
    <w:rsid w:val="00C3056F"/>
    <w:rsid w:val="00C305C8"/>
    <w:rsid w:val="00C308DB"/>
    <w:rsid w:val="00C31110"/>
    <w:rsid w:val="00C314DB"/>
    <w:rsid w:val="00C31564"/>
    <w:rsid w:val="00C31730"/>
    <w:rsid w:val="00C31825"/>
    <w:rsid w:val="00C318B1"/>
    <w:rsid w:val="00C319F1"/>
    <w:rsid w:val="00C31BC3"/>
    <w:rsid w:val="00C31E80"/>
    <w:rsid w:val="00C3203B"/>
    <w:rsid w:val="00C32068"/>
    <w:rsid w:val="00C321AD"/>
    <w:rsid w:val="00C322BA"/>
    <w:rsid w:val="00C323BB"/>
    <w:rsid w:val="00C324CD"/>
    <w:rsid w:val="00C325B4"/>
    <w:rsid w:val="00C325DF"/>
    <w:rsid w:val="00C32C85"/>
    <w:rsid w:val="00C32C8D"/>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A5"/>
    <w:rsid w:val="00C36C6F"/>
    <w:rsid w:val="00C36E53"/>
    <w:rsid w:val="00C36E6F"/>
    <w:rsid w:val="00C37208"/>
    <w:rsid w:val="00C37370"/>
    <w:rsid w:val="00C37388"/>
    <w:rsid w:val="00C373FE"/>
    <w:rsid w:val="00C37490"/>
    <w:rsid w:val="00C37526"/>
    <w:rsid w:val="00C37673"/>
    <w:rsid w:val="00C37970"/>
    <w:rsid w:val="00C37CD8"/>
    <w:rsid w:val="00C37CFE"/>
    <w:rsid w:val="00C37D50"/>
    <w:rsid w:val="00C37DA4"/>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7EA"/>
    <w:rsid w:val="00C449E3"/>
    <w:rsid w:val="00C44A57"/>
    <w:rsid w:val="00C44BC0"/>
    <w:rsid w:val="00C44D19"/>
    <w:rsid w:val="00C44E31"/>
    <w:rsid w:val="00C44F0C"/>
    <w:rsid w:val="00C44F45"/>
    <w:rsid w:val="00C44F6C"/>
    <w:rsid w:val="00C452CA"/>
    <w:rsid w:val="00C45902"/>
    <w:rsid w:val="00C45A55"/>
    <w:rsid w:val="00C45B03"/>
    <w:rsid w:val="00C45B99"/>
    <w:rsid w:val="00C45E46"/>
    <w:rsid w:val="00C45FA6"/>
    <w:rsid w:val="00C46112"/>
    <w:rsid w:val="00C46899"/>
    <w:rsid w:val="00C46BD8"/>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C1"/>
    <w:rsid w:val="00C50912"/>
    <w:rsid w:val="00C509F4"/>
    <w:rsid w:val="00C50F74"/>
    <w:rsid w:val="00C50F81"/>
    <w:rsid w:val="00C5108C"/>
    <w:rsid w:val="00C513A5"/>
    <w:rsid w:val="00C5164B"/>
    <w:rsid w:val="00C519C3"/>
    <w:rsid w:val="00C51AA3"/>
    <w:rsid w:val="00C51B5A"/>
    <w:rsid w:val="00C51C6B"/>
    <w:rsid w:val="00C51D46"/>
    <w:rsid w:val="00C5211B"/>
    <w:rsid w:val="00C52457"/>
    <w:rsid w:val="00C52465"/>
    <w:rsid w:val="00C52895"/>
    <w:rsid w:val="00C5295F"/>
    <w:rsid w:val="00C529D1"/>
    <w:rsid w:val="00C52A49"/>
    <w:rsid w:val="00C52C25"/>
    <w:rsid w:val="00C52E06"/>
    <w:rsid w:val="00C52F30"/>
    <w:rsid w:val="00C5339E"/>
    <w:rsid w:val="00C539A7"/>
    <w:rsid w:val="00C53A31"/>
    <w:rsid w:val="00C53C06"/>
    <w:rsid w:val="00C53C82"/>
    <w:rsid w:val="00C53D1C"/>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E7D"/>
    <w:rsid w:val="00C71ED1"/>
    <w:rsid w:val="00C71F91"/>
    <w:rsid w:val="00C72492"/>
    <w:rsid w:val="00C724B9"/>
    <w:rsid w:val="00C72644"/>
    <w:rsid w:val="00C72655"/>
    <w:rsid w:val="00C7269F"/>
    <w:rsid w:val="00C72F1D"/>
    <w:rsid w:val="00C730D5"/>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569"/>
    <w:rsid w:val="00C76CD2"/>
    <w:rsid w:val="00C76D19"/>
    <w:rsid w:val="00C77491"/>
    <w:rsid w:val="00C7773E"/>
    <w:rsid w:val="00C77B23"/>
    <w:rsid w:val="00C77D03"/>
    <w:rsid w:val="00C77DF3"/>
    <w:rsid w:val="00C77F68"/>
    <w:rsid w:val="00C77FE4"/>
    <w:rsid w:val="00C800D1"/>
    <w:rsid w:val="00C80323"/>
    <w:rsid w:val="00C804EA"/>
    <w:rsid w:val="00C805E9"/>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E80"/>
    <w:rsid w:val="00C82EF9"/>
    <w:rsid w:val="00C82FC9"/>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3E0"/>
    <w:rsid w:val="00C944DA"/>
    <w:rsid w:val="00C9453C"/>
    <w:rsid w:val="00C94846"/>
    <w:rsid w:val="00C94A20"/>
    <w:rsid w:val="00C94CEE"/>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E4"/>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91"/>
    <w:rsid w:val="00CB0AB8"/>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27B"/>
    <w:rsid w:val="00CC4755"/>
    <w:rsid w:val="00CC4786"/>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57"/>
    <w:rsid w:val="00CE3A43"/>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E72"/>
    <w:rsid w:val="00CE5FF5"/>
    <w:rsid w:val="00CE6063"/>
    <w:rsid w:val="00CE61F3"/>
    <w:rsid w:val="00CE6337"/>
    <w:rsid w:val="00CE64AA"/>
    <w:rsid w:val="00CE697B"/>
    <w:rsid w:val="00CE6A10"/>
    <w:rsid w:val="00CE6B1B"/>
    <w:rsid w:val="00CE6B74"/>
    <w:rsid w:val="00CE6EB8"/>
    <w:rsid w:val="00CE716E"/>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583"/>
    <w:rsid w:val="00D0371A"/>
    <w:rsid w:val="00D038BC"/>
    <w:rsid w:val="00D03951"/>
    <w:rsid w:val="00D03B08"/>
    <w:rsid w:val="00D03BB7"/>
    <w:rsid w:val="00D03BFB"/>
    <w:rsid w:val="00D03D9F"/>
    <w:rsid w:val="00D0404B"/>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B8C"/>
    <w:rsid w:val="00D17D10"/>
    <w:rsid w:val="00D17D47"/>
    <w:rsid w:val="00D17EBD"/>
    <w:rsid w:val="00D17FD9"/>
    <w:rsid w:val="00D20138"/>
    <w:rsid w:val="00D20150"/>
    <w:rsid w:val="00D203EE"/>
    <w:rsid w:val="00D20415"/>
    <w:rsid w:val="00D206CC"/>
    <w:rsid w:val="00D20760"/>
    <w:rsid w:val="00D20983"/>
    <w:rsid w:val="00D20A58"/>
    <w:rsid w:val="00D20CD4"/>
    <w:rsid w:val="00D20DC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94"/>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700A"/>
    <w:rsid w:val="00D370EA"/>
    <w:rsid w:val="00D37241"/>
    <w:rsid w:val="00D37493"/>
    <w:rsid w:val="00D37832"/>
    <w:rsid w:val="00D379C9"/>
    <w:rsid w:val="00D37AA4"/>
    <w:rsid w:val="00D37BE5"/>
    <w:rsid w:val="00D37D89"/>
    <w:rsid w:val="00D400FD"/>
    <w:rsid w:val="00D403C9"/>
    <w:rsid w:val="00D404D7"/>
    <w:rsid w:val="00D40792"/>
    <w:rsid w:val="00D407D8"/>
    <w:rsid w:val="00D40D24"/>
    <w:rsid w:val="00D40D87"/>
    <w:rsid w:val="00D40E9A"/>
    <w:rsid w:val="00D4143E"/>
    <w:rsid w:val="00D41AFF"/>
    <w:rsid w:val="00D41BEA"/>
    <w:rsid w:val="00D41C55"/>
    <w:rsid w:val="00D41C97"/>
    <w:rsid w:val="00D42083"/>
    <w:rsid w:val="00D420F1"/>
    <w:rsid w:val="00D420F5"/>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2F5"/>
    <w:rsid w:val="00D464AF"/>
    <w:rsid w:val="00D4687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839"/>
    <w:rsid w:val="00D50ACB"/>
    <w:rsid w:val="00D50C31"/>
    <w:rsid w:val="00D50DC6"/>
    <w:rsid w:val="00D50DE5"/>
    <w:rsid w:val="00D50DF5"/>
    <w:rsid w:val="00D5111B"/>
    <w:rsid w:val="00D516F0"/>
    <w:rsid w:val="00D51702"/>
    <w:rsid w:val="00D51795"/>
    <w:rsid w:val="00D51A5F"/>
    <w:rsid w:val="00D51AD1"/>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C79"/>
    <w:rsid w:val="00D54E54"/>
    <w:rsid w:val="00D55012"/>
    <w:rsid w:val="00D5511A"/>
    <w:rsid w:val="00D552AA"/>
    <w:rsid w:val="00D553F5"/>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562"/>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8E"/>
    <w:rsid w:val="00D92D4D"/>
    <w:rsid w:val="00D92DFA"/>
    <w:rsid w:val="00D92FF5"/>
    <w:rsid w:val="00D93176"/>
    <w:rsid w:val="00D931E8"/>
    <w:rsid w:val="00D932C8"/>
    <w:rsid w:val="00D933CD"/>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61AE"/>
    <w:rsid w:val="00D9634B"/>
    <w:rsid w:val="00D96468"/>
    <w:rsid w:val="00D964FA"/>
    <w:rsid w:val="00D965D9"/>
    <w:rsid w:val="00D96F91"/>
    <w:rsid w:val="00D970BF"/>
    <w:rsid w:val="00D97C58"/>
    <w:rsid w:val="00D97FD6"/>
    <w:rsid w:val="00DA0064"/>
    <w:rsid w:val="00DA0169"/>
    <w:rsid w:val="00DA034B"/>
    <w:rsid w:val="00DA063E"/>
    <w:rsid w:val="00DA06A3"/>
    <w:rsid w:val="00DA0906"/>
    <w:rsid w:val="00DA0983"/>
    <w:rsid w:val="00DA0986"/>
    <w:rsid w:val="00DA0D3A"/>
    <w:rsid w:val="00DA0DEB"/>
    <w:rsid w:val="00DA0ED4"/>
    <w:rsid w:val="00DA1051"/>
    <w:rsid w:val="00DA121A"/>
    <w:rsid w:val="00DA128C"/>
    <w:rsid w:val="00DA14E1"/>
    <w:rsid w:val="00DA17F0"/>
    <w:rsid w:val="00DA17F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708"/>
    <w:rsid w:val="00DB185F"/>
    <w:rsid w:val="00DB1AC2"/>
    <w:rsid w:val="00DB1B2D"/>
    <w:rsid w:val="00DB1CA8"/>
    <w:rsid w:val="00DB1F94"/>
    <w:rsid w:val="00DB228D"/>
    <w:rsid w:val="00DB2604"/>
    <w:rsid w:val="00DB298A"/>
    <w:rsid w:val="00DB2BC9"/>
    <w:rsid w:val="00DB2DA5"/>
    <w:rsid w:val="00DB2FB7"/>
    <w:rsid w:val="00DB3720"/>
    <w:rsid w:val="00DB375E"/>
    <w:rsid w:val="00DB38F7"/>
    <w:rsid w:val="00DB3ACE"/>
    <w:rsid w:val="00DB3B34"/>
    <w:rsid w:val="00DB3DD5"/>
    <w:rsid w:val="00DB3E7F"/>
    <w:rsid w:val="00DB3F45"/>
    <w:rsid w:val="00DB3FC0"/>
    <w:rsid w:val="00DB40A3"/>
    <w:rsid w:val="00DB441B"/>
    <w:rsid w:val="00DB4670"/>
    <w:rsid w:val="00DB49A4"/>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2191"/>
    <w:rsid w:val="00DC219F"/>
    <w:rsid w:val="00DC2472"/>
    <w:rsid w:val="00DC27D4"/>
    <w:rsid w:val="00DC2AB1"/>
    <w:rsid w:val="00DC2AE2"/>
    <w:rsid w:val="00DC2C97"/>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E16"/>
    <w:rsid w:val="00DD6FD5"/>
    <w:rsid w:val="00DD70AA"/>
    <w:rsid w:val="00DD7542"/>
    <w:rsid w:val="00DD778B"/>
    <w:rsid w:val="00DD7838"/>
    <w:rsid w:val="00DD7C1A"/>
    <w:rsid w:val="00DD7EFD"/>
    <w:rsid w:val="00DD7F1F"/>
    <w:rsid w:val="00DE0060"/>
    <w:rsid w:val="00DE0150"/>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B8"/>
    <w:rsid w:val="00DE4304"/>
    <w:rsid w:val="00DE4593"/>
    <w:rsid w:val="00DE4760"/>
    <w:rsid w:val="00DE4B4E"/>
    <w:rsid w:val="00DE5079"/>
    <w:rsid w:val="00DE5343"/>
    <w:rsid w:val="00DE551D"/>
    <w:rsid w:val="00DE579A"/>
    <w:rsid w:val="00DE5856"/>
    <w:rsid w:val="00DE586D"/>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A0"/>
    <w:rsid w:val="00DF3FC8"/>
    <w:rsid w:val="00DF489F"/>
    <w:rsid w:val="00DF491E"/>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9C1"/>
    <w:rsid w:val="00E019C9"/>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260"/>
    <w:rsid w:val="00E17380"/>
    <w:rsid w:val="00E174A1"/>
    <w:rsid w:val="00E17559"/>
    <w:rsid w:val="00E178FE"/>
    <w:rsid w:val="00E17AEF"/>
    <w:rsid w:val="00E17CE2"/>
    <w:rsid w:val="00E17D01"/>
    <w:rsid w:val="00E17D4D"/>
    <w:rsid w:val="00E20295"/>
    <w:rsid w:val="00E203C7"/>
    <w:rsid w:val="00E20400"/>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C3"/>
    <w:rsid w:val="00E2634A"/>
    <w:rsid w:val="00E2645C"/>
    <w:rsid w:val="00E26580"/>
    <w:rsid w:val="00E267DE"/>
    <w:rsid w:val="00E26EE9"/>
    <w:rsid w:val="00E26F84"/>
    <w:rsid w:val="00E2717D"/>
    <w:rsid w:val="00E273BF"/>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40195"/>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B35"/>
    <w:rsid w:val="00E53017"/>
    <w:rsid w:val="00E5309E"/>
    <w:rsid w:val="00E530FE"/>
    <w:rsid w:val="00E5335D"/>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BD"/>
    <w:rsid w:val="00E574E3"/>
    <w:rsid w:val="00E579A8"/>
    <w:rsid w:val="00E57B16"/>
    <w:rsid w:val="00E57CA5"/>
    <w:rsid w:val="00E57D17"/>
    <w:rsid w:val="00E57D8E"/>
    <w:rsid w:val="00E57FB5"/>
    <w:rsid w:val="00E60049"/>
    <w:rsid w:val="00E601E1"/>
    <w:rsid w:val="00E6033C"/>
    <w:rsid w:val="00E606F2"/>
    <w:rsid w:val="00E60897"/>
    <w:rsid w:val="00E608F0"/>
    <w:rsid w:val="00E609B6"/>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F6"/>
    <w:rsid w:val="00E74145"/>
    <w:rsid w:val="00E742D3"/>
    <w:rsid w:val="00E7442F"/>
    <w:rsid w:val="00E74515"/>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58"/>
    <w:rsid w:val="00E83BAC"/>
    <w:rsid w:val="00E83EB7"/>
    <w:rsid w:val="00E83FA9"/>
    <w:rsid w:val="00E84151"/>
    <w:rsid w:val="00E8417E"/>
    <w:rsid w:val="00E84324"/>
    <w:rsid w:val="00E846E1"/>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1EB"/>
    <w:rsid w:val="00E9125E"/>
    <w:rsid w:val="00E917F9"/>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8DD"/>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969"/>
    <w:rsid w:val="00EA1B53"/>
    <w:rsid w:val="00EA1B7B"/>
    <w:rsid w:val="00EA1F3B"/>
    <w:rsid w:val="00EA21B0"/>
    <w:rsid w:val="00EA25EA"/>
    <w:rsid w:val="00EA2669"/>
    <w:rsid w:val="00EA29F4"/>
    <w:rsid w:val="00EA29F8"/>
    <w:rsid w:val="00EA2CBB"/>
    <w:rsid w:val="00EA2FBD"/>
    <w:rsid w:val="00EA2FC8"/>
    <w:rsid w:val="00EA3067"/>
    <w:rsid w:val="00EA3242"/>
    <w:rsid w:val="00EA32CC"/>
    <w:rsid w:val="00EA338F"/>
    <w:rsid w:val="00EA33D3"/>
    <w:rsid w:val="00EA3757"/>
    <w:rsid w:val="00EA39D4"/>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1A2"/>
    <w:rsid w:val="00EB4625"/>
    <w:rsid w:val="00EB487F"/>
    <w:rsid w:val="00EB4C26"/>
    <w:rsid w:val="00EB4C4D"/>
    <w:rsid w:val="00EB4C84"/>
    <w:rsid w:val="00EB4C9C"/>
    <w:rsid w:val="00EB4FD5"/>
    <w:rsid w:val="00EB5112"/>
    <w:rsid w:val="00EB5170"/>
    <w:rsid w:val="00EB52C2"/>
    <w:rsid w:val="00EB567E"/>
    <w:rsid w:val="00EB572F"/>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D09"/>
    <w:rsid w:val="00EC3E20"/>
    <w:rsid w:val="00EC3F37"/>
    <w:rsid w:val="00EC3F53"/>
    <w:rsid w:val="00EC3F59"/>
    <w:rsid w:val="00EC42D6"/>
    <w:rsid w:val="00EC4374"/>
    <w:rsid w:val="00EC43C7"/>
    <w:rsid w:val="00EC44CE"/>
    <w:rsid w:val="00EC4D96"/>
    <w:rsid w:val="00EC4DCF"/>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B2E"/>
    <w:rsid w:val="00EC6B40"/>
    <w:rsid w:val="00EC6DDE"/>
    <w:rsid w:val="00EC6E3E"/>
    <w:rsid w:val="00EC703B"/>
    <w:rsid w:val="00EC722F"/>
    <w:rsid w:val="00EC72AE"/>
    <w:rsid w:val="00EC7477"/>
    <w:rsid w:val="00EC76B0"/>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B71"/>
    <w:rsid w:val="00ED4CA8"/>
    <w:rsid w:val="00ED4E11"/>
    <w:rsid w:val="00ED4E84"/>
    <w:rsid w:val="00ED4F6E"/>
    <w:rsid w:val="00ED50D1"/>
    <w:rsid w:val="00ED50E0"/>
    <w:rsid w:val="00ED5266"/>
    <w:rsid w:val="00ED5311"/>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6EB"/>
    <w:rsid w:val="00EF6742"/>
    <w:rsid w:val="00EF68CD"/>
    <w:rsid w:val="00EF6933"/>
    <w:rsid w:val="00EF6CB4"/>
    <w:rsid w:val="00EF6D48"/>
    <w:rsid w:val="00EF6FC0"/>
    <w:rsid w:val="00EF70C8"/>
    <w:rsid w:val="00EF76C1"/>
    <w:rsid w:val="00EF7824"/>
    <w:rsid w:val="00EF7913"/>
    <w:rsid w:val="00EF7C97"/>
    <w:rsid w:val="00EF7E15"/>
    <w:rsid w:val="00F000C0"/>
    <w:rsid w:val="00F0020C"/>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E4"/>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454"/>
    <w:rsid w:val="00F304A7"/>
    <w:rsid w:val="00F3053A"/>
    <w:rsid w:val="00F30709"/>
    <w:rsid w:val="00F30714"/>
    <w:rsid w:val="00F307EB"/>
    <w:rsid w:val="00F30A57"/>
    <w:rsid w:val="00F30A6B"/>
    <w:rsid w:val="00F30AC7"/>
    <w:rsid w:val="00F30CD0"/>
    <w:rsid w:val="00F30E70"/>
    <w:rsid w:val="00F30F4C"/>
    <w:rsid w:val="00F31165"/>
    <w:rsid w:val="00F3132A"/>
    <w:rsid w:val="00F314FC"/>
    <w:rsid w:val="00F3150D"/>
    <w:rsid w:val="00F31C80"/>
    <w:rsid w:val="00F31E44"/>
    <w:rsid w:val="00F31EC5"/>
    <w:rsid w:val="00F31FF8"/>
    <w:rsid w:val="00F3207C"/>
    <w:rsid w:val="00F320DE"/>
    <w:rsid w:val="00F32325"/>
    <w:rsid w:val="00F3287A"/>
    <w:rsid w:val="00F32A09"/>
    <w:rsid w:val="00F32AAE"/>
    <w:rsid w:val="00F32CBB"/>
    <w:rsid w:val="00F32D32"/>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62"/>
    <w:rsid w:val="00F3509B"/>
    <w:rsid w:val="00F35175"/>
    <w:rsid w:val="00F35346"/>
    <w:rsid w:val="00F35425"/>
    <w:rsid w:val="00F354BA"/>
    <w:rsid w:val="00F354C1"/>
    <w:rsid w:val="00F35959"/>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44E2"/>
    <w:rsid w:val="00F445B9"/>
    <w:rsid w:val="00F44692"/>
    <w:rsid w:val="00F446B0"/>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6E7"/>
    <w:rsid w:val="00F51C4A"/>
    <w:rsid w:val="00F51C69"/>
    <w:rsid w:val="00F51CB0"/>
    <w:rsid w:val="00F51E78"/>
    <w:rsid w:val="00F52344"/>
    <w:rsid w:val="00F526F2"/>
    <w:rsid w:val="00F527C3"/>
    <w:rsid w:val="00F528BB"/>
    <w:rsid w:val="00F529C3"/>
    <w:rsid w:val="00F52B8F"/>
    <w:rsid w:val="00F52CA4"/>
    <w:rsid w:val="00F53057"/>
    <w:rsid w:val="00F5306F"/>
    <w:rsid w:val="00F5360D"/>
    <w:rsid w:val="00F53716"/>
    <w:rsid w:val="00F53C47"/>
    <w:rsid w:val="00F53EAF"/>
    <w:rsid w:val="00F54062"/>
    <w:rsid w:val="00F54288"/>
    <w:rsid w:val="00F5469C"/>
    <w:rsid w:val="00F54721"/>
    <w:rsid w:val="00F54800"/>
    <w:rsid w:val="00F54AEE"/>
    <w:rsid w:val="00F54C6A"/>
    <w:rsid w:val="00F54E20"/>
    <w:rsid w:val="00F54E75"/>
    <w:rsid w:val="00F54FBA"/>
    <w:rsid w:val="00F55104"/>
    <w:rsid w:val="00F553A9"/>
    <w:rsid w:val="00F55404"/>
    <w:rsid w:val="00F55466"/>
    <w:rsid w:val="00F559C6"/>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A3"/>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E7"/>
    <w:rsid w:val="00F84472"/>
    <w:rsid w:val="00F844E0"/>
    <w:rsid w:val="00F8450D"/>
    <w:rsid w:val="00F84590"/>
    <w:rsid w:val="00F84686"/>
    <w:rsid w:val="00F847D5"/>
    <w:rsid w:val="00F84B26"/>
    <w:rsid w:val="00F84DA9"/>
    <w:rsid w:val="00F84F30"/>
    <w:rsid w:val="00F8512A"/>
    <w:rsid w:val="00F85149"/>
    <w:rsid w:val="00F85402"/>
    <w:rsid w:val="00F8564F"/>
    <w:rsid w:val="00F85822"/>
    <w:rsid w:val="00F85926"/>
    <w:rsid w:val="00F859FB"/>
    <w:rsid w:val="00F85ACA"/>
    <w:rsid w:val="00F85B1B"/>
    <w:rsid w:val="00F85B62"/>
    <w:rsid w:val="00F85D00"/>
    <w:rsid w:val="00F85D14"/>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D8"/>
    <w:rsid w:val="00F90282"/>
    <w:rsid w:val="00F9038A"/>
    <w:rsid w:val="00F904C9"/>
    <w:rsid w:val="00F90631"/>
    <w:rsid w:val="00F9073E"/>
    <w:rsid w:val="00F90918"/>
    <w:rsid w:val="00F9092E"/>
    <w:rsid w:val="00F90AA9"/>
    <w:rsid w:val="00F90B19"/>
    <w:rsid w:val="00F911E8"/>
    <w:rsid w:val="00F9125F"/>
    <w:rsid w:val="00F91278"/>
    <w:rsid w:val="00F91619"/>
    <w:rsid w:val="00F917EF"/>
    <w:rsid w:val="00F91853"/>
    <w:rsid w:val="00F91944"/>
    <w:rsid w:val="00F91A54"/>
    <w:rsid w:val="00F91D30"/>
    <w:rsid w:val="00F91E2A"/>
    <w:rsid w:val="00F91EAA"/>
    <w:rsid w:val="00F91EBA"/>
    <w:rsid w:val="00F91F9B"/>
    <w:rsid w:val="00F92415"/>
    <w:rsid w:val="00F924CA"/>
    <w:rsid w:val="00F926D4"/>
    <w:rsid w:val="00F9283A"/>
    <w:rsid w:val="00F92887"/>
    <w:rsid w:val="00F9298F"/>
    <w:rsid w:val="00F92B73"/>
    <w:rsid w:val="00F92BC6"/>
    <w:rsid w:val="00F92F9E"/>
    <w:rsid w:val="00F92FC7"/>
    <w:rsid w:val="00F930EA"/>
    <w:rsid w:val="00F9328A"/>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8E9"/>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F15"/>
    <w:rsid w:val="00FC104E"/>
    <w:rsid w:val="00FC1137"/>
    <w:rsid w:val="00FC1273"/>
    <w:rsid w:val="00FC1757"/>
    <w:rsid w:val="00FC195B"/>
    <w:rsid w:val="00FC27B5"/>
    <w:rsid w:val="00FC27EA"/>
    <w:rsid w:val="00FC27F9"/>
    <w:rsid w:val="00FC2867"/>
    <w:rsid w:val="00FC286C"/>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C2E"/>
    <w:rsid w:val="00FC4C4A"/>
    <w:rsid w:val="00FC4D51"/>
    <w:rsid w:val="00FC5343"/>
    <w:rsid w:val="00FC53B6"/>
    <w:rsid w:val="00FC5527"/>
    <w:rsid w:val="00FC5655"/>
    <w:rsid w:val="00FC56CC"/>
    <w:rsid w:val="00FC5720"/>
    <w:rsid w:val="00FC5CF7"/>
    <w:rsid w:val="00FC600C"/>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FB7"/>
    <w:rsid w:val="00FD1416"/>
    <w:rsid w:val="00FD150D"/>
    <w:rsid w:val="00FD169E"/>
    <w:rsid w:val="00FD1959"/>
    <w:rsid w:val="00FD1B08"/>
    <w:rsid w:val="00FD1B54"/>
    <w:rsid w:val="00FD1C8F"/>
    <w:rsid w:val="00FD1DC4"/>
    <w:rsid w:val="00FD224D"/>
    <w:rsid w:val="00FD22B2"/>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EA9"/>
    <w:rsid w:val="00FE50DE"/>
    <w:rsid w:val="00FE52BA"/>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AE"/>
    <w:rsid w:val="00FF454D"/>
    <w:rsid w:val="00FF459B"/>
    <w:rsid w:val="00FF4763"/>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6</TotalTime>
  <Pages>28</Pages>
  <Words>4116</Words>
  <Characters>2346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2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223</cp:revision>
  <cp:lastPrinted>2022-03-22T07:51:00Z</cp:lastPrinted>
  <dcterms:created xsi:type="dcterms:W3CDTF">2023-08-30T02:58:00Z</dcterms:created>
  <dcterms:modified xsi:type="dcterms:W3CDTF">2024-12-26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